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2678A" w14:textId="77777777" w:rsidR="005C4E75" w:rsidRPr="000916B2" w:rsidRDefault="009D3F79" w:rsidP="009D3F79">
      <w:pPr>
        <w:contextualSpacing/>
        <w:jc w:val="center"/>
        <w:rPr>
          <w:b/>
          <w:sz w:val="44"/>
          <w:szCs w:val="44"/>
        </w:rPr>
      </w:pPr>
      <w:r w:rsidRPr="000916B2">
        <w:rPr>
          <w:b/>
          <w:sz w:val="44"/>
          <w:szCs w:val="44"/>
        </w:rPr>
        <w:t>Westray Downs Community Association</w:t>
      </w:r>
    </w:p>
    <w:p w14:paraId="165AC4AB" w14:textId="77777777" w:rsidR="009D3F79" w:rsidRPr="000916B2" w:rsidRDefault="009D3F79" w:rsidP="009D3F79">
      <w:pPr>
        <w:contextualSpacing/>
        <w:jc w:val="center"/>
        <w:rPr>
          <w:b/>
          <w:sz w:val="36"/>
          <w:szCs w:val="36"/>
        </w:rPr>
      </w:pPr>
      <w:r w:rsidRPr="000916B2">
        <w:rPr>
          <w:b/>
          <w:sz w:val="36"/>
          <w:szCs w:val="36"/>
        </w:rPr>
        <w:t>Board Meeting Minutes</w:t>
      </w:r>
    </w:p>
    <w:p w14:paraId="33379C0E" w14:textId="25FD9B01" w:rsidR="009D3F79" w:rsidRPr="000916B2" w:rsidRDefault="00BF1389" w:rsidP="009D3F79">
      <w:pPr>
        <w:contextualSpacing/>
        <w:jc w:val="center"/>
        <w:rPr>
          <w:b/>
          <w:sz w:val="36"/>
          <w:szCs w:val="36"/>
        </w:rPr>
      </w:pPr>
      <w:r w:rsidRPr="000916B2">
        <w:rPr>
          <w:b/>
          <w:sz w:val="36"/>
          <w:szCs w:val="36"/>
        </w:rPr>
        <w:t>Google Meet</w:t>
      </w:r>
      <w:r w:rsidR="009D3F79" w:rsidRPr="000916B2">
        <w:rPr>
          <w:b/>
          <w:sz w:val="36"/>
          <w:szCs w:val="36"/>
        </w:rPr>
        <w:t xml:space="preserve"> Video </w:t>
      </w:r>
      <w:r w:rsidR="00C5144A" w:rsidRPr="000916B2">
        <w:rPr>
          <w:b/>
          <w:sz w:val="36"/>
          <w:szCs w:val="36"/>
        </w:rPr>
        <w:t>Conference</w:t>
      </w:r>
    </w:p>
    <w:p w14:paraId="776A86F2" w14:textId="00E3325C" w:rsidR="009D3F79" w:rsidRPr="000916B2" w:rsidRDefault="009D3F79" w:rsidP="009D3F79">
      <w:pPr>
        <w:contextualSpacing/>
        <w:jc w:val="center"/>
        <w:rPr>
          <w:b/>
          <w:sz w:val="36"/>
          <w:szCs w:val="36"/>
        </w:rPr>
      </w:pPr>
      <w:r w:rsidRPr="000916B2">
        <w:rPr>
          <w:b/>
          <w:sz w:val="36"/>
          <w:szCs w:val="36"/>
        </w:rPr>
        <w:t>Thursday</w:t>
      </w:r>
      <w:r w:rsidR="00BF1389" w:rsidRPr="000916B2">
        <w:rPr>
          <w:b/>
          <w:sz w:val="36"/>
          <w:szCs w:val="36"/>
        </w:rPr>
        <w:t>, January 22, 2026</w:t>
      </w:r>
    </w:p>
    <w:p w14:paraId="035393B3" w14:textId="77777777" w:rsidR="00E84162" w:rsidRPr="001248A1" w:rsidRDefault="004B5C83" w:rsidP="00810F6F">
      <w:pPr>
        <w:pStyle w:val="ListParagraph"/>
        <w:numPr>
          <w:ilvl w:val="0"/>
          <w:numId w:val="16"/>
        </w:numPr>
        <w:spacing w:before="120" w:after="120"/>
        <w:contextualSpacing w:val="0"/>
        <w:rPr>
          <w:sz w:val="28"/>
          <w:szCs w:val="28"/>
        </w:rPr>
      </w:pPr>
      <w:r w:rsidRPr="001248A1">
        <w:rPr>
          <w:b/>
          <w:sz w:val="28"/>
          <w:szCs w:val="28"/>
        </w:rPr>
        <w:t>Call to Order</w:t>
      </w:r>
    </w:p>
    <w:p w14:paraId="2BAEF118" w14:textId="5C72E897" w:rsidR="009D3F79" w:rsidRPr="00E37CA4" w:rsidRDefault="00E84162" w:rsidP="000916B2">
      <w:pPr>
        <w:ind w:left="360"/>
        <w:jc w:val="both"/>
        <w:rPr>
          <w:sz w:val="24"/>
          <w:szCs w:val="24"/>
        </w:rPr>
      </w:pPr>
      <w:r w:rsidRPr="00E37CA4">
        <w:rPr>
          <w:sz w:val="24"/>
          <w:szCs w:val="24"/>
        </w:rPr>
        <w:t xml:space="preserve">Meeting called to order at </w:t>
      </w:r>
      <w:r w:rsidR="00BF1389" w:rsidRPr="00E37CA4">
        <w:rPr>
          <w:sz w:val="24"/>
          <w:szCs w:val="24"/>
        </w:rPr>
        <w:t>7:05 pm w</w:t>
      </w:r>
      <w:r w:rsidR="009D3F79" w:rsidRPr="00E37CA4">
        <w:rPr>
          <w:sz w:val="24"/>
          <w:szCs w:val="24"/>
        </w:rPr>
        <w:t>ith the following Board of Directors present:</w:t>
      </w:r>
    </w:p>
    <w:p w14:paraId="7163FD15" w14:textId="2978002C" w:rsidR="009D3F79" w:rsidRPr="00E37CA4" w:rsidRDefault="00DC766E" w:rsidP="000916B2">
      <w:pPr>
        <w:ind w:left="720"/>
        <w:jc w:val="both"/>
        <w:rPr>
          <w:sz w:val="24"/>
          <w:szCs w:val="24"/>
        </w:rPr>
      </w:pPr>
      <w:sdt>
        <w:sdtPr>
          <w:rPr>
            <w:sz w:val="24"/>
            <w:szCs w:val="24"/>
          </w:rPr>
          <w:id w:val="299277027"/>
          <w14:checkbox>
            <w14:checked w14:val="1"/>
            <w14:checkedState w14:val="2612" w14:font="MS Gothic"/>
            <w14:uncheckedState w14:val="2610" w14:font="MS Gothic"/>
          </w14:checkbox>
        </w:sdtPr>
        <w:sdtEndPr/>
        <w:sdtContent>
          <w:r w:rsidR="00C51ECB" w:rsidRPr="00E37CA4">
            <w:rPr>
              <w:rFonts w:ascii="MS Gothic" w:eastAsia="MS Gothic" w:hAnsi="MS Gothic" w:hint="eastAsia"/>
              <w:sz w:val="24"/>
              <w:szCs w:val="24"/>
            </w:rPr>
            <w:t>☒</w:t>
          </w:r>
        </w:sdtContent>
      </w:sdt>
      <w:r w:rsidR="00D25C5F" w:rsidRPr="00E37CA4">
        <w:rPr>
          <w:sz w:val="24"/>
          <w:szCs w:val="24"/>
        </w:rPr>
        <w:t xml:space="preserve"> </w:t>
      </w:r>
      <w:r w:rsidR="00BF1389" w:rsidRPr="00E37CA4">
        <w:rPr>
          <w:sz w:val="24"/>
          <w:szCs w:val="24"/>
        </w:rPr>
        <w:t>Shannon Foxx-Day</w:t>
      </w:r>
      <w:r w:rsidR="009D3F79" w:rsidRPr="00E37CA4">
        <w:rPr>
          <w:sz w:val="24"/>
          <w:szCs w:val="24"/>
        </w:rPr>
        <w:t xml:space="preserve"> (President)</w:t>
      </w:r>
    </w:p>
    <w:p w14:paraId="23F106E4" w14:textId="12DCE777" w:rsidR="009D3F79" w:rsidRPr="00E37CA4" w:rsidRDefault="00DC766E" w:rsidP="000916B2">
      <w:pPr>
        <w:ind w:left="720"/>
        <w:jc w:val="both"/>
        <w:rPr>
          <w:sz w:val="24"/>
          <w:szCs w:val="24"/>
        </w:rPr>
      </w:pPr>
      <w:sdt>
        <w:sdtPr>
          <w:rPr>
            <w:sz w:val="24"/>
            <w:szCs w:val="24"/>
          </w:rPr>
          <w:id w:val="1558905593"/>
          <w14:checkbox>
            <w14:checked w14:val="1"/>
            <w14:checkedState w14:val="2612" w14:font="MS Gothic"/>
            <w14:uncheckedState w14:val="2610" w14:font="MS Gothic"/>
          </w14:checkbox>
        </w:sdtPr>
        <w:sdtEndPr/>
        <w:sdtContent>
          <w:r w:rsidR="00A56115" w:rsidRPr="00E37CA4">
            <w:rPr>
              <w:rFonts w:ascii="MS Gothic" w:eastAsia="MS Gothic" w:hAnsi="MS Gothic" w:hint="eastAsia"/>
              <w:sz w:val="24"/>
              <w:szCs w:val="24"/>
            </w:rPr>
            <w:t>☒</w:t>
          </w:r>
        </w:sdtContent>
      </w:sdt>
      <w:r w:rsidR="00D25C5F" w:rsidRPr="00E37CA4">
        <w:rPr>
          <w:sz w:val="24"/>
          <w:szCs w:val="24"/>
        </w:rPr>
        <w:t xml:space="preserve"> </w:t>
      </w:r>
      <w:r w:rsidR="009D3F79" w:rsidRPr="00E37CA4">
        <w:rPr>
          <w:sz w:val="24"/>
          <w:szCs w:val="24"/>
        </w:rPr>
        <w:t>Mike Starry (Vice President)</w:t>
      </w:r>
    </w:p>
    <w:p w14:paraId="70A220D5" w14:textId="7677B428" w:rsidR="009D3F79" w:rsidRPr="00E37CA4" w:rsidRDefault="00DC766E" w:rsidP="000916B2">
      <w:pPr>
        <w:ind w:left="720"/>
        <w:jc w:val="both"/>
        <w:rPr>
          <w:sz w:val="24"/>
          <w:szCs w:val="24"/>
        </w:rPr>
      </w:pPr>
      <w:sdt>
        <w:sdtPr>
          <w:rPr>
            <w:sz w:val="24"/>
            <w:szCs w:val="24"/>
          </w:rPr>
          <w:id w:val="1558432778"/>
          <w14:checkbox>
            <w14:checked w14:val="0"/>
            <w14:checkedState w14:val="2612" w14:font="MS Gothic"/>
            <w14:uncheckedState w14:val="2610" w14:font="MS Gothic"/>
          </w14:checkbox>
        </w:sdtPr>
        <w:sdtEndPr/>
        <w:sdtContent>
          <w:r w:rsidR="00C51ECB" w:rsidRPr="00E37CA4">
            <w:rPr>
              <w:rFonts w:ascii="MS Gothic" w:eastAsia="MS Gothic" w:hAnsi="MS Gothic" w:hint="eastAsia"/>
              <w:sz w:val="24"/>
              <w:szCs w:val="24"/>
            </w:rPr>
            <w:t>☐</w:t>
          </w:r>
        </w:sdtContent>
      </w:sdt>
      <w:r w:rsidR="00D25C5F" w:rsidRPr="00E37CA4">
        <w:rPr>
          <w:sz w:val="24"/>
          <w:szCs w:val="24"/>
        </w:rPr>
        <w:t xml:space="preserve"> </w:t>
      </w:r>
      <w:r w:rsidR="00BF1389" w:rsidRPr="00E37CA4">
        <w:rPr>
          <w:sz w:val="24"/>
          <w:szCs w:val="24"/>
        </w:rPr>
        <w:t xml:space="preserve">Steven Burge </w:t>
      </w:r>
      <w:r w:rsidR="009D3F79" w:rsidRPr="00E37CA4">
        <w:rPr>
          <w:sz w:val="24"/>
          <w:szCs w:val="24"/>
        </w:rPr>
        <w:t>(Treasurer)</w:t>
      </w:r>
    </w:p>
    <w:p w14:paraId="16D27A93" w14:textId="659225B8" w:rsidR="009D3F79" w:rsidRPr="00E37CA4" w:rsidRDefault="00DC766E" w:rsidP="000916B2">
      <w:pPr>
        <w:ind w:left="720"/>
        <w:jc w:val="both"/>
        <w:rPr>
          <w:sz w:val="24"/>
          <w:szCs w:val="24"/>
        </w:rPr>
      </w:pPr>
      <w:sdt>
        <w:sdtPr>
          <w:rPr>
            <w:sz w:val="24"/>
            <w:szCs w:val="24"/>
          </w:rPr>
          <w:id w:val="-215272132"/>
          <w14:checkbox>
            <w14:checked w14:val="1"/>
            <w14:checkedState w14:val="2612" w14:font="MS Gothic"/>
            <w14:uncheckedState w14:val="2610" w14:font="MS Gothic"/>
          </w14:checkbox>
        </w:sdtPr>
        <w:sdtEndPr/>
        <w:sdtContent>
          <w:r w:rsidR="00A56115" w:rsidRPr="00E37CA4">
            <w:rPr>
              <w:rFonts w:ascii="MS Gothic" w:eastAsia="MS Gothic" w:hAnsi="MS Gothic" w:hint="eastAsia"/>
              <w:sz w:val="24"/>
              <w:szCs w:val="24"/>
            </w:rPr>
            <w:t>☒</w:t>
          </w:r>
        </w:sdtContent>
      </w:sdt>
      <w:r w:rsidR="00D25C5F" w:rsidRPr="00E37CA4">
        <w:rPr>
          <w:sz w:val="24"/>
          <w:szCs w:val="24"/>
        </w:rPr>
        <w:t xml:space="preserve"> </w:t>
      </w:r>
      <w:r w:rsidR="009D3F79" w:rsidRPr="00E37CA4">
        <w:rPr>
          <w:sz w:val="24"/>
          <w:szCs w:val="24"/>
        </w:rPr>
        <w:t xml:space="preserve">Andrew </w:t>
      </w:r>
      <w:r w:rsidR="00654120" w:rsidRPr="00E37CA4">
        <w:rPr>
          <w:sz w:val="24"/>
          <w:szCs w:val="24"/>
        </w:rPr>
        <w:t>Guarino</w:t>
      </w:r>
      <w:r w:rsidR="009D3F79" w:rsidRPr="00E37CA4">
        <w:rPr>
          <w:sz w:val="24"/>
          <w:szCs w:val="24"/>
        </w:rPr>
        <w:t xml:space="preserve"> (</w:t>
      </w:r>
      <w:r w:rsidR="00654120" w:rsidRPr="00E37CA4">
        <w:rPr>
          <w:sz w:val="24"/>
          <w:szCs w:val="24"/>
        </w:rPr>
        <w:t>Secretary</w:t>
      </w:r>
      <w:r w:rsidR="00D25C5F" w:rsidRPr="00E37CA4">
        <w:rPr>
          <w:sz w:val="24"/>
          <w:szCs w:val="24"/>
        </w:rPr>
        <w:t>)</w:t>
      </w:r>
    </w:p>
    <w:p w14:paraId="23B52229" w14:textId="3F9F072D" w:rsidR="00D25C5F" w:rsidRPr="00E37CA4" w:rsidRDefault="00DC766E" w:rsidP="000916B2">
      <w:pPr>
        <w:ind w:left="720"/>
        <w:jc w:val="both"/>
        <w:rPr>
          <w:sz w:val="24"/>
          <w:szCs w:val="24"/>
        </w:rPr>
      </w:pPr>
      <w:sdt>
        <w:sdtPr>
          <w:rPr>
            <w:sz w:val="24"/>
            <w:szCs w:val="24"/>
          </w:rPr>
          <w:id w:val="-1925257408"/>
          <w14:checkbox>
            <w14:checked w14:val="1"/>
            <w14:checkedState w14:val="2612" w14:font="MS Gothic"/>
            <w14:uncheckedState w14:val="2610" w14:font="MS Gothic"/>
          </w14:checkbox>
        </w:sdtPr>
        <w:sdtEndPr/>
        <w:sdtContent>
          <w:r w:rsidR="00A56115" w:rsidRPr="00E37CA4">
            <w:rPr>
              <w:rFonts w:ascii="MS Gothic" w:eastAsia="MS Gothic" w:hAnsi="MS Gothic" w:hint="eastAsia"/>
              <w:sz w:val="24"/>
              <w:szCs w:val="24"/>
            </w:rPr>
            <w:t>☒</w:t>
          </w:r>
        </w:sdtContent>
      </w:sdt>
      <w:r w:rsidR="00D25C5F" w:rsidRPr="00E37CA4">
        <w:rPr>
          <w:sz w:val="24"/>
          <w:szCs w:val="24"/>
        </w:rPr>
        <w:t xml:space="preserve"> Kristen Guarino (Member-At-Large)</w:t>
      </w:r>
    </w:p>
    <w:p w14:paraId="618683D1" w14:textId="3CA52575" w:rsidR="002122AE" w:rsidRPr="000F345C" w:rsidRDefault="005E59E9" w:rsidP="000916B2">
      <w:pPr>
        <w:ind w:left="360"/>
        <w:jc w:val="both"/>
        <w:rPr>
          <w:sz w:val="24"/>
          <w:szCs w:val="24"/>
        </w:rPr>
      </w:pPr>
      <w:r w:rsidRPr="005E59E9">
        <w:rPr>
          <w:sz w:val="24"/>
          <w:szCs w:val="24"/>
        </w:rPr>
        <w:t>The President welcomed attendees, introduced the newly seated Board members, and introduced Ms. Angela Cleveland, Senior Association Manager with United Property Associates (UPA).</w:t>
      </w:r>
      <w:r w:rsidR="006B1FD8">
        <w:rPr>
          <w:sz w:val="24"/>
          <w:szCs w:val="24"/>
        </w:rPr>
        <w:t xml:space="preserve"> </w:t>
      </w:r>
    </w:p>
    <w:p w14:paraId="2792A255" w14:textId="499BA499" w:rsidR="00C04856" w:rsidRPr="003F22B1" w:rsidRDefault="00C04856" w:rsidP="00810F6F">
      <w:pPr>
        <w:pStyle w:val="ListParagraph"/>
        <w:numPr>
          <w:ilvl w:val="0"/>
          <w:numId w:val="16"/>
        </w:numPr>
        <w:spacing w:before="120" w:after="120"/>
        <w:contextualSpacing w:val="0"/>
        <w:rPr>
          <w:b/>
          <w:sz w:val="28"/>
          <w:szCs w:val="28"/>
        </w:rPr>
      </w:pPr>
      <w:r w:rsidRPr="003F22B1">
        <w:rPr>
          <w:b/>
          <w:sz w:val="28"/>
          <w:szCs w:val="28"/>
        </w:rPr>
        <w:t>Homeowner</w:t>
      </w:r>
      <w:r w:rsidR="0039550E" w:rsidRPr="003F22B1">
        <w:rPr>
          <w:b/>
          <w:sz w:val="28"/>
          <w:szCs w:val="28"/>
        </w:rPr>
        <w:t xml:space="preserve"> Comments</w:t>
      </w:r>
    </w:p>
    <w:p w14:paraId="6F456D9A" w14:textId="74463767" w:rsidR="00C04856" w:rsidRPr="003F22B1" w:rsidRDefault="00EE1D0D" w:rsidP="000916B2">
      <w:pPr>
        <w:ind w:left="360"/>
        <w:jc w:val="both"/>
        <w:rPr>
          <w:sz w:val="24"/>
          <w:szCs w:val="24"/>
        </w:rPr>
      </w:pPr>
      <w:r w:rsidRPr="00EE1D0D">
        <w:rPr>
          <w:sz w:val="24"/>
          <w:szCs w:val="24"/>
        </w:rPr>
        <w:t>The President opened the floor for homeowner comments. No comments or questions were raised.</w:t>
      </w:r>
    </w:p>
    <w:p w14:paraId="0314C0A1" w14:textId="70F76D7F" w:rsidR="00D25C5F" w:rsidRPr="003F22B1" w:rsidRDefault="001765EF" w:rsidP="00810F6F">
      <w:pPr>
        <w:pStyle w:val="ListParagraph"/>
        <w:numPr>
          <w:ilvl w:val="0"/>
          <w:numId w:val="16"/>
        </w:numPr>
        <w:spacing w:before="120" w:after="120"/>
        <w:contextualSpacing w:val="0"/>
        <w:rPr>
          <w:b/>
          <w:sz w:val="28"/>
          <w:szCs w:val="28"/>
        </w:rPr>
      </w:pPr>
      <w:r>
        <w:rPr>
          <w:b/>
          <w:sz w:val="28"/>
          <w:szCs w:val="28"/>
        </w:rPr>
        <w:t xml:space="preserve">January </w:t>
      </w:r>
      <w:r w:rsidR="00D25C5F" w:rsidRPr="003F22B1">
        <w:rPr>
          <w:b/>
          <w:sz w:val="28"/>
          <w:szCs w:val="28"/>
        </w:rPr>
        <w:t xml:space="preserve">Agenda </w:t>
      </w:r>
      <w:r w:rsidR="00020980" w:rsidRPr="003F22B1">
        <w:rPr>
          <w:b/>
          <w:sz w:val="28"/>
          <w:szCs w:val="28"/>
        </w:rPr>
        <w:t>R</w:t>
      </w:r>
      <w:r w:rsidR="00D25C5F" w:rsidRPr="003F22B1">
        <w:rPr>
          <w:b/>
          <w:sz w:val="28"/>
          <w:szCs w:val="28"/>
        </w:rPr>
        <w:t>eview</w:t>
      </w:r>
      <w:r w:rsidR="0033001D">
        <w:rPr>
          <w:b/>
          <w:sz w:val="28"/>
          <w:szCs w:val="28"/>
        </w:rPr>
        <w:t xml:space="preserve"> and Approval</w:t>
      </w:r>
      <w:r w:rsidR="00D25C5F" w:rsidRPr="003F22B1">
        <w:rPr>
          <w:b/>
          <w:sz w:val="28"/>
          <w:szCs w:val="28"/>
        </w:rPr>
        <w:t xml:space="preserve"> </w:t>
      </w:r>
    </w:p>
    <w:p w14:paraId="4E2E9649" w14:textId="44CDDBD0" w:rsidR="00D25C5F" w:rsidRPr="00E52ACE" w:rsidRDefault="004F5E89" w:rsidP="000916B2">
      <w:pPr>
        <w:ind w:left="360"/>
        <w:jc w:val="both"/>
        <w:rPr>
          <w:sz w:val="24"/>
          <w:szCs w:val="24"/>
        </w:rPr>
      </w:pPr>
      <w:r w:rsidRPr="003F22B1">
        <w:rPr>
          <w:sz w:val="24"/>
          <w:szCs w:val="24"/>
        </w:rPr>
        <w:t xml:space="preserve">A </w:t>
      </w:r>
      <w:r w:rsidR="00D25C5F" w:rsidRPr="003F22B1">
        <w:rPr>
          <w:sz w:val="24"/>
          <w:szCs w:val="24"/>
        </w:rPr>
        <w:t>Motion was made by</w:t>
      </w:r>
      <w:r w:rsidR="006C7C08" w:rsidRPr="003F22B1">
        <w:rPr>
          <w:sz w:val="24"/>
          <w:szCs w:val="24"/>
        </w:rPr>
        <w:t xml:space="preserve"> Shannon Foxx-Day a</w:t>
      </w:r>
      <w:r w:rsidR="00D25C5F" w:rsidRPr="003F22B1">
        <w:rPr>
          <w:sz w:val="24"/>
          <w:szCs w:val="24"/>
        </w:rPr>
        <w:t xml:space="preserve">nd seconded by </w:t>
      </w:r>
      <w:r w:rsidR="006C7C08" w:rsidRPr="003F22B1">
        <w:rPr>
          <w:sz w:val="24"/>
          <w:szCs w:val="24"/>
        </w:rPr>
        <w:t xml:space="preserve">Andrew Guarino </w:t>
      </w:r>
      <w:r w:rsidR="003F22B1" w:rsidRPr="003F22B1">
        <w:rPr>
          <w:sz w:val="24"/>
          <w:szCs w:val="24"/>
        </w:rPr>
        <w:t xml:space="preserve">to Approve </w:t>
      </w:r>
      <w:r w:rsidR="007807E0" w:rsidRPr="003F22B1">
        <w:rPr>
          <w:sz w:val="24"/>
          <w:szCs w:val="24"/>
        </w:rPr>
        <w:t xml:space="preserve">the </w:t>
      </w:r>
      <w:r w:rsidR="007807E0" w:rsidRPr="00E52ACE">
        <w:rPr>
          <w:sz w:val="24"/>
          <w:szCs w:val="24"/>
        </w:rPr>
        <w:t>Agenda.</w:t>
      </w:r>
      <w:r w:rsidRPr="00E52ACE">
        <w:rPr>
          <w:sz w:val="24"/>
          <w:szCs w:val="24"/>
        </w:rPr>
        <w:t xml:space="preserve"> </w:t>
      </w:r>
    </w:p>
    <w:p w14:paraId="6C485865" w14:textId="5954258E" w:rsidR="004F5E89" w:rsidRDefault="00E52ACE" w:rsidP="00810F6F">
      <w:pPr>
        <w:pStyle w:val="ListParagraph"/>
        <w:numPr>
          <w:ilvl w:val="0"/>
          <w:numId w:val="16"/>
        </w:numPr>
        <w:spacing w:before="120" w:after="120"/>
        <w:contextualSpacing w:val="0"/>
        <w:rPr>
          <w:b/>
          <w:sz w:val="28"/>
          <w:szCs w:val="28"/>
        </w:rPr>
      </w:pPr>
      <w:r w:rsidRPr="00E52ACE">
        <w:rPr>
          <w:b/>
          <w:sz w:val="28"/>
          <w:szCs w:val="28"/>
        </w:rPr>
        <w:t>Review and Approval of Prior Meeting Minutes</w:t>
      </w:r>
      <w:r w:rsidR="004F5E89" w:rsidRPr="00E52ACE">
        <w:rPr>
          <w:b/>
          <w:sz w:val="28"/>
          <w:szCs w:val="28"/>
        </w:rPr>
        <w:t>.</w:t>
      </w:r>
      <w:r w:rsidR="004F5E89" w:rsidRPr="001248A1">
        <w:rPr>
          <w:b/>
          <w:sz w:val="28"/>
          <w:szCs w:val="28"/>
        </w:rPr>
        <w:t xml:space="preserve"> </w:t>
      </w:r>
    </w:p>
    <w:p w14:paraId="65EDDFF7" w14:textId="181C72F1" w:rsidR="0005619E" w:rsidRPr="001248A1" w:rsidRDefault="0005619E" w:rsidP="000916B2">
      <w:pPr>
        <w:pStyle w:val="ListParagraph"/>
        <w:numPr>
          <w:ilvl w:val="0"/>
          <w:numId w:val="11"/>
        </w:numPr>
        <w:jc w:val="both"/>
        <w:rPr>
          <w:sz w:val="24"/>
          <w:szCs w:val="24"/>
        </w:rPr>
      </w:pPr>
      <w:r w:rsidRPr="001248A1">
        <w:rPr>
          <w:sz w:val="24"/>
          <w:szCs w:val="24"/>
        </w:rPr>
        <w:t xml:space="preserve">Approve </w:t>
      </w:r>
      <w:r w:rsidR="00BE6315">
        <w:rPr>
          <w:sz w:val="24"/>
          <w:szCs w:val="24"/>
        </w:rPr>
        <w:t xml:space="preserve">October 23, </w:t>
      </w:r>
      <w:r w:rsidR="00EE1D0D" w:rsidRPr="00D84D2D">
        <w:rPr>
          <w:sz w:val="24"/>
          <w:szCs w:val="24"/>
        </w:rPr>
        <w:t>2025,</w:t>
      </w:r>
      <w:r w:rsidRPr="00D84D2D">
        <w:rPr>
          <w:sz w:val="24"/>
          <w:szCs w:val="24"/>
        </w:rPr>
        <w:t xml:space="preserve"> Board Meeting Minutes</w:t>
      </w:r>
      <w:r w:rsidR="006648A4" w:rsidRPr="00D84D2D">
        <w:rPr>
          <w:sz w:val="24"/>
          <w:szCs w:val="24"/>
        </w:rPr>
        <w:t>.</w:t>
      </w:r>
    </w:p>
    <w:p w14:paraId="228AB988" w14:textId="27B2CB63" w:rsidR="006648A4" w:rsidRPr="001248A1" w:rsidRDefault="006648A4" w:rsidP="000916B2">
      <w:pPr>
        <w:pStyle w:val="ListParagraph"/>
        <w:numPr>
          <w:ilvl w:val="0"/>
          <w:numId w:val="11"/>
        </w:numPr>
        <w:jc w:val="both"/>
        <w:rPr>
          <w:sz w:val="24"/>
          <w:szCs w:val="24"/>
        </w:rPr>
      </w:pPr>
      <w:r w:rsidRPr="001248A1">
        <w:rPr>
          <w:sz w:val="24"/>
          <w:szCs w:val="24"/>
        </w:rPr>
        <w:t xml:space="preserve">December 2025 Annual Meeting Minutes </w:t>
      </w:r>
      <w:r w:rsidR="00EE1D0D">
        <w:rPr>
          <w:sz w:val="24"/>
          <w:szCs w:val="24"/>
        </w:rPr>
        <w:t>will</w:t>
      </w:r>
      <w:r w:rsidRPr="001248A1">
        <w:rPr>
          <w:sz w:val="24"/>
          <w:szCs w:val="24"/>
        </w:rPr>
        <w:t xml:space="preserve"> be </w:t>
      </w:r>
      <w:r w:rsidR="009E31AD" w:rsidRPr="001248A1">
        <w:rPr>
          <w:sz w:val="24"/>
          <w:szCs w:val="24"/>
        </w:rPr>
        <w:t>a</w:t>
      </w:r>
      <w:r w:rsidRPr="001248A1">
        <w:rPr>
          <w:sz w:val="24"/>
          <w:szCs w:val="24"/>
        </w:rPr>
        <w:t xml:space="preserve">pproved </w:t>
      </w:r>
      <w:r w:rsidR="0099540A" w:rsidRPr="001248A1">
        <w:rPr>
          <w:sz w:val="24"/>
          <w:szCs w:val="24"/>
        </w:rPr>
        <w:t>at the December 2026 Annual Meeting.</w:t>
      </w:r>
    </w:p>
    <w:p w14:paraId="2E73FE6C" w14:textId="2BF1AB9B" w:rsidR="004F5E89" w:rsidRPr="00165747" w:rsidRDefault="004F5E89" w:rsidP="000916B2">
      <w:pPr>
        <w:ind w:left="360"/>
        <w:jc w:val="both"/>
        <w:rPr>
          <w:sz w:val="24"/>
          <w:szCs w:val="24"/>
        </w:rPr>
      </w:pPr>
      <w:r w:rsidRPr="00165747">
        <w:rPr>
          <w:sz w:val="24"/>
          <w:szCs w:val="24"/>
        </w:rPr>
        <w:t xml:space="preserve">A Motion was made by </w:t>
      </w:r>
      <w:r w:rsidR="00165747">
        <w:rPr>
          <w:sz w:val="24"/>
          <w:szCs w:val="24"/>
        </w:rPr>
        <w:t xml:space="preserve">Shannon Foxx-Day and </w:t>
      </w:r>
      <w:r w:rsidRPr="00165747">
        <w:rPr>
          <w:sz w:val="24"/>
          <w:szCs w:val="24"/>
        </w:rPr>
        <w:t xml:space="preserve">seconded by </w:t>
      </w:r>
      <w:r w:rsidR="00916D8D">
        <w:rPr>
          <w:sz w:val="24"/>
          <w:szCs w:val="24"/>
        </w:rPr>
        <w:t>Kristen Guarino to</w:t>
      </w:r>
      <w:r w:rsidR="00086D32">
        <w:rPr>
          <w:sz w:val="24"/>
          <w:szCs w:val="24"/>
        </w:rPr>
        <w:t xml:space="preserve"> A</w:t>
      </w:r>
      <w:r w:rsidR="00916D8D">
        <w:rPr>
          <w:sz w:val="24"/>
          <w:szCs w:val="24"/>
        </w:rPr>
        <w:t>pprove</w:t>
      </w:r>
      <w:r w:rsidR="00086D32">
        <w:rPr>
          <w:sz w:val="24"/>
          <w:szCs w:val="24"/>
        </w:rPr>
        <w:t xml:space="preserve"> October meeting minutes.</w:t>
      </w:r>
    </w:p>
    <w:p w14:paraId="32F44615" w14:textId="77777777" w:rsidR="005A3161" w:rsidRPr="00062CF6" w:rsidRDefault="004F5E89" w:rsidP="00810F6F">
      <w:pPr>
        <w:pStyle w:val="ListParagraph"/>
        <w:numPr>
          <w:ilvl w:val="0"/>
          <w:numId w:val="16"/>
        </w:numPr>
        <w:spacing w:before="120" w:after="120"/>
        <w:contextualSpacing w:val="0"/>
        <w:rPr>
          <w:b/>
          <w:sz w:val="28"/>
          <w:szCs w:val="28"/>
        </w:rPr>
      </w:pPr>
      <w:r w:rsidRPr="00062CF6">
        <w:rPr>
          <w:b/>
          <w:sz w:val="28"/>
          <w:szCs w:val="28"/>
        </w:rPr>
        <w:t>Presidents Report</w:t>
      </w:r>
      <w:r w:rsidR="00C26A50" w:rsidRPr="00062CF6">
        <w:rPr>
          <w:b/>
          <w:sz w:val="28"/>
          <w:szCs w:val="28"/>
        </w:rPr>
        <w:t>:</w:t>
      </w:r>
    </w:p>
    <w:p w14:paraId="44643192" w14:textId="4E4EA771" w:rsidR="00C0499F" w:rsidRPr="00D36543" w:rsidRDefault="00062CF6" w:rsidP="000916B2">
      <w:pPr>
        <w:pStyle w:val="ListParagraph"/>
        <w:numPr>
          <w:ilvl w:val="0"/>
          <w:numId w:val="10"/>
        </w:numPr>
        <w:jc w:val="both"/>
        <w:rPr>
          <w:bCs/>
          <w:sz w:val="24"/>
          <w:szCs w:val="24"/>
        </w:rPr>
      </w:pPr>
      <w:r w:rsidRPr="00D36543">
        <w:rPr>
          <w:bCs/>
          <w:sz w:val="24"/>
          <w:szCs w:val="24"/>
        </w:rPr>
        <w:t>Presidents Update:</w:t>
      </w:r>
    </w:p>
    <w:p w14:paraId="29201923" w14:textId="34347458" w:rsidR="00EB7DBD" w:rsidRPr="00D667E4" w:rsidRDefault="00EB7DBD" w:rsidP="000916B2">
      <w:pPr>
        <w:pStyle w:val="ListParagraph"/>
        <w:numPr>
          <w:ilvl w:val="1"/>
          <w:numId w:val="10"/>
        </w:numPr>
        <w:jc w:val="both"/>
        <w:rPr>
          <w:bCs/>
          <w:sz w:val="24"/>
          <w:szCs w:val="24"/>
        </w:rPr>
      </w:pPr>
      <w:r w:rsidRPr="00775196">
        <w:rPr>
          <w:bCs/>
          <w:sz w:val="24"/>
          <w:szCs w:val="24"/>
        </w:rPr>
        <w:lastRenderedPageBreak/>
        <w:t>President 2025 Summary</w:t>
      </w:r>
      <w:r w:rsidR="00BD6788" w:rsidRPr="00775196">
        <w:rPr>
          <w:bCs/>
          <w:sz w:val="24"/>
          <w:szCs w:val="24"/>
        </w:rPr>
        <w:t xml:space="preserve">. </w:t>
      </w:r>
      <w:r w:rsidR="00E61812" w:rsidRPr="00E61812">
        <w:rPr>
          <w:bCs/>
          <w:sz w:val="24"/>
          <w:szCs w:val="24"/>
        </w:rPr>
        <w:t>The President provided a summary of Board accomplishments for 2025. Additional details are included in the draft December 2025 Annual Meeting Minutes.</w:t>
      </w:r>
    </w:p>
    <w:p w14:paraId="4F710F48" w14:textId="60FF9699" w:rsidR="00EB7DBD" w:rsidRPr="00D667E4" w:rsidRDefault="00EB7DBD" w:rsidP="000916B2">
      <w:pPr>
        <w:pStyle w:val="ListParagraph"/>
        <w:numPr>
          <w:ilvl w:val="1"/>
          <w:numId w:val="10"/>
        </w:numPr>
        <w:jc w:val="both"/>
        <w:rPr>
          <w:bCs/>
          <w:sz w:val="24"/>
          <w:szCs w:val="24"/>
        </w:rPr>
      </w:pPr>
      <w:r w:rsidRPr="00D667E4">
        <w:rPr>
          <w:bCs/>
          <w:sz w:val="24"/>
          <w:szCs w:val="24"/>
        </w:rPr>
        <w:t xml:space="preserve">2026 Board of Directors Meeting </w:t>
      </w:r>
      <w:r w:rsidR="00F66EF7">
        <w:rPr>
          <w:bCs/>
          <w:sz w:val="24"/>
          <w:szCs w:val="24"/>
        </w:rPr>
        <w:t>Calendar</w:t>
      </w:r>
      <w:r w:rsidR="00D36543" w:rsidRPr="00D667E4">
        <w:rPr>
          <w:bCs/>
          <w:sz w:val="24"/>
          <w:szCs w:val="24"/>
        </w:rPr>
        <w:t xml:space="preserve">. </w:t>
      </w:r>
      <w:bookmarkStart w:id="0" w:name="_Hlk220063117"/>
      <w:r w:rsidR="00690809" w:rsidRPr="00690809">
        <w:rPr>
          <w:bCs/>
          <w:sz w:val="24"/>
          <w:szCs w:val="24"/>
        </w:rPr>
        <w:t>The proposed 2026 meeting calendar was presented. The Board will discuss the calendar in Executive Session and vote during Open Session.</w:t>
      </w:r>
      <w:bookmarkEnd w:id="0"/>
    </w:p>
    <w:p w14:paraId="3F642681" w14:textId="5F6EA0B6" w:rsidR="00EB7DBD" w:rsidRPr="00D667E4" w:rsidRDefault="00EB7DBD" w:rsidP="000916B2">
      <w:pPr>
        <w:pStyle w:val="ListParagraph"/>
        <w:numPr>
          <w:ilvl w:val="1"/>
          <w:numId w:val="10"/>
        </w:numPr>
        <w:jc w:val="both"/>
        <w:rPr>
          <w:bCs/>
          <w:sz w:val="24"/>
          <w:szCs w:val="24"/>
        </w:rPr>
      </w:pPr>
      <w:r w:rsidRPr="00D667E4">
        <w:rPr>
          <w:bCs/>
          <w:sz w:val="24"/>
          <w:szCs w:val="24"/>
        </w:rPr>
        <w:t>Welcoming Committee</w:t>
      </w:r>
      <w:r w:rsidR="00775196" w:rsidRPr="00D667E4">
        <w:rPr>
          <w:bCs/>
          <w:sz w:val="24"/>
          <w:szCs w:val="24"/>
        </w:rPr>
        <w:t xml:space="preserve">. </w:t>
      </w:r>
      <w:r w:rsidR="00690809" w:rsidRPr="00690809">
        <w:rPr>
          <w:bCs/>
          <w:sz w:val="24"/>
          <w:szCs w:val="24"/>
        </w:rPr>
        <w:t>New Welcoming Committee members were introduced. The Board will discuss appointments in Executive Session and vote during Open Session.</w:t>
      </w:r>
    </w:p>
    <w:p w14:paraId="7F350A99" w14:textId="4D5A8B60" w:rsidR="009779EF" w:rsidRPr="00DE4DE4" w:rsidRDefault="009779EF" w:rsidP="000916B2">
      <w:pPr>
        <w:pStyle w:val="ListParagraph"/>
        <w:numPr>
          <w:ilvl w:val="1"/>
          <w:numId w:val="10"/>
        </w:numPr>
        <w:jc w:val="both"/>
        <w:rPr>
          <w:bCs/>
          <w:color w:val="0070C0"/>
          <w:sz w:val="24"/>
          <w:szCs w:val="24"/>
        </w:rPr>
      </w:pPr>
      <w:r w:rsidRPr="00D667E4">
        <w:rPr>
          <w:bCs/>
          <w:sz w:val="24"/>
          <w:szCs w:val="24"/>
        </w:rPr>
        <w:t>Association Website Update</w:t>
      </w:r>
      <w:r w:rsidR="00072812" w:rsidRPr="00D667E4">
        <w:rPr>
          <w:bCs/>
          <w:sz w:val="24"/>
          <w:szCs w:val="24"/>
        </w:rPr>
        <w:t>.</w:t>
      </w:r>
      <w:r w:rsidRPr="00D667E4">
        <w:rPr>
          <w:bCs/>
          <w:sz w:val="24"/>
          <w:szCs w:val="24"/>
        </w:rPr>
        <w:t xml:space="preserve"> The President reported</w:t>
      </w:r>
      <w:r w:rsidRPr="00072812">
        <w:rPr>
          <w:bCs/>
          <w:sz w:val="24"/>
          <w:szCs w:val="24"/>
        </w:rPr>
        <w:t xml:space="preserve"> that the website now has 172 registered individual members and 116 registered address accounts, reflecting steady progress. However, 15 address accounts remain unregistered. The President </w:t>
      </w:r>
      <w:r w:rsidR="00D667E4">
        <w:rPr>
          <w:bCs/>
          <w:sz w:val="24"/>
          <w:szCs w:val="24"/>
        </w:rPr>
        <w:t xml:space="preserve">informed attendees </w:t>
      </w:r>
      <w:r w:rsidR="00B70D46">
        <w:rPr>
          <w:bCs/>
          <w:sz w:val="24"/>
          <w:szCs w:val="24"/>
        </w:rPr>
        <w:t xml:space="preserve">the website </w:t>
      </w:r>
      <w:r w:rsidR="00D667E4">
        <w:rPr>
          <w:bCs/>
          <w:sz w:val="24"/>
          <w:szCs w:val="24"/>
        </w:rPr>
        <w:t>has been updated with current Board members information</w:t>
      </w:r>
      <w:r w:rsidR="00DB3BC3">
        <w:rPr>
          <w:bCs/>
          <w:sz w:val="24"/>
          <w:szCs w:val="24"/>
        </w:rPr>
        <w:t>.</w:t>
      </w:r>
      <w:r w:rsidR="00DE43D2">
        <w:rPr>
          <w:bCs/>
          <w:sz w:val="24"/>
          <w:szCs w:val="24"/>
        </w:rPr>
        <w:t xml:space="preserve"> </w:t>
      </w:r>
      <w:r w:rsidR="00DE43D2" w:rsidRPr="00DE43D2">
        <w:rPr>
          <w:bCs/>
          <w:sz w:val="24"/>
          <w:szCs w:val="24"/>
        </w:rPr>
        <w:t>The President also reminded residents of the Westray Downs Facebook page as an informal community resource</w:t>
      </w:r>
      <w:r w:rsidR="007424A5">
        <w:rPr>
          <w:bCs/>
          <w:sz w:val="24"/>
          <w:szCs w:val="24"/>
        </w:rPr>
        <w:t>.</w:t>
      </w:r>
    </w:p>
    <w:p w14:paraId="4E957D75" w14:textId="0AA68A39" w:rsidR="00EB7DBD" w:rsidRDefault="00EB7DBD" w:rsidP="000916B2">
      <w:pPr>
        <w:pStyle w:val="ListParagraph"/>
        <w:numPr>
          <w:ilvl w:val="1"/>
          <w:numId w:val="10"/>
        </w:numPr>
        <w:jc w:val="both"/>
        <w:rPr>
          <w:bCs/>
          <w:sz w:val="24"/>
          <w:szCs w:val="24"/>
        </w:rPr>
      </w:pPr>
      <w:r w:rsidRPr="000D4E86">
        <w:rPr>
          <w:bCs/>
          <w:sz w:val="24"/>
          <w:szCs w:val="24"/>
        </w:rPr>
        <w:t>Meeting Agenda Posted</w:t>
      </w:r>
      <w:r w:rsidR="005723C2" w:rsidRPr="000D4E86">
        <w:rPr>
          <w:bCs/>
          <w:sz w:val="24"/>
          <w:szCs w:val="24"/>
        </w:rPr>
        <w:t>.</w:t>
      </w:r>
      <w:r w:rsidR="006D0FED">
        <w:rPr>
          <w:bCs/>
          <w:sz w:val="24"/>
          <w:szCs w:val="24"/>
        </w:rPr>
        <w:t xml:space="preserve"> </w:t>
      </w:r>
      <w:r w:rsidR="006D0FED" w:rsidRPr="006D0FED">
        <w:rPr>
          <w:bCs/>
          <w:sz w:val="24"/>
          <w:szCs w:val="24"/>
        </w:rPr>
        <w:t xml:space="preserve">The draft agenda was posted on the Association website on January 20, 2026. The final agenda was </w:t>
      </w:r>
      <w:r w:rsidR="00101A00">
        <w:rPr>
          <w:bCs/>
          <w:sz w:val="24"/>
          <w:szCs w:val="24"/>
        </w:rPr>
        <w:t>presented</w:t>
      </w:r>
      <w:r w:rsidR="006D0FED" w:rsidRPr="006D0FED">
        <w:rPr>
          <w:bCs/>
          <w:sz w:val="24"/>
          <w:szCs w:val="24"/>
        </w:rPr>
        <w:t xml:space="preserve"> at the meeting.</w:t>
      </w:r>
      <w:r w:rsidR="006D0FED">
        <w:rPr>
          <w:bCs/>
          <w:sz w:val="24"/>
          <w:szCs w:val="24"/>
        </w:rPr>
        <w:t xml:space="preserve"> </w:t>
      </w:r>
      <w:r w:rsidR="004F5ECA" w:rsidRPr="006E08AC">
        <w:rPr>
          <w:bCs/>
          <w:sz w:val="24"/>
          <w:szCs w:val="24"/>
        </w:rPr>
        <w:t>All members are encouraged to review the draft in advance and come prepared to discuss the listed items.</w:t>
      </w:r>
    </w:p>
    <w:p w14:paraId="5F2E85E9" w14:textId="0B956400" w:rsidR="006823CA" w:rsidRPr="006E08AC" w:rsidRDefault="006823CA" w:rsidP="000916B2">
      <w:pPr>
        <w:pStyle w:val="ListParagraph"/>
        <w:numPr>
          <w:ilvl w:val="1"/>
          <w:numId w:val="10"/>
        </w:numPr>
        <w:jc w:val="both"/>
        <w:rPr>
          <w:bCs/>
          <w:sz w:val="24"/>
          <w:szCs w:val="24"/>
        </w:rPr>
      </w:pPr>
      <w:r>
        <w:rPr>
          <w:bCs/>
          <w:sz w:val="24"/>
          <w:szCs w:val="24"/>
        </w:rPr>
        <w:t>Association Newsletter. The Board reported the Winter 2026 Newsletter will be posted</w:t>
      </w:r>
      <w:r w:rsidR="00101A00">
        <w:rPr>
          <w:bCs/>
          <w:sz w:val="24"/>
          <w:szCs w:val="24"/>
        </w:rPr>
        <w:t xml:space="preserve"> </w:t>
      </w:r>
      <w:proofErr w:type="gramStart"/>
      <w:r w:rsidR="00101A00">
        <w:rPr>
          <w:bCs/>
          <w:sz w:val="24"/>
          <w:szCs w:val="24"/>
        </w:rPr>
        <w:t>in</w:t>
      </w:r>
      <w:proofErr w:type="gramEnd"/>
      <w:r w:rsidR="00101A00">
        <w:rPr>
          <w:bCs/>
          <w:sz w:val="24"/>
          <w:szCs w:val="24"/>
        </w:rPr>
        <w:t xml:space="preserve"> the Association website</w:t>
      </w:r>
      <w:r>
        <w:rPr>
          <w:bCs/>
          <w:sz w:val="24"/>
          <w:szCs w:val="24"/>
        </w:rPr>
        <w:t xml:space="preserve"> in February.</w:t>
      </w:r>
    </w:p>
    <w:p w14:paraId="57FAC08E" w14:textId="7919BB7F" w:rsidR="00EB7DBD" w:rsidRPr="002A4D9D" w:rsidRDefault="00EB7DBD" w:rsidP="000916B2">
      <w:pPr>
        <w:pStyle w:val="ListParagraph"/>
        <w:numPr>
          <w:ilvl w:val="1"/>
          <w:numId w:val="10"/>
        </w:numPr>
        <w:jc w:val="both"/>
        <w:rPr>
          <w:bCs/>
          <w:sz w:val="24"/>
          <w:szCs w:val="24"/>
        </w:rPr>
      </w:pPr>
      <w:r w:rsidRPr="006E08AC">
        <w:rPr>
          <w:bCs/>
          <w:sz w:val="24"/>
          <w:szCs w:val="24"/>
        </w:rPr>
        <w:t>Homeowner Dues Status</w:t>
      </w:r>
      <w:r w:rsidR="00D60F76" w:rsidRPr="006E08AC">
        <w:rPr>
          <w:bCs/>
          <w:sz w:val="24"/>
          <w:szCs w:val="24"/>
        </w:rPr>
        <w:t>.</w:t>
      </w:r>
      <w:r w:rsidR="000F6A20" w:rsidRPr="006E08AC">
        <w:rPr>
          <w:bCs/>
          <w:sz w:val="24"/>
          <w:szCs w:val="24"/>
        </w:rPr>
        <w:t xml:space="preserve"> The President reported continued improvement in dues collection. The Board agreed to maintain the current practice of sending email reminders to homeowners one week before the due date, as this </w:t>
      </w:r>
      <w:r w:rsidR="000F6A20" w:rsidRPr="0007027D">
        <w:rPr>
          <w:bCs/>
          <w:sz w:val="24"/>
          <w:szCs w:val="24"/>
        </w:rPr>
        <w:t xml:space="preserve">approach appears to encourage timely payments. The overall delinquency </w:t>
      </w:r>
      <w:r w:rsidR="000F6A20" w:rsidRPr="002A4D9D">
        <w:rPr>
          <w:bCs/>
          <w:sz w:val="24"/>
          <w:szCs w:val="24"/>
        </w:rPr>
        <w:t xml:space="preserve">rate for the </w:t>
      </w:r>
      <w:r w:rsidR="00DB4D70" w:rsidRPr="002A4D9D">
        <w:rPr>
          <w:bCs/>
          <w:sz w:val="24"/>
          <w:szCs w:val="24"/>
        </w:rPr>
        <w:t>first</w:t>
      </w:r>
      <w:r w:rsidR="000F6A20" w:rsidRPr="002A4D9D">
        <w:rPr>
          <w:bCs/>
          <w:sz w:val="24"/>
          <w:szCs w:val="24"/>
        </w:rPr>
        <w:t xml:space="preserve"> quarter was reported at 1</w:t>
      </w:r>
      <w:r w:rsidR="00B45998" w:rsidRPr="002A4D9D">
        <w:rPr>
          <w:bCs/>
          <w:sz w:val="24"/>
          <w:szCs w:val="24"/>
        </w:rPr>
        <w:t>2</w:t>
      </w:r>
      <w:r w:rsidR="000F6A20" w:rsidRPr="002A4D9D">
        <w:rPr>
          <w:bCs/>
          <w:sz w:val="24"/>
          <w:szCs w:val="24"/>
        </w:rPr>
        <w:t>%, with 1</w:t>
      </w:r>
      <w:r w:rsidR="00DB4D70" w:rsidRPr="002A4D9D">
        <w:rPr>
          <w:bCs/>
          <w:sz w:val="24"/>
          <w:szCs w:val="24"/>
        </w:rPr>
        <w:t>6</w:t>
      </w:r>
      <w:r w:rsidR="000F6A20" w:rsidRPr="002A4D9D">
        <w:rPr>
          <w:bCs/>
          <w:sz w:val="24"/>
          <w:szCs w:val="24"/>
        </w:rPr>
        <w:t xml:space="preserve"> </w:t>
      </w:r>
      <w:r w:rsidR="00172ADD">
        <w:rPr>
          <w:bCs/>
          <w:sz w:val="24"/>
          <w:szCs w:val="24"/>
        </w:rPr>
        <w:t xml:space="preserve">delinquent </w:t>
      </w:r>
      <w:r w:rsidR="000F6A20" w:rsidRPr="002A4D9D">
        <w:rPr>
          <w:bCs/>
          <w:sz w:val="24"/>
          <w:szCs w:val="24"/>
        </w:rPr>
        <w:t xml:space="preserve">homeowners </w:t>
      </w:r>
      <w:r w:rsidR="00107ABB">
        <w:rPr>
          <w:bCs/>
          <w:sz w:val="24"/>
          <w:szCs w:val="24"/>
        </w:rPr>
        <w:t>(</w:t>
      </w:r>
      <w:r w:rsidR="00B45998" w:rsidRPr="002A4D9D">
        <w:rPr>
          <w:bCs/>
          <w:sz w:val="24"/>
          <w:szCs w:val="24"/>
        </w:rPr>
        <w:t xml:space="preserve">delinquent </w:t>
      </w:r>
      <w:r w:rsidR="006E08AC" w:rsidRPr="002A4D9D">
        <w:rPr>
          <w:bCs/>
          <w:sz w:val="24"/>
          <w:szCs w:val="24"/>
        </w:rPr>
        <w:t xml:space="preserve">accounts or </w:t>
      </w:r>
      <w:r w:rsidR="000F6A20" w:rsidRPr="002A4D9D">
        <w:rPr>
          <w:bCs/>
          <w:sz w:val="24"/>
          <w:szCs w:val="24"/>
        </w:rPr>
        <w:t xml:space="preserve">missing the </w:t>
      </w:r>
      <w:r w:rsidR="00107ABB">
        <w:rPr>
          <w:bCs/>
          <w:sz w:val="24"/>
          <w:szCs w:val="24"/>
        </w:rPr>
        <w:t>first quarter payment</w:t>
      </w:r>
      <w:r w:rsidR="00A13FA8" w:rsidRPr="002A4D9D">
        <w:rPr>
          <w:bCs/>
          <w:sz w:val="24"/>
          <w:szCs w:val="24"/>
        </w:rPr>
        <w:t>)</w:t>
      </w:r>
      <w:r w:rsidR="006E08AC" w:rsidRPr="002A4D9D">
        <w:rPr>
          <w:bCs/>
          <w:sz w:val="24"/>
          <w:szCs w:val="24"/>
        </w:rPr>
        <w:t xml:space="preserve"> totaling $2, 484.30</w:t>
      </w:r>
      <w:r w:rsidR="000F6A20" w:rsidRPr="002A4D9D">
        <w:rPr>
          <w:bCs/>
          <w:sz w:val="24"/>
          <w:szCs w:val="24"/>
        </w:rPr>
        <w:t>.</w:t>
      </w:r>
    </w:p>
    <w:p w14:paraId="49B9E1A6" w14:textId="617A5541" w:rsidR="00EB7DBD" w:rsidRPr="001732E3" w:rsidRDefault="00EB7DBD" w:rsidP="000916B2">
      <w:pPr>
        <w:pStyle w:val="ListParagraph"/>
        <w:numPr>
          <w:ilvl w:val="1"/>
          <w:numId w:val="10"/>
        </w:numPr>
        <w:jc w:val="both"/>
        <w:rPr>
          <w:bCs/>
          <w:sz w:val="24"/>
          <w:szCs w:val="24"/>
        </w:rPr>
      </w:pPr>
      <w:r w:rsidRPr="002A4D9D">
        <w:rPr>
          <w:bCs/>
          <w:sz w:val="24"/>
          <w:szCs w:val="24"/>
        </w:rPr>
        <w:t>Quarterly Dues Email Reminder</w:t>
      </w:r>
      <w:r w:rsidR="00C12019" w:rsidRPr="002A4D9D">
        <w:rPr>
          <w:bCs/>
          <w:sz w:val="24"/>
          <w:szCs w:val="24"/>
        </w:rPr>
        <w:t>.</w:t>
      </w:r>
      <w:r w:rsidRPr="002A4D9D">
        <w:rPr>
          <w:bCs/>
          <w:sz w:val="24"/>
          <w:szCs w:val="24"/>
        </w:rPr>
        <w:t xml:space="preserve"> </w:t>
      </w:r>
      <w:r w:rsidR="00C12019" w:rsidRPr="002A4D9D">
        <w:rPr>
          <w:bCs/>
          <w:sz w:val="24"/>
          <w:szCs w:val="24"/>
        </w:rPr>
        <w:t xml:space="preserve">The President reported </w:t>
      </w:r>
      <w:r w:rsidR="00D3777E" w:rsidRPr="002A4D9D">
        <w:rPr>
          <w:bCs/>
          <w:sz w:val="24"/>
          <w:szCs w:val="24"/>
        </w:rPr>
        <w:t xml:space="preserve">a </w:t>
      </w:r>
      <w:r w:rsidR="00C12019" w:rsidRPr="002A4D9D">
        <w:rPr>
          <w:bCs/>
          <w:sz w:val="24"/>
          <w:szCs w:val="24"/>
        </w:rPr>
        <w:t xml:space="preserve">friendly email reminder </w:t>
      </w:r>
      <w:r w:rsidR="00F81420" w:rsidRPr="002A4D9D">
        <w:rPr>
          <w:bCs/>
          <w:sz w:val="24"/>
          <w:szCs w:val="24"/>
        </w:rPr>
        <w:t xml:space="preserve">was sent out to homeowners on January 9, 2026, </w:t>
      </w:r>
      <w:r w:rsidR="00C12019" w:rsidRPr="002A4D9D">
        <w:rPr>
          <w:bCs/>
          <w:sz w:val="24"/>
          <w:szCs w:val="24"/>
        </w:rPr>
        <w:t xml:space="preserve">prior to the </w:t>
      </w:r>
      <w:r w:rsidR="00F81420" w:rsidRPr="002A4D9D">
        <w:rPr>
          <w:bCs/>
          <w:sz w:val="24"/>
          <w:szCs w:val="24"/>
        </w:rPr>
        <w:t xml:space="preserve">first </w:t>
      </w:r>
      <w:r w:rsidR="00C12019" w:rsidRPr="002A4D9D">
        <w:rPr>
          <w:bCs/>
          <w:sz w:val="24"/>
          <w:szCs w:val="24"/>
        </w:rPr>
        <w:t>quarter due date</w:t>
      </w:r>
      <w:r w:rsidR="00F81420" w:rsidRPr="002A4D9D">
        <w:rPr>
          <w:bCs/>
          <w:sz w:val="24"/>
          <w:szCs w:val="24"/>
        </w:rPr>
        <w:t>. The President shared these reminder emails has</w:t>
      </w:r>
      <w:r w:rsidR="00C12019" w:rsidRPr="002A4D9D">
        <w:rPr>
          <w:bCs/>
          <w:sz w:val="24"/>
          <w:szCs w:val="24"/>
        </w:rPr>
        <w:t xml:space="preserve"> had a positive impact on</w:t>
      </w:r>
      <w:r w:rsidR="00A96AEC" w:rsidRPr="002A4D9D">
        <w:rPr>
          <w:bCs/>
          <w:sz w:val="24"/>
          <w:szCs w:val="24"/>
        </w:rPr>
        <w:t xml:space="preserve"> time </w:t>
      </w:r>
      <w:r w:rsidR="00F81420" w:rsidRPr="002A4D9D">
        <w:rPr>
          <w:bCs/>
          <w:sz w:val="24"/>
          <w:szCs w:val="24"/>
        </w:rPr>
        <w:t xml:space="preserve">dues </w:t>
      </w:r>
      <w:r w:rsidR="00A96AEC" w:rsidRPr="002A4D9D">
        <w:rPr>
          <w:bCs/>
          <w:sz w:val="24"/>
          <w:szCs w:val="24"/>
        </w:rPr>
        <w:t>payments</w:t>
      </w:r>
      <w:r w:rsidR="00C12019" w:rsidRPr="002A4D9D">
        <w:rPr>
          <w:bCs/>
          <w:sz w:val="24"/>
          <w:szCs w:val="24"/>
        </w:rPr>
        <w:t>.</w:t>
      </w:r>
      <w:r w:rsidR="002433CC" w:rsidRPr="002A4D9D">
        <w:rPr>
          <w:bCs/>
          <w:sz w:val="24"/>
          <w:szCs w:val="24"/>
        </w:rPr>
        <w:t xml:space="preserve"> A homeowner in attendance stated she was confused</w:t>
      </w:r>
      <w:r w:rsidR="004D758F" w:rsidRPr="002A4D9D">
        <w:rPr>
          <w:bCs/>
          <w:sz w:val="24"/>
          <w:szCs w:val="24"/>
        </w:rPr>
        <w:t xml:space="preserve"> by the email since she already paid her </w:t>
      </w:r>
      <w:r w:rsidR="00DA3A78" w:rsidRPr="002A4D9D">
        <w:rPr>
          <w:bCs/>
          <w:sz w:val="24"/>
          <w:szCs w:val="24"/>
        </w:rPr>
        <w:t xml:space="preserve">first quarter dues. </w:t>
      </w:r>
      <w:r w:rsidR="00DA3A78" w:rsidRPr="001732E3">
        <w:rPr>
          <w:bCs/>
          <w:sz w:val="24"/>
          <w:szCs w:val="24"/>
        </w:rPr>
        <w:t>The President agreed it may have been confusing and the Board decided to modify the wording in the email to include “Please disregard if already paid.”</w:t>
      </w:r>
      <w:r w:rsidR="002433CC" w:rsidRPr="001732E3">
        <w:rPr>
          <w:bCs/>
          <w:sz w:val="24"/>
          <w:szCs w:val="24"/>
        </w:rPr>
        <w:t xml:space="preserve"> </w:t>
      </w:r>
      <w:r w:rsidR="00C12019" w:rsidRPr="001732E3">
        <w:rPr>
          <w:bCs/>
          <w:sz w:val="24"/>
          <w:szCs w:val="24"/>
        </w:rPr>
        <w:t xml:space="preserve"> </w:t>
      </w:r>
      <w:r w:rsidR="00566082" w:rsidRPr="001732E3">
        <w:rPr>
          <w:bCs/>
          <w:sz w:val="24"/>
          <w:szCs w:val="24"/>
        </w:rPr>
        <w:t xml:space="preserve">The Board reminded </w:t>
      </w:r>
      <w:r w:rsidR="00342652" w:rsidRPr="001732E3">
        <w:rPr>
          <w:bCs/>
          <w:sz w:val="24"/>
          <w:szCs w:val="24"/>
        </w:rPr>
        <w:t>attendees that</w:t>
      </w:r>
      <w:r w:rsidR="00FE34AD" w:rsidRPr="001732E3">
        <w:rPr>
          <w:bCs/>
          <w:sz w:val="24"/>
          <w:szCs w:val="24"/>
        </w:rPr>
        <w:t xml:space="preserve"> t</w:t>
      </w:r>
      <w:r w:rsidR="00C12019" w:rsidRPr="001732E3">
        <w:rPr>
          <w:bCs/>
          <w:sz w:val="24"/>
          <w:szCs w:val="24"/>
        </w:rPr>
        <w:t xml:space="preserve">he </w:t>
      </w:r>
      <w:r w:rsidRPr="001732E3">
        <w:rPr>
          <w:bCs/>
          <w:sz w:val="24"/>
          <w:szCs w:val="24"/>
        </w:rPr>
        <w:t xml:space="preserve">current </w:t>
      </w:r>
      <w:r w:rsidR="004B6E1A" w:rsidRPr="001732E3">
        <w:rPr>
          <w:bCs/>
          <w:sz w:val="24"/>
          <w:szCs w:val="24"/>
        </w:rPr>
        <w:t xml:space="preserve">email </w:t>
      </w:r>
      <w:r w:rsidRPr="001732E3">
        <w:rPr>
          <w:bCs/>
          <w:sz w:val="24"/>
          <w:szCs w:val="24"/>
        </w:rPr>
        <w:t xml:space="preserve">reminder process </w:t>
      </w:r>
      <w:r w:rsidR="004B6E1A" w:rsidRPr="001732E3">
        <w:rPr>
          <w:bCs/>
          <w:sz w:val="24"/>
          <w:szCs w:val="24"/>
        </w:rPr>
        <w:t xml:space="preserve">is for a homeowner wide </w:t>
      </w:r>
      <w:r w:rsidRPr="001732E3">
        <w:rPr>
          <w:bCs/>
          <w:sz w:val="24"/>
          <w:szCs w:val="24"/>
        </w:rPr>
        <w:t xml:space="preserve">email </w:t>
      </w:r>
      <w:r w:rsidR="00342652" w:rsidRPr="001732E3">
        <w:rPr>
          <w:bCs/>
          <w:sz w:val="24"/>
          <w:szCs w:val="24"/>
        </w:rPr>
        <w:t xml:space="preserve">to go </w:t>
      </w:r>
      <w:r w:rsidRPr="001732E3">
        <w:rPr>
          <w:bCs/>
          <w:sz w:val="24"/>
          <w:szCs w:val="24"/>
        </w:rPr>
        <w:t>out to homeowners on the 15th and a second t email eight days before dues are due each quarter</w:t>
      </w:r>
      <w:r w:rsidR="00342652" w:rsidRPr="001732E3">
        <w:rPr>
          <w:bCs/>
          <w:sz w:val="24"/>
          <w:szCs w:val="24"/>
        </w:rPr>
        <w:t>.</w:t>
      </w:r>
    </w:p>
    <w:p w14:paraId="7B1283E1" w14:textId="39DF0AA2" w:rsidR="00EB7DBD" w:rsidRPr="002F32F3" w:rsidRDefault="00EB7DBD" w:rsidP="000916B2">
      <w:pPr>
        <w:pStyle w:val="ListParagraph"/>
        <w:numPr>
          <w:ilvl w:val="1"/>
          <w:numId w:val="10"/>
        </w:numPr>
        <w:jc w:val="both"/>
        <w:rPr>
          <w:bCs/>
          <w:sz w:val="24"/>
          <w:szCs w:val="24"/>
        </w:rPr>
      </w:pPr>
      <w:r w:rsidRPr="001732E3">
        <w:rPr>
          <w:bCs/>
          <w:sz w:val="24"/>
          <w:szCs w:val="24"/>
        </w:rPr>
        <w:t>Burning Yard Waste</w:t>
      </w:r>
      <w:r w:rsidR="00025D3C" w:rsidRPr="001732E3">
        <w:rPr>
          <w:bCs/>
          <w:sz w:val="24"/>
          <w:szCs w:val="24"/>
        </w:rPr>
        <w:t>/leaves</w:t>
      </w:r>
      <w:r w:rsidR="00750429" w:rsidRPr="001732E3">
        <w:rPr>
          <w:bCs/>
          <w:sz w:val="24"/>
          <w:szCs w:val="24"/>
        </w:rPr>
        <w:t xml:space="preserve">. With the </w:t>
      </w:r>
      <w:r w:rsidR="00846DB8" w:rsidRPr="001732E3">
        <w:rPr>
          <w:bCs/>
          <w:sz w:val="24"/>
          <w:szCs w:val="24"/>
        </w:rPr>
        <w:t>winter</w:t>
      </w:r>
      <w:r w:rsidR="00750429" w:rsidRPr="001732E3">
        <w:rPr>
          <w:bCs/>
          <w:sz w:val="24"/>
          <w:szCs w:val="24"/>
        </w:rPr>
        <w:t xml:space="preserve"> season underway</w:t>
      </w:r>
      <w:r w:rsidR="00025D3C" w:rsidRPr="001732E3">
        <w:rPr>
          <w:bCs/>
          <w:sz w:val="24"/>
          <w:szCs w:val="24"/>
        </w:rPr>
        <w:t>, yard waste</w:t>
      </w:r>
      <w:r w:rsidR="00750429" w:rsidRPr="001732E3">
        <w:rPr>
          <w:bCs/>
          <w:sz w:val="24"/>
          <w:szCs w:val="24"/>
        </w:rPr>
        <w:t xml:space="preserve"> and leaves </w:t>
      </w:r>
      <w:r w:rsidR="00025D3C" w:rsidRPr="001732E3">
        <w:rPr>
          <w:bCs/>
          <w:sz w:val="24"/>
          <w:szCs w:val="24"/>
        </w:rPr>
        <w:t>have piled up</w:t>
      </w:r>
      <w:r w:rsidR="00750429" w:rsidRPr="001732E3">
        <w:rPr>
          <w:bCs/>
          <w:sz w:val="24"/>
          <w:szCs w:val="24"/>
        </w:rPr>
        <w:t>, homeowners are reminded that burning yard waste is prohibited within Westray Downs under the</w:t>
      </w:r>
      <w:r w:rsidR="00846DB8" w:rsidRPr="001732E3">
        <w:rPr>
          <w:bCs/>
          <w:sz w:val="24"/>
          <w:szCs w:val="24"/>
        </w:rPr>
        <w:t xml:space="preserve"> </w:t>
      </w:r>
      <w:r w:rsidR="00750429" w:rsidRPr="001732E3">
        <w:rPr>
          <w:bCs/>
          <w:sz w:val="24"/>
          <w:szCs w:val="24"/>
        </w:rPr>
        <w:t>community covenants and James City County regulations. Residents are encouraged to</w:t>
      </w:r>
      <w:r w:rsidR="00846DB8" w:rsidRPr="001732E3">
        <w:rPr>
          <w:bCs/>
          <w:sz w:val="24"/>
          <w:szCs w:val="24"/>
        </w:rPr>
        <w:t xml:space="preserve"> </w:t>
      </w:r>
      <w:r w:rsidR="00750429" w:rsidRPr="001732E3">
        <w:rPr>
          <w:bCs/>
          <w:sz w:val="24"/>
          <w:szCs w:val="24"/>
        </w:rPr>
        <w:t>use approved disposal or collection methods for leaves and other yard debris.</w:t>
      </w:r>
      <w:r w:rsidR="001732E3" w:rsidRPr="001732E3">
        <w:rPr>
          <w:bCs/>
          <w:sz w:val="24"/>
          <w:szCs w:val="24"/>
        </w:rPr>
        <w:t xml:space="preserve"> H</w:t>
      </w:r>
      <w:r w:rsidR="00C12019" w:rsidRPr="001732E3">
        <w:rPr>
          <w:bCs/>
          <w:sz w:val="24"/>
          <w:szCs w:val="24"/>
        </w:rPr>
        <w:t xml:space="preserve">omeowners are reminded that burning yard waste is prohibited within Westray Downs under </w:t>
      </w:r>
      <w:r w:rsidR="00C12019" w:rsidRPr="002F32F3">
        <w:rPr>
          <w:bCs/>
          <w:sz w:val="24"/>
          <w:szCs w:val="24"/>
        </w:rPr>
        <w:lastRenderedPageBreak/>
        <w:t xml:space="preserve">the community covenants and James City County </w:t>
      </w:r>
      <w:r w:rsidR="001732E3" w:rsidRPr="002F32F3">
        <w:rPr>
          <w:bCs/>
          <w:sz w:val="24"/>
          <w:szCs w:val="24"/>
        </w:rPr>
        <w:t xml:space="preserve">Regulations </w:t>
      </w:r>
      <w:r w:rsidR="00223353" w:rsidRPr="002F32F3">
        <w:rPr>
          <w:bCs/>
          <w:sz w:val="24"/>
          <w:szCs w:val="24"/>
        </w:rPr>
        <w:t>(s</w:t>
      </w:r>
      <w:r w:rsidR="001732E3" w:rsidRPr="002F32F3">
        <w:rPr>
          <w:bCs/>
          <w:sz w:val="24"/>
          <w:szCs w:val="24"/>
        </w:rPr>
        <w:t>ee Community Covenants Article IV Use of Property, Section 6. Specifications for burning yard waste</w:t>
      </w:r>
      <w:r w:rsidR="00223353" w:rsidRPr="002F32F3">
        <w:rPr>
          <w:bCs/>
          <w:sz w:val="24"/>
          <w:szCs w:val="24"/>
        </w:rPr>
        <w:t>)</w:t>
      </w:r>
      <w:r w:rsidR="001732E3" w:rsidRPr="002F32F3">
        <w:rPr>
          <w:bCs/>
          <w:sz w:val="24"/>
          <w:szCs w:val="24"/>
        </w:rPr>
        <w:t>.</w:t>
      </w:r>
      <w:r w:rsidRPr="002F32F3">
        <w:rPr>
          <w:bCs/>
          <w:sz w:val="24"/>
          <w:szCs w:val="24"/>
        </w:rPr>
        <w:t xml:space="preserve"> </w:t>
      </w:r>
    </w:p>
    <w:p w14:paraId="364C1D56" w14:textId="2139B44B" w:rsidR="00796514" w:rsidRPr="002F32F3" w:rsidRDefault="00EB7DBD" w:rsidP="000916B2">
      <w:pPr>
        <w:pStyle w:val="ListParagraph"/>
        <w:numPr>
          <w:ilvl w:val="1"/>
          <w:numId w:val="10"/>
        </w:numPr>
        <w:contextualSpacing w:val="0"/>
        <w:jc w:val="both"/>
        <w:rPr>
          <w:bCs/>
          <w:sz w:val="24"/>
          <w:szCs w:val="24"/>
        </w:rPr>
      </w:pPr>
      <w:r w:rsidRPr="002F32F3">
        <w:rPr>
          <w:bCs/>
          <w:sz w:val="24"/>
          <w:szCs w:val="24"/>
        </w:rPr>
        <w:t>Dogs Roaming Free</w:t>
      </w:r>
      <w:r w:rsidR="00AA6898" w:rsidRPr="002F32F3">
        <w:rPr>
          <w:bCs/>
          <w:sz w:val="24"/>
          <w:szCs w:val="24"/>
        </w:rPr>
        <w:t>.</w:t>
      </w:r>
      <w:r w:rsidR="00425A14" w:rsidRPr="002F32F3">
        <w:rPr>
          <w:bCs/>
          <w:sz w:val="24"/>
          <w:szCs w:val="24"/>
        </w:rPr>
        <w:t xml:space="preserve"> The President reported this continues to be an ongoing issue and negatively impacts the community. Particularly the playground and </w:t>
      </w:r>
      <w:r w:rsidR="000539A9" w:rsidRPr="000539A9">
        <w:rPr>
          <w:bCs/>
          <w:sz w:val="24"/>
          <w:szCs w:val="24"/>
        </w:rPr>
        <w:t>cul-de-sac</w:t>
      </w:r>
      <w:r w:rsidR="000539A9" w:rsidRPr="000539A9">
        <w:rPr>
          <w:bCs/>
          <w:sz w:val="24"/>
          <w:szCs w:val="24"/>
        </w:rPr>
        <w:t xml:space="preserve"> </w:t>
      </w:r>
      <w:r w:rsidR="00425A14" w:rsidRPr="002F32F3">
        <w:rPr>
          <w:bCs/>
          <w:sz w:val="24"/>
          <w:szCs w:val="24"/>
        </w:rPr>
        <w:t xml:space="preserve">picnic areas are reported as having the most </w:t>
      </w:r>
      <w:r w:rsidR="00126A69">
        <w:rPr>
          <w:bCs/>
          <w:sz w:val="24"/>
          <w:szCs w:val="24"/>
        </w:rPr>
        <w:t>instances</w:t>
      </w:r>
      <w:r w:rsidR="00425A14" w:rsidRPr="002F32F3">
        <w:rPr>
          <w:bCs/>
          <w:sz w:val="24"/>
          <w:szCs w:val="24"/>
        </w:rPr>
        <w:t>.</w:t>
      </w:r>
      <w:r w:rsidR="00126A69">
        <w:rPr>
          <w:bCs/>
          <w:sz w:val="24"/>
          <w:szCs w:val="24"/>
        </w:rPr>
        <w:t xml:space="preserve"> </w:t>
      </w:r>
      <w:r w:rsidR="00317925">
        <w:rPr>
          <w:bCs/>
          <w:sz w:val="24"/>
          <w:szCs w:val="24"/>
        </w:rPr>
        <w:t>Additionally, t</w:t>
      </w:r>
      <w:r w:rsidR="00425A14" w:rsidRPr="002F32F3">
        <w:rPr>
          <w:bCs/>
          <w:sz w:val="24"/>
          <w:szCs w:val="24"/>
        </w:rPr>
        <w:t>he</w:t>
      </w:r>
      <w:r w:rsidR="000539A9">
        <w:rPr>
          <w:bCs/>
          <w:sz w:val="24"/>
          <w:szCs w:val="24"/>
        </w:rPr>
        <w:t xml:space="preserve"> playground and park </w:t>
      </w:r>
      <w:r w:rsidR="00425A14" w:rsidRPr="002F32F3">
        <w:rPr>
          <w:bCs/>
          <w:sz w:val="24"/>
          <w:szCs w:val="24"/>
        </w:rPr>
        <w:t>areas are marked with clear signage indicating no dogs allowed in these areas.</w:t>
      </w:r>
      <w:r w:rsidR="00017CA4" w:rsidRPr="002F32F3">
        <w:rPr>
          <w:bCs/>
          <w:sz w:val="24"/>
          <w:szCs w:val="24"/>
        </w:rPr>
        <w:t xml:space="preserve"> </w:t>
      </w:r>
      <w:r w:rsidR="00425A14" w:rsidRPr="002F32F3">
        <w:rPr>
          <w:bCs/>
          <w:sz w:val="24"/>
          <w:szCs w:val="24"/>
        </w:rPr>
        <w:t>James City County and Westray Downs have laws specifically addressing leash laws. For everyone’s safety, please always</w:t>
      </w:r>
      <w:r w:rsidR="00594E89" w:rsidRPr="002F32F3">
        <w:rPr>
          <w:bCs/>
          <w:sz w:val="24"/>
          <w:szCs w:val="24"/>
        </w:rPr>
        <w:t xml:space="preserve"> keep your dog on a leash</w:t>
      </w:r>
      <w:r w:rsidR="00425A14" w:rsidRPr="002F32F3">
        <w:rPr>
          <w:bCs/>
          <w:sz w:val="24"/>
          <w:szCs w:val="24"/>
        </w:rPr>
        <w:t>.</w:t>
      </w:r>
      <w:r w:rsidR="00017CA4" w:rsidRPr="002F32F3">
        <w:rPr>
          <w:bCs/>
          <w:sz w:val="24"/>
          <w:szCs w:val="24"/>
        </w:rPr>
        <w:t xml:space="preserve"> S</w:t>
      </w:r>
      <w:r w:rsidR="00223353" w:rsidRPr="002F32F3">
        <w:rPr>
          <w:bCs/>
          <w:sz w:val="24"/>
          <w:szCs w:val="24"/>
        </w:rPr>
        <w:t xml:space="preserve">ee Community Covenants Article IV Use of Property, </w:t>
      </w:r>
      <w:r w:rsidR="00F53B72" w:rsidRPr="002F32F3">
        <w:rPr>
          <w:bCs/>
          <w:sz w:val="24"/>
          <w:szCs w:val="24"/>
        </w:rPr>
        <w:t>Section 10. Animals</w:t>
      </w:r>
      <w:r w:rsidRPr="002F32F3">
        <w:rPr>
          <w:bCs/>
          <w:sz w:val="24"/>
          <w:szCs w:val="24"/>
        </w:rPr>
        <w:t>.</w:t>
      </w:r>
    </w:p>
    <w:p w14:paraId="3D968A62" w14:textId="1104FA8C" w:rsidR="00796514" w:rsidRPr="00DF5373" w:rsidRDefault="00796514" w:rsidP="00810F6F">
      <w:pPr>
        <w:pStyle w:val="ListParagraph"/>
        <w:numPr>
          <w:ilvl w:val="0"/>
          <w:numId w:val="16"/>
        </w:numPr>
        <w:spacing w:before="120" w:after="120"/>
        <w:contextualSpacing w:val="0"/>
        <w:rPr>
          <w:b/>
          <w:sz w:val="28"/>
          <w:szCs w:val="28"/>
        </w:rPr>
      </w:pPr>
      <w:r w:rsidRPr="00DF5373">
        <w:rPr>
          <w:b/>
          <w:sz w:val="28"/>
          <w:szCs w:val="28"/>
        </w:rPr>
        <w:t>Architectural Review Committee (ARC) Requests:</w:t>
      </w:r>
    </w:p>
    <w:p w14:paraId="70F863B5" w14:textId="0B079630" w:rsidR="00796514" w:rsidRDefault="00DF5373" w:rsidP="000916B2">
      <w:pPr>
        <w:pStyle w:val="ListParagraph"/>
        <w:numPr>
          <w:ilvl w:val="0"/>
          <w:numId w:val="12"/>
        </w:numPr>
        <w:contextualSpacing w:val="0"/>
        <w:jc w:val="both"/>
        <w:rPr>
          <w:sz w:val="24"/>
          <w:szCs w:val="24"/>
        </w:rPr>
      </w:pPr>
      <w:r w:rsidRPr="00DF5373">
        <w:rPr>
          <w:sz w:val="24"/>
          <w:szCs w:val="24"/>
        </w:rPr>
        <w:t>The ARC reported receiving one new request for review. The Board will discuss the request during Executive Session and vote on it during the Open Session.</w:t>
      </w:r>
    </w:p>
    <w:p w14:paraId="5FEF2898" w14:textId="17417954" w:rsidR="00021780" w:rsidRPr="006A7576" w:rsidRDefault="00021780" w:rsidP="000916B2">
      <w:pPr>
        <w:pStyle w:val="ListParagraph"/>
        <w:numPr>
          <w:ilvl w:val="0"/>
          <w:numId w:val="17"/>
        </w:numPr>
        <w:contextualSpacing w:val="0"/>
        <w:jc w:val="both"/>
        <w:rPr>
          <w:sz w:val="24"/>
          <w:szCs w:val="24"/>
        </w:rPr>
      </w:pPr>
      <w:r w:rsidRPr="00021780">
        <w:rPr>
          <w:sz w:val="24"/>
          <w:szCs w:val="24"/>
        </w:rPr>
        <w:t xml:space="preserve">The request concerns approval or denial of </w:t>
      </w:r>
      <w:r w:rsidR="00E723A0">
        <w:rPr>
          <w:sz w:val="24"/>
          <w:szCs w:val="24"/>
        </w:rPr>
        <w:t xml:space="preserve">installation </w:t>
      </w:r>
      <w:r w:rsidRPr="00021780">
        <w:rPr>
          <w:sz w:val="24"/>
          <w:szCs w:val="24"/>
        </w:rPr>
        <w:t xml:space="preserve">for a </w:t>
      </w:r>
      <w:r w:rsidR="00E723A0">
        <w:rPr>
          <w:sz w:val="24"/>
          <w:szCs w:val="24"/>
        </w:rPr>
        <w:t xml:space="preserve">prefabricated </w:t>
      </w:r>
      <w:r w:rsidR="00E723A0" w:rsidRPr="006A7576">
        <w:rPr>
          <w:sz w:val="24"/>
          <w:szCs w:val="24"/>
        </w:rPr>
        <w:t xml:space="preserve">shed in the back </w:t>
      </w:r>
      <w:r w:rsidR="00E723A0" w:rsidRPr="00086FB0">
        <w:rPr>
          <w:sz w:val="24"/>
          <w:szCs w:val="24"/>
        </w:rPr>
        <w:t>yard</w:t>
      </w:r>
      <w:r w:rsidR="008D6A3C">
        <w:rPr>
          <w:sz w:val="24"/>
          <w:szCs w:val="24"/>
        </w:rPr>
        <w:t>.</w:t>
      </w:r>
      <w:r w:rsidR="008D6A3C" w:rsidRPr="008D6A3C">
        <w:t xml:space="preserve"> </w:t>
      </w:r>
      <w:r w:rsidR="008D6A3C" w:rsidRPr="008D6A3C">
        <w:rPr>
          <w:sz w:val="24"/>
          <w:szCs w:val="24"/>
        </w:rPr>
        <w:t>The Board will discuss the request in Executive Session and vote during Open Session</w:t>
      </w:r>
      <w:r w:rsidR="0059555B" w:rsidRPr="00086FB0">
        <w:rPr>
          <w:sz w:val="24"/>
          <w:szCs w:val="24"/>
        </w:rPr>
        <w:t>.</w:t>
      </w:r>
    </w:p>
    <w:p w14:paraId="0A28D583" w14:textId="6B4AE1B5" w:rsidR="00796514" w:rsidRPr="006A7576" w:rsidRDefault="00A47A9D" w:rsidP="003E0152">
      <w:pPr>
        <w:pStyle w:val="ListParagraph"/>
        <w:numPr>
          <w:ilvl w:val="0"/>
          <w:numId w:val="16"/>
        </w:numPr>
        <w:spacing w:before="120" w:after="120"/>
        <w:contextualSpacing w:val="0"/>
        <w:rPr>
          <w:b/>
          <w:sz w:val="28"/>
          <w:szCs w:val="28"/>
        </w:rPr>
      </w:pPr>
      <w:r w:rsidRPr="006A7576">
        <w:rPr>
          <w:b/>
          <w:sz w:val="28"/>
          <w:szCs w:val="28"/>
        </w:rPr>
        <w:t>Treasurer</w:t>
      </w:r>
      <w:r w:rsidR="00103449">
        <w:rPr>
          <w:b/>
          <w:sz w:val="28"/>
          <w:szCs w:val="28"/>
        </w:rPr>
        <w:t>’</w:t>
      </w:r>
      <w:r w:rsidRPr="006A7576">
        <w:rPr>
          <w:b/>
          <w:sz w:val="28"/>
          <w:szCs w:val="28"/>
        </w:rPr>
        <w:t>s Report</w:t>
      </w:r>
      <w:r w:rsidR="00E5489A" w:rsidRPr="006A7576">
        <w:rPr>
          <w:b/>
          <w:sz w:val="28"/>
          <w:szCs w:val="28"/>
        </w:rPr>
        <w:t>:</w:t>
      </w:r>
    </w:p>
    <w:p w14:paraId="72C0B57E" w14:textId="64DCCF94" w:rsidR="006A7576" w:rsidRPr="009A41C1" w:rsidRDefault="006A7576" w:rsidP="000916B2">
      <w:pPr>
        <w:pStyle w:val="ListParagraph"/>
        <w:numPr>
          <w:ilvl w:val="0"/>
          <w:numId w:val="13"/>
        </w:numPr>
        <w:spacing w:after="120"/>
        <w:jc w:val="both"/>
        <w:rPr>
          <w:sz w:val="24"/>
          <w:szCs w:val="24"/>
        </w:rPr>
      </w:pPr>
      <w:r w:rsidRPr="006A7576">
        <w:rPr>
          <w:sz w:val="24"/>
          <w:szCs w:val="24"/>
        </w:rPr>
        <w:t xml:space="preserve">The President </w:t>
      </w:r>
      <w:r w:rsidRPr="009A41C1">
        <w:rPr>
          <w:sz w:val="24"/>
          <w:szCs w:val="24"/>
        </w:rPr>
        <w:t>delivered the Treasurer's Report.</w:t>
      </w:r>
    </w:p>
    <w:p w14:paraId="65FF9D47" w14:textId="421B187D" w:rsidR="006A7576" w:rsidRDefault="006A7576" w:rsidP="000916B2">
      <w:pPr>
        <w:pStyle w:val="ListParagraph"/>
        <w:numPr>
          <w:ilvl w:val="0"/>
          <w:numId w:val="18"/>
        </w:numPr>
        <w:contextualSpacing w:val="0"/>
        <w:jc w:val="both"/>
        <w:rPr>
          <w:sz w:val="24"/>
          <w:szCs w:val="24"/>
        </w:rPr>
      </w:pPr>
      <w:r w:rsidRPr="009A41C1">
        <w:rPr>
          <w:sz w:val="24"/>
          <w:szCs w:val="24"/>
        </w:rPr>
        <w:t>The President reported current account balances as follows: Operating Account $</w:t>
      </w:r>
      <w:r w:rsidR="00322953" w:rsidRPr="009A41C1">
        <w:rPr>
          <w:sz w:val="24"/>
          <w:szCs w:val="24"/>
        </w:rPr>
        <w:t>6,308.98</w:t>
      </w:r>
      <w:r w:rsidRPr="009A41C1">
        <w:rPr>
          <w:sz w:val="24"/>
          <w:szCs w:val="24"/>
        </w:rPr>
        <w:t xml:space="preserve">, Money Market Account </w:t>
      </w:r>
      <w:r w:rsidR="009A41C1" w:rsidRPr="009A41C1">
        <w:rPr>
          <w:sz w:val="24"/>
          <w:szCs w:val="24"/>
        </w:rPr>
        <w:t>$7,372.26</w:t>
      </w:r>
      <w:r w:rsidRPr="009A41C1">
        <w:rPr>
          <w:sz w:val="24"/>
          <w:szCs w:val="24"/>
        </w:rPr>
        <w:t>, and Operating Reserv</w:t>
      </w:r>
      <w:r w:rsidR="009A41C1">
        <w:rPr>
          <w:sz w:val="24"/>
          <w:szCs w:val="24"/>
        </w:rPr>
        <w:t>e</w:t>
      </w:r>
      <w:r w:rsidRPr="009A41C1">
        <w:rPr>
          <w:sz w:val="24"/>
          <w:szCs w:val="24"/>
        </w:rPr>
        <w:t xml:space="preserve"> $</w:t>
      </w:r>
      <w:r w:rsidR="000E14C9" w:rsidRPr="009A41C1">
        <w:rPr>
          <w:sz w:val="24"/>
          <w:szCs w:val="24"/>
        </w:rPr>
        <w:t>20,303.85</w:t>
      </w:r>
      <w:r w:rsidRPr="009A41C1">
        <w:rPr>
          <w:sz w:val="24"/>
          <w:szCs w:val="24"/>
        </w:rPr>
        <w:t>.</w:t>
      </w:r>
    </w:p>
    <w:p w14:paraId="6DDDE0F7" w14:textId="4AC2D1C4" w:rsidR="00456C7A" w:rsidRDefault="00E0047F" w:rsidP="000916B2">
      <w:pPr>
        <w:pStyle w:val="ListParagraph"/>
        <w:numPr>
          <w:ilvl w:val="0"/>
          <w:numId w:val="18"/>
        </w:numPr>
        <w:contextualSpacing w:val="0"/>
        <w:jc w:val="both"/>
        <w:rPr>
          <w:sz w:val="24"/>
          <w:szCs w:val="24"/>
        </w:rPr>
      </w:pPr>
      <w:r>
        <w:rPr>
          <w:sz w:val="24"/>
          <w:szCs w:val="24"/>
        </w:rPr>
        <w:t xml:space="preserve">The Board continues to </w:t>
      </w:r>
      <w:r w:rsidR="00816BD7">
        <w:rPr>
          <w:sz w:val="24"/>
          <w:szCs w:val="24"/>
        </w:rPr>
        <w:t>invest pre-payment</w:t>
      </w:r>
      <w:r w:rsidR="001920C9">
        <w:rPr>
          <w:sz w:val="24"/>
          <w:szCs w:val="24"/>
        </w:rPr>
        <w:t xml:space="preserve"> dues</w:t>
      </w:r>
      <w:r w:rsidR="00816BD7">
        <w:rPr>
          <w:sz w:val="24"/>
          <w:szCs w:val="24"/>
        </w:rPr>
        <w:t xml:space="preserve"> into a </w:t>
      </w:r>
      <w:r w:rsidR="00456C7A">
        <w:rPr>
          <w:sz w:val="24"/>
          <w:szCs w:val="24"/>
        </w:rPr>
        <w:t xml:space="preserve">Money Market </w:t>
      </w:r>
      <w:r w:rsidR="0014169E">
        <w:rPr>
          <w:sz w:val="24"/>
          <w:szCs w:val="24"/>
        </w:rPr>
        <w:t xml:space="preserve">with </w:t>
      </w:r>
      <w:r w:rsidR="006D3F7B">
        <w:rPr>
          <w:sz w:val="24"/>
          <w:szCs w:val="24"/>
        </w:rPr>
        <w:t xml:space="preserve">dues withdrawals </w:t>
      </w:r>
      <w:r w:rsidR="0014169E">
        <w:rPr>
          <w:sz w:val="24"/>
          <w:szCs w:val="24"/>
        </w:rPr>
        <w:t xml:space="preserve">made for each quarter. The Money Market </w:t>
      </w:r>
      <w:r w:rsidR="00456C7A">
        <w:rPr>
          <w:sz w:val="24"/>
          <w:szCs w:val="24"/>
        </w:rPr>
        <w:t>account continues to do well</w:t>
      </w:r>
      <w:r w:rsidR="00E273D7">
        <w:rPr>
          <w:sz w:val="24"/>
          <w:szCs w:val="24"/>
        </w:rPr>
        <w:t>. Currently at 2.96%.</w:t>
      </w:r>
    </w:p>
    <w:p w14:paraId="6B82301A" w14:textId="035ACD08" w:rsidR="00D02A7B" w:rsidRPr="009A41C1" w:rsidRDefault="00D02A7B" w:rsidP="000916B2">
      <w:pPr>
        <w:pStyle w:val="ListParagraph"/>
        <w:numPr>
          <w:ilvl w:val="0"/>
          <w:numId w:val="18"/>
        </w:numPr>
        <w:contextualSpacing w:val="0"/>
        <w:jc w:val="both"/>
        <w:rPr>
          <w:sz w:val="24"/>
          <w:szCs w:val="24"/>
        </w:rPr>
      </w:pPr>
      <w:r>
        <w:rPr>
          <w:sz w:val="24"/>
          <w:szCs w:val="24"/>
        </w:rPr>
        <w:t xml:space="preserve">A homeowner suggested adding a CINC payment link to the </w:t>
      </w:r>
      <w:r w:rsidR="003844CA">
        <w:rPr>
          <w:sz w:val="24"/>
          <w:szCs w:val="24"/>
        </w:rPr>
        <w:t xml:space="preserve">Westray Downs website. The Board agreed and will work </w:t>
      </w:r>
      <w:r w:rsidR="0058142E">
        <w:rPr>
          <w:sz w:val="24"/>
          <w:szCs w:val="24"/>
        </w:rPr>
        <w:t xml:space="preserve">to create a CINC web access link </w:t>
      </w:r>
      <w:r w:rsidR="00712B54">
        <w:rPr>
          <w:sz w:val="24"/>
          <w:szCs w:val="24"/>
        </w:rPr>
        <w:t>on</w:t>
      </w:r>
      <w:r w:rsidR="0058142E">
        <w:rPr>
          <w:sz w:val="24"/>
          <w:szCs w:val="24"/>
        </w:rPr>
        <w:t xml:space="preserve"> the website. </w:t>
      </w:r>
      <w:r w:rsidR="003844CA">
        <w:rPr>
          <w:sz w:val="24"/>
          <w:szCs w:val="24"/>
        </w:rPr>
        <w:t xml:space="preserve"> </w:t>
      </w:r>
    </w:p>
    <w:p w14:paraId="2E36FA91" w14:textId="6B061A27" w:rsidR="00485995" w:rsidRPr="003E2AAA" w:rsidRDefault="005927C5" w:rsidP="000916B2">
      <w:pPr>
        <w:spacing w:after="120"/>
        <w:ind w:left="360"/>
        <w:jc w:val="both"/>
        <w:rPr>
          <w:sz w:val="24"/>
          <w:szCs w:val="24"/>
        </w:rPr>
      </w:pPr>
      <w:r w:rsidRPr="005C71B6">
        <w:rPr>
          <w:sz w:val="24"/>
          <w:szCs w:val="24"/>
        </w:rPr>
        <w:t xml:space="preserve">A </w:t>
      </w:r>
      <w:r w:rsidRPr="003E2AAA">
        <w:rPr>
          <w:sz w:val="24"/>
          <w:szCs w:val="24"/>
        </w:rPr>
        <w:t xml:space="preserve">Motion was made by Shannon Foxx-Day and seconded by Mike Starry </w:t>
      </w:r>
      <w:r w:rsidR="001123F9" w:rsidRPr="003E2AAA">
        <w:rPr>
          <w:sz w:val="24"/>
          <w:szCs w:val="24"/>
        </w:rPr>
        <w:t>to</w:t>
      </w:r>
      <w:r w:rsidRPr="003E2AAA">
        <w:rPr>
          <w:sz w:val="24"/>
          <w:szCs w:val="24"/>
        </w:rPr>
        <w:t xml:space="preserve"> Approve the </w:t>
      </w:r>
      <w:r w:rsidR="005C71B6" w:rsidRPr="003E2AAA">
        <w:rPr>
          <w:sz w:val="24"/>
          <w:szCs w:val="24"/>
        </w:rPr>
        <w:t>Treasure</w:t>
      </w:r>
      <w:r w:rsidR="00103449" w:rsidRPr="003E2AAA">
        <w:rPr>
          <w:sz w:val="24"/>
          <w:szCs w:val="24"/>
        </w:rPr>
        <w:t>’</w:t>
      </w:r>
      <w:r w:rsidR="005C71B6" w:rsidRPr="003E2AAA">
        <w:rPr>
          <w:sz w:val="24"/>
          <w:szCs w:val="24"/>
        </w:rPr>
        <w:t>s</w:t>
      </w:r>
      <w:r w:rsidRPr="003E2AAA">
        <w:rPr>
          <w:sz w:val="24"/>
          <w:szCs w:val="24"/>
        </w:rPr>
        <w:t xml:space="preserve"> Report</w:t>
      </w:r>
    </w:p>
    <w:p w14:paraId="3255D3A2" w14:textId="434D9740" w:rsidR="00A47A9D" w:rsidRPr="003E2AAA" w:rsidRDefault="00E5489A" w:rsidP="00810F6F">
      <w:pPr>
        <w:pStyle w:val="ListParagraph"/>
        <w:numPr>
          <w:ilvl w:val="0"/>
          <w:numId w:val="16"/>
        </w:numPr>
        <w:spacing w:before="120" w:after="120"/>
        <w:contextualSpacing w:val="0"/>
        <w:rPr>
          <w:b/>
          <w:sz w:val="28"/>
          <w:szCs w:val="28"/>
        </w:rPr>
      </w:pPr>
      <w:r w:rsidRPr="003E2AAA">
        <w:rPr>
          <w:b/>
          <w:sz w:val="28"/>
          <w:szCs w:val="28"/>
        </w:rPr>
        <w:t>Managing Agents Report:</w:t>
      </w:r>
    </w:p>
    <w:p w14:paraId="41C659D2" w14:textId="77777777" w:rsidR="00080D69" w:rsidRPr="00FC0687" w:rsidRDefault="00FB103E" w:rsidP="000916B2">
      <w:pPr>
        <w:pStyle w:val="ListParagraph"/>
        <w:numPr>
          <w:ilvl w:val="0"/>
          <w:numId w:val="21"/>
        </w:numPr>
        <w:spacing w:after="120"/>
        <w:jc w:val="both"/>
        <w:rPr>
          <w:sz w:val="24"/>
          <w:szCs w:val="24"/>
        </w:rPr>
      </w:pPr>
      <w:r w:rsidRPr="003E2AAA">
        <w:rPr>
          <w:sz w:val="24"/>
          <w:szCs w:val="24"/>
        </w:rPr>
        <w:t>Ms</w:t>
      </w:r>
      <w:r w:rsidRPr="00FC0687">
        <w:rPr>
          <w:sz w:val="24"/>
          <w:szCs w:val="24"/>
        </w:rPr>
        <w:t>. Cleveland performed property inspections of the community</w:t>
      </w:r>
      <w:r w:rsidR="00080D69" w:rsidRPr="00FC0687">
        <w:rPr>
          <w:sz w:val="24"/>
          <w:szCs w:val="24"/>
        </w:rPr>
        <w:t>.</w:t>
      </w:r>
    </w:p>
    <w:p w14:paraId="14B456E9" w14:textId="27BD36BE" w:rsidR="00FB103E" w:rsidRPr="004905FF" w:rsidRDefault="00921E17" w:rsidP="000916B2">
      <w:pPr>
        <w:pStyle w:val="ListParagraph"/>
        <w:numPr>
          <w:ilvl w:val="0"/>
          <w:numId w:val="22"/>
        </w:numPr>
        <w:contextualSpacing w:val="0"/>
        <w:jc w:val="both"/>
        <w:rPr>
          <w:sz w:val="24"/>
          <w:szCs w:val="24"/>
        </w:rPr>
      </w:pPr>
      <w:r w:rsidRPr="00921E17">
        <w:rPr>
          <w:sz w:val="24"/>
          <w:szCs w:val="24"/>
        </w:rPr>
        <w:t xml:space="preserve">Ms. Cleveland performed </w:t>
      </w:r>
      <w:r>
        <w:rPr>
          <w:sz w:val="24"/>
          <w:szCs w:val="24"/>
        </w:rPr>
        <w:t xml:space="preserve">a </w:t>
      </w:r>
      <w:r w:rsidRPr="00921E17">
        <w:rPr>
          <w:sz w:val="24"/>
          <w:szCs w:val="24"/>
        </w:rPr>
        <w:t xml:space="preserve">property inspection of the community. There were no visible signs of needed maintenance throughout the community. The front entrance lights continue to properly function. There were no streetlights observed or reported as out. The playground is in good condition without any noticeable issues. </w:t>
      </w:r>
      <w:r w:rsidR="0012196A" w:rsidRPr="0012196A">
        <w:rPr>
          <w:rFonts w:ascii="Calibri" w:hAnsi="Calibri" w:cs="Calibri"/>
          <w:color w:val="000000"/>
          <w:sz w:val="24"/>
        </w:rPr>
        <w:t>No homeowner violations were reported.</w:t>
      </w:r>
      <w:r w:rsidR="008C4F4F" w:rsidRPr="008C4F4F">
        <w:rPr>
          <w:rFonts w:ascii="Calibri" w:hAnsi="Calibri" w:cs="Calibri"/>
          <w:color w:val="000000"/>
          <w:sz w:val="24"/>
        </w:rPr>
        <w:t xml:space="preserve"> N &amp; W Grounds </w:t>
      </w:r>
      <w:r w:rsidR="0012196A" w:rsidRPr="008C4F4F">
        <w:rPr>
          <w:rFonts w:ascii="Calibri" w:hAnsi="Calibri" w:cs="Calibri"/>
          <w:color w:val="000000"/>
          <w:sz w:val="24"/>
        </w:rPr>
        <w:t>Management</w:t>
      </w:r>
      <w:r w:rsidR="008C4F4F" w:rsidRPr="008C4F4F">
        <w:rPr>
          <w:rFonts w:ascii="Calibri" w:hAnsi="Calibri" w:cs="Calibri"/>
          <w:color w:val="000000"/>
          <w:sz w:val="24"/>
        </w:rPr>
        <w:t xml:space="preserve"> </w:t>
      </w:r>
      <w:r w:rsidR="0012196A">
        <w:rPr>
          <w:rFonts w:ascii="Calibri" w:hAnsi="Calibri" w:cs="Calibri"/>
          <w:color w:val="000000"/>
          <w:sz w:val="24"/>
        </w:rPr>
        <w:t xml:space="preserve">is </w:t>
      </w:r>
      <w:r w:rsidR="008C4F4F" w:rsidRPr="008C4F4F">
        <w:rPr>
          <w:rFonts w:ascii="Calibri" w:hAnsi="Calibri" w:cs="Calibri"/>
          <w:color w:val="000000"/>
          <w:sz w:val="24"/>
        </w:rPr>
        <w:t xml:space="preserve">consistently </w:t>
      </w:r>
      <w:r w:rsidR="0012196A">
        <w:rPr>
          <w:rFonts w:ascii="Calibri" w:hAnsi="Calibri" w:cs="Calibri"/>
          <w:color w:val="000000"/>
          <w:sz w:val="24"/>
        </w:rPr>
        <w:t>performing well.</w:t>
      </w:r>
    </w:p>
    <w:p w14:paraId="48CC24E5" w14:textId="77777777" w:rsidR="00D772E9" w:rsidRDefault="0081608B" w:rsidP="000916B2">
      <w:pPr>
        <w:pStyle w:val="ListParagraph"/>
        <w:numPr>
          <w:ilvl w:val="0"/>
          <w:numId w:val="21"/>
        </w:numPr>
        <w:spacing w:after="120"/>
        <w:jc w:val="both"/>
        <w:rPr>
          <w:sz w:val="24"/>
          <w:szCs w:val="24"/>
        </w:rPr>
      </w:pPr>
      <w:r>
        <w:rPr>
          <w:sz w:val="24"/>
          <w:szCs w:val="24"/>
        </w:rPr>
        <w:lastRenderedPageBreak/>
        <w:t>Additional Concerns.</w:t>
      </w:r>
      <w:r w:rsidR="00D772E9">
        <w:rPr>
          <w:sz w:val="24"/>
          <w:szCs w:val="24"/>
        </w:rPr>
        <w:t xml:space="preserve"> </w:t>
      </w:r>
    </w:p>
    <w:p w14:paraId="3401BCB2" w14:textId="37D6DC3F" w:rsidR="00274F37" w:rsidRPr="00D22B31" w:rsidRDefault="005C68B1" w:rsidP="000916B2">
      <w:pPr>
        <w:pStyle w:val="ListParagraph"/>
        <w:numPr>
          <w:ilvl w:val="0"/>
          <w:numId w:val="27"/>
        </w:numPr>
        <w:contextualSpacing w:val="0"/>
        <w:jc w:val="both"/>
        <w:rPr>
          <w:sz w:val="24"/>
          <w:szCs w:val="24"/>
        </w:rPr>
      </w:pPr>
      <w:r w:rsidRPr="00D22B31">
        <w:rPr>
          <w:sz w:val="24"/>
          <w:szCs w:val="24"/>
        </w:rPr>
        <w:t xml:space="preserve">A </w:t>
      </w:r>
      <w:r w:rsidR="00E45927" w:rsidRPr="00D22B31">
        <w:rPr>
          <w:sz w:val="24"/>
          <w:szCs w:val="24"/>
        </w:rPr>
        <w:t>homeowner</w:t>
      </w:r>
      <w:r w:rsidRPr="00D22B31">
        <w:rPr>
          <w:sz w:val="24"/>
          <w:szCs w:val="24"/>
        </w:rPr>
        <w:t xml:space="preserve"> reported the</w:t>
      </w:r>
      <w:r w:rsidR="00DB2441" w:rsidRPr="00D22B31">
        <w:rPr>
          <w:sz w:val="24"/>
          <w:szCs w:val="24"/>
        </w:rPr>
        <w:t xml:space="preserve">y had some concerns regarding </w:t>
      </w:r>
      <w:r w:rsidRPr="00D22B31">
        <w:rPr>
          <w:sz w:val="24"/>
          <w:szCs w:val="24"/>
        </w:rPr>
        <w:t xml:space="preserve">trees located in the playground area that looked </w:t>
      </w:r>
      <w:r w:rsidR="00DB2441" w:rsidRPr="00D22B31">
        <w:rPr>
          <w:sz w:val="24"/>
          <w:szCs w:val="24"/>
        </w:rPr>
        <w:t xml:space="preserve">to be </w:t>
      </w:r>
      <w:r w:rsidRPr="00D22B31">
        <w:rPr>
          <w:sz w:val="24"/>
          <w:szCs w:val="24"/>
        </w:rPr>
        <w:t xml:space="preserve">dead. </w:t>
      </w:r>
      <w:r w:rsidR="0043487A" w:rsidRPr="00D772E9">
        <w:rPr>
          <w:sz w:val="24"/>
          <w:szCs w:val="24"/>
        </w:rPr>
        <w:t xml:space="preserve">The Board </w:t>
      </w:r>
      <w:r w:rsidR="00DB2441" w:rsidRPr="00D772E9">
        <w:rPr>
          <w:sz w:val="24"/>
          <w:szCs w:val="24"/>
        </w:rPr>
        <w:t xml:space="preserve">discussed </w:t>
      </w:r>
      <w:r w:rsidR="0043487A" w:rsidRPr="00D772E9">
        <w:rPr>
          <w:sz w:val="24"/>
          <w:szCs w:val="24"/>
        </w:rPr>
        <w:t xml:space="preserve">this matter and concluded that, due to the difficulty of determining a tree's condition during winter, this action will be postponed until the </w:t>
      </w:r>
      <w:r w:rsidR="006A7188" w:rsidRPr="00D772E9">
        <w:rPr>
          <w:sz w:val="24"/>
          <w:szCs w:val="24"/>
        </w:rPr>
        <w:t xml:space="preserve">spring </w:t>
      </w:r>
      <w:r w:rsidR="0043487A" w:rsidRPr="00D772E9">
        <w:rPr>
          <w:sz w:val="24"/>
          <w:szCs w:val="24"/>
        </w:rPr>
        <w:t>meetings.</w:t>
      </w:r>
      <w:r w:rsidR="009B7C6B" w:rsidRPr="00D22B31">
        <w:rPr>
          <w:sz w:val="24"/>
          <w:szCs w:val="24"/>
        </w:rPr>
        <w:t xml:space="preserve"> </w:t>
      </w:r>
    </w:p>
    <w:p w14:paraId="6576F55F" w14:textId="7AF67CB2" w:rsidR="00FB103E" w:rsidRPr="00707AC2" w:rsidRDefault="00D22B31" w:rsidP="000916B2">
      <w:pPr>
        <w:pStyle w:val="ListParagraph"/>
        <w:numPr>
          <w:ilvl w:val="0"/>
          <w:numId w:val="27"/>
        </w:numPr>
        <w:contextualSpacing w:val="0"/>
        <w:jc w:val="both"/>
        <w:rPr>
          <w:sz w:val="24"/>
          <w:szCs w:val="24"/>
        </w:rPr>
      </w:pPr>
      <w:r w:rsidRPr="009839DB">
        <w:rPr>
          <w:sz w:val="24"/>
          <w:szCs w:val="24"/>
        </w:rPr>
        <w:t xml:space="preserve">An email was received </w:t>
      </w:r>
      <w:r w:rsidR="001E07BC" w:rsidRPr="009839DB">
        <w:rPr>
          <w:sz w:val="24"/>
          <w:szCs w:val="24"/>
        </w:rPr>
        <w:t xml:space="preserve">about the </w:t>
      </w:r>
      <w:r w:rsidRPr="009839DB">
        <w:rPr>
          <w:sz w:val="24"/>
          <w:szCs w:val="24"/>
        </w:rPr>
        <w:t xml:space="preserve">GFL Environmental </w:t>
      </w:r>
      <w:r w:rsidR="001E07BC" w:rsidRPr="009839DB">
        <w:rPr>
          <w:sz w:val="24"/>
          <w:szCs w:val="24"/>
        </w:rPr>
        <w:t xml:space="preserve">garbage </w:t>
      </w:r>
      <w:r w:rsidRPr="009839DB">
        <w:rPr>
          <w:sz w:val="24"/>
          <w:szCs w:val="24"/>
        </w:rPr>
        <w:t xml:space="preserve">truck </w:t>
      </w:r>
      <w:r w:rsidR="001E07BC" w:rsidRPr="009839DB">
        <w:rPr>
          <w:sz w:val="24"/>
          <w:szCs w:val="24"/>
        </w:rPr>
        <w:t xml:space="preserve">leaking </w:t>
      </w:r>
      <w:r w:rsidR="001E07BC" w:rsidRPr="00707AC2">
        <w:rPr>
          <w:sz w:val="24"/>
          <w:szCs w:val="24"/>
        </w:rPr>
        <w:t xml:space="preserve">fluid </w:t>
      </w:r>
      <w:r w:rsidRPr="00707AC2">
        <w:rPr>
          <w:sz w:val="24"/>
          <w:szCs w:val="24"/>
        </w:rPr>
        <w:t xml:space="preserve">throughout the </w:t>
      </w:r>
      <w:r w:rsidR="001E07BC" w:rsidRPr="00707AC2">
        <w:rPr>
          <w:sz w:val="24"/>
          <w:szCs w:val="24"/>
        </w:rPr>
        <w:t>community</w:t>
      </w:r>
      <w:r w:rsidR="00A81B9B" w:rsidRPr="00707AC2">
        <w:rPr>
          <w:sz w:val="24"/>
          <w:szCs w:val="24"/>
        </w:rPr>
        <w:t xml:space="preserve">. Ms. Cleveland (UPA) </w:t>
      </w:r>
      <w:r w:rsidRPr="00707AC2">
        <w:rPr>
          <w:sz w:val="24"/>
          <w:szCs w:val="24"/>
        </w:rPr>
        <w:t xml:space="preserve">emailed GFL to request they return </w:t>
      </w:r>
      <w:r w:rsidR="00A81B9B" w:rsidRPr="00707AC2">
        <w:rPr>
          <w:sz w:val="24"/>
          <w:szCs w:val="24"/>
        </w:rPr>
        <w:t xml:space="preserve">and </w:t>
      </w:r>
      <w:r w:rsidR="005A7CF1" w:rsidRPr="00707AC2">
        <w:rPr>
          <w:sz w:val="24"/>
          <w:szCs w:val="24"/>
        </w:rPr>
        <w:t>clean up</w:t>
      </w:r>
      <w:r w:rsidRPr="00707AC2">
        <w:rPr>
          <w:sz w:val="24"/>
          <w:szCs w:val="24"/>
        </w:rPr>
        <w:t xml:space="preserve"> </w:t>
      </w:r>
      <w:r w:rsidR="00A81B9B" w:rsidRPr="00707AC2">
        <w:rPr>
          <w:sz w:val="24"/>
          <w:szCs w:val="24"/>
        </w:rPr>
        <w:t>the fluid</w:t>
      </w:r>
      <w:r w:rsidR="005A7CF1" w:rsidRPr="00707AC2">
        <w:rPr>
          <w:sz w:val="24"/>
          <w:szCs w:val="24"/>
        </w:rPr>
        <w:t xml:space="preserve"> </w:t>
      </w:r>
      <w:r w:rsidR="006A7188" w:rsidRPr="00707AC2">
        <w:rPr>
          <w:sz w:val="24"/>
          <w:szCs w:val="24"/>
        </w:rPr>
        <w:t>spill,</w:t>
      </w:r>
      <w:r w:rsidR="005A7CF1" w:rsidRPr="00707AC2">
        <w:rPr>
          <w:sz w:val="24"/>
          <w:szCs w:val="24"/>
        </w:rPr>
        <w:t xml:space="preserve"> </w:t>
      </w:r>
      <w:r w:rsidRPr="00707AC2">
        <w:rPr>
          <w:sz w:val="24"/>
          <w:szCs w:val="24"/>
        </w:rPr>
        <w:t xml:space="preserve">so James City County’s environmental department does </w:t>
      </w:r>
      <w:r w:rsidR="00501400" w:rsidRPr="00707AC2">
        <w:rPr>
          <w:sz w:val="24"/>
          <w:szCs w:val="24"/>
        </w:rPr>
        <w:t>cite</w:t>
      </w:r>
      <w:r w:rsidRPr="00707AC2">
        <w:rPr>
          <w:sz w:val="24"/>
          <w:szCs w:val="24"/>
        </w:rPr>
        <w:t xml:space="preserve"> </w:t>
      </w:r>
      <w:r w:rsidR="009839DB" w:rsidRPr="00707AC2">
        <w:rPr>
          <w:sz w:val="24"/>
          <w:szCs w:val="24"/>
        </w:rPr>
        <w:t>the</w:t>
      </w:r>
      <w:r w:rsidRPr="00707AC2">
        <w:rPr>
          <w:sz w:val="24"/>
          <w:szCs w:val="24"/>
        </w:rPr>
        <w:t xml:space="preserve"> Association for the spill on the streets. </w:t>
      </w:r>
    </w:p>
    <w:p w14:paraId="4048FA24" w14:textId="3134DFF6" w:rsidR="00F6001C" w:rsidRPr="00707AC2" w:rsidRDefault="00B1287C" w:rsidP="000916B2">
      <w:pPr>
        <w:pStyle w:val="ListParagraph"/>
        <w:numPr>
          <w:ilvl w:val="0"/>
          <w:numId w:val="27"/>
        </w:numPr>
        <w:contextualSpacing w:val="0"/>
        <w:jc w:val="both"/>
        <w:rPr>
          <w:sz w:val="24"/>
          <w:szCs w:val="24"/>
        </w:rPr>
      </w:pPr>
      <w:r w:rsidRPr="00707AC2">
        <w:rPr>
          <w:sz w:val="24"/>
          <w:szCs w:val="24"/>
        </w:rPr>
        <w:t>2025 Income Taxes. Corbin &amp; Company, P.C.</w:t>
      </w:r>
      <w:r w:rsidR="008D34EE" w:rsidRPr="00707AC2">
        <w:rPr>
          <w:sz w:val="24"/>
          <w:szCs w:val="24"/>
        </w:rPr>
        <w:t xml:space="preserve"> continue to manage the Association’s tax filin</w:t>
      </w:r>
      <w:r w:rsidR="00707AC2" w:rsidRPr="00707AC2">
        <w:rPr>
          <w:sz w:val="24"/>
          <w:szCs w:val="24"/>
        </w:rPr>
        <w:t>gs</w:t>
      </w:r>
      <w:r w:rsidRPr="00707AC2">
        <w:rPr>
          <w:sz w:val="24"/>
          <w:szCs w:val="24"/>
        </w:rPr>
        <w:t>. The association</w:t>
      </w:r>
      <w:r w:rsidR="00AC4D0D" w:rsidRPr="00707AC2">
        <w:rPr>
          <w:sz w:val="24"/>
          <w:szCs w:val="24"/>
        </w:rPr>
        <w:t xml:space="preserve"> </w:t>
      </w:r>
      <w:r w:rsidRPr="00707AC2">
        <w:rPr>
          <w:sz w:val="24"/>
          <w:szCs w:val="24"/>
        </w:rPr>
        <w:t>requires an audit every five years</w:t>
      </w:r>
      <w:r w:rsidR="00707AC2" w:rsidRPr="00707AC2">
        <w:rPr>
          <w:sz w:val="24"/>
          <w:szCs w:val="24"/>
        </w:rPr>
        <w:t xml:space="preserve"> and is i</w:t>
      </w:r>
      <w:r w:rsidR="00AC4D0D" w:rsidRPr="00707AC2">
        <w:rPr>
          <w:sz w:val="24"/>
          <w:szCs w:val="24"/>
        </w:rPr>
        <w:t xml:space="preserve">n year </w:t>
      </w:r>
      <w:r w:rsidR="00BE204F" w:rsidRPr="00707AC2">
        <w:rPr>
          <w:sz w:val="24"/>
          <w:szCs w:val="24"/>
        </w:rPr>
        <w:t xml:space="preserve">three of </w:t>
      </w:r>
      <w:r w:rsidR="00707AC2" w:rsidRPr="00707AC2">
        <w:rPr>
          <w:sz w:val="24"/>
          <w:szCs w:val="24"/>
        </w:rPr>
        <w:t>its audit cycle</w:t>
      </w:r>
      <w:r w:rsidRPr="00707AC2">
        <w:rPr>
          <w:sz w:val="24"/>
          <w:szCs w:val="24"/>
        </w:rPr>
        <w:t>.</w:t>
      </w:r>
      <w:r w:rsidR="00B825C5" w:rsidRPr="00707AC2">
        <w:rPr>
          <w:sz w:val="24"/>
          <w:szCs w:val="24"/>
        </w:rPr>
        <w:t xml:space="preserve"> </w:t>
      </w:r>
    </w:p>
    <w:p w14:paraId="7617A2FF" w14:textId="7A8CFE67" w:rsidR="00E5489A" w:rsidRDefault="001800DC" w:rsidP="00810F6F">
      <w:pPr>
        <w:pStyle w:val="ListParagraph"/>
        <w:numPr>
          <w:ilvl w:val="0"/>
          <w:numId w:val="16"/>
        </w:numPr>
        <w:spacing w:before="120" w:after="120"/>
        <w:contextualSpacing w:val="0"/>
        <w:rPr>
          <w:b/>
          <w:sz w:val="28"/>
          <w:szCs w:val="28"/>
        </w:rPr>
      </w:pPr>
      <w:r w:rsidRPr="00BE6397">
        <w:rPr>
          <w:b/>
          <w:sz w:val="28"/>
          <w:szCs w:val="28"/>
        </w:rPr>
        <w:t>Welcoming Committee Report:</w:t>
      </w:r>
    </w:p>
    <w:p w14:paraId="4133BB3E" w14:textId="181F20F3" w:rsidR="00106140" w:rsidRDefault="00A03C5C" w:rsidP="000916B2">
      <w:pPr>
        <w:pStyle w:val="ListParagraph"/>
        <w:numPr>
          <w:ilvl w:val="0"/>
          <w:numId w:val="23"/>
        </w:numPr>
        <w:spacing w:after="120"/>
        <w:jc w:val="both"/>
        <w:rPr>
          <w:sz w:val="24"/>
          <w:szCs w:val="24"/>
        </w:rPr>
      </w:pPr>
      <w:r>
        <w:rPr>
          <w:sz w:val="24"/>
          <w:szCs w:val="24"/>
        </w:rPr>
        <w:t>The welcoming Committee members introduced themselves to attendees.</w:t>
      </w:r>
    </w:p>
    <w:p w14:paraId="0020944B" w14:textId="167CBF3D" w:rsidR="00106140" w:rsidRPr="00E52925" w:rsidRDefault="00A03C5C" w:rsidP="000916B2">
      <w:pPr>
        <w:pStyle w:val="ListParagraph"/>
        <w:numPr>
          <w:ilvl w:val="0"/>
          <w:numId w:val="23"/>
        </w:numPr>
        <w:spacing w:after="120"/>
        <w:contextualSpacing w:val="0"/>
        <w:jc w:val="both"/>
        <w:rPr>
          <w:sz w:val="24"/>
          <w:szCs w:val="24"/>
        </w:rPr>
      </w:pPr>
      <w:r w:rsidRPr="00E52925">
        <w:rPr>
          <w:sz w:val="24"/>
          <w:szCs w:val="24"/>
        </w:rPr>
        <w:t>The committee reported 3 families</w:t>
      </w:r>
      <w:r w:rsidR="00141D96" w:rsidRPr="00E52925">
        <w:rPr>
          <w:sz w:val="24"/>
          <w:szCs w:val="24"/>
        </w:rPr>
        <w:t xml:space="preserve"> have moved in January. The committee</w:t>
      </w:r>
      <w:r w:rsidR="00964221" w:rsidRPr="00E52925">
        <w:rPr>
          <w:sz w:val="24"/>
          <w:szCs w:val="24"/>
        </w:rPr>
        <w:t xml:space="preserve"> is in the process of delivering </w:t>
      </w:r>
      <w:r w:rsidR="00E52925" w:rsidRPr="00E52925">
        <w:rPr>
          <w:sz w:val="24"/>
          <w:szCs w:val="24"/>
        </w:rPr>
        <w:t xml:space="preserve">revised </w:t>
      </w:r>
      <w:r w:rsidR="00964221" w:rsidRPr="00E52925">
        <w:rPr>
          <w:sz w:val="24"/>
          <w:szCs w:val="24"/>
        </w:rPr>
        <w:t>welcoming packets to these families.</w:t>
      </w:r>
    </w:p>
    <w:p w14:paraId="7527DE92" w14:textId="3AC63C43" w:rsidR="008831DA" w:rsidRPr="009D67A6" w:rsidRDefault="008831DA" w:rsidP="00810F6F">
      <w:pPr>
        <w:pStyle w:val="ListParagraph"/>
        <w:numPr>
          <w:ilvl w:val="0"/>
          <w:numId w:val="16"/>
        </w:numPr>
        <w:spacing w:before="120" w:after="120"/>
        <w:contextualSpacing w:val="0"/>
        <w:rPr>
          <w:b/>
          <w:sz w:val="28"/>
          <w:szCs w:val="28"/>
        </w:rPr>
      </w:pPr>
      <w:r w:rsidRPr="008831DA">
        <w:rPr>
          <w:b/>
          <w:sz w:val="28"/>
          <w:szCs w:val="28"/>
        </w:rPr>
        <w:t xml:space="preserve">Old </w:t>
      </w:r>
      <w:r w:rsidRPr="009D67A6">
        <w:rPr>
          <w:b/>
          <w:sz w:val="28"/>
          <w:szCs w:val="28"/>
        </w:rPr>
        <w:t>Business:</w:t>
      </w:r>
    </w:p>
    <w:p w14:paraId="246FEB70" w14:textId="790DB6C7" w:rsidR="001F45F7" w:rsidRPr="00606B03" w:rsidRDefault="008831DA" w:rsidP="000916B2">
      <w:pPr>
        <w:pStyle w:val="ListParagraph"/>
        <w:numPr>
          <w:ilvl w:val="0"/>
          <w:numId w:val="24"/>
        </w:numPr>
        <w:spacing w:after="120"/>
        <w:jc w:val="both"/>
        <w:rPr>
          <w:sz w:val="24"/>
          <w:szCs w:val="24"/>
        </w:rPr>
      </w:pPr>
      <w:r w:rsidRPr="00606B03">
        <w:rPr>
          <w:sz w:val="24"/>
          <w:szCs w:val="24"/>
        </w:rPr>
        <w:t xml:space="preserve">Stormwater </w:t>
      </w:r>
      <w:r w:rsidR="007D39BE" w:rsidRPr="00606B03">
        <w:rPr>
          <w:sz w:val="24"/>
          <w:szCs w:val="24"/>
        </w:rPr>
        <w:t xml:space="preserve">Best </w:t>
      </w:r>
      <w:r w:rsidR="00651739" w:rsidRPr="00606B03">
        <w:rPr>
          <w:sz w:val="24"/>
          <w:szCs w:val="24"/>
        </w:rPr>
        <w:t>Management</w:t>
      </w:r>
      <w:r w:rsidR="007D39BE" w:rsidRPr="00606B03">
        <w:rPr>
          <w:sz w:val="24"/>
          <w:szCs w:val="24"/>
        </w:rPr>
        <w:t xml:space="preserve"> Practice (</w:t>
      </w:r>
      <w:r w:rsidRPr="00606B03">
        <w:rPr>
          <w:sz w:val="24"/>
          <w:szCs w:val="24"/>
        </w:rPr>
        <w:t>BMP</w:t>
      </w:r>
      <w:r w:rsidR="007D39BE" w:rsidRPr="00606B03">
        <w:rPr>
          <w:sz w:val="24"/>
          <w:szCs w:val="24"/>
        </w:rPr>
        <w:t>)</w:t>
      </w:r>
      <w:r w:rsidRPr="00606B03">
        <w:rPr>
          <w:sz w:val="24"/>
          <w:szCs w:val="24"/>
        </w:rPr>
        <w:t xml:space="preserve"> Project</w:t>
      </w:r>
      <w:r w:rsidR="00B76AB7" w:rsidRPr="00606B03">
        <w:rPr>
          <w:sz w:val="24"/>
          <w:szCs w:val="24"/>
        </w:rPr>
        <w:t xml:space="preserve">. The </w:t>
      </w:r>
      <w:r w:rsidR="007D39BE" w:rsidRPr="00606B03">
        <w:rPr>
          <w:sz w:val="24"/>
          <w:szCs w:val="24"/>
        </w:rPr>
        <w:t>BMP</w:t>
      </w:r>
      <w:r w:rsidRPr="00606B03">
        <w:rPr>
          <w:sz w:val="24"/>
          <w:szCs w:val="24"/>
        </w:rPr>
        <w:t xml:space="preserve"> </w:t>
      </w:r>
      <w:r w:rsidR="00011D59" w:rsidRPr="00606B03">
        <w:rPr>
          <w:sz w:val="24"/>
          <w:szCs w:val="24"/>
        </w:rPr>
        <w:t>needs to be clea</w:t>
      </w:r>
      <w:r w:rsidR="007D25BC" w:rsidRPr="00606B03">
        <w:rPr>
          <w:sz w:val="24"/>
          <w:szCs w:val="24"/>
        </w:rPr>
        <w:t>n</w:t>
      </w:r>
      <w:r w:rsidR="00011D59" w:rsidRPr="00606B03">
        <w:rPr>
          <w:sz w:val="24"/>
          <w:szCs w:val="24"/>
        </w:rPr>
        <w:t xml:space="preserve">ed </w:t>
      </w:r>
      <w:r w:rsidR="00C02D8E" w:rsidRPr="00606B03">
        <w:rPr>
          <w:sz w:val="24"/>
          <w:szCs w:val="24"/>
        </w:rPr>
        <w:t>out,</w:t>
      </w:r>
      <w:r w:rsidR="00011D59" w:rsidRPr="00606B03">
        <w:rPr>
          <w:sz w:val="24"/>
          <w:szCs w:val="24"/>
        </w:rPr>
        <w:t xml:space="preserve"> and new rip rap </w:t>
      </w:r>
      <w:r w:rsidR="009D3146" w:rsidRPr="00606B03">
        <w:rPr>
          <w:sz w:val="24"/>
          <w:szCs w:val="24"/>
        </w:rPr>
        <w:t xml:space="preserve">added. </w:t>
      </w:r>
      <w:r w:rsidR="00AD0536" w:rsidRPr="00606B03">
        <w:rPr>
          <w:sz w:val="24"/>
          <w:szCs w:val="24"/>
        </w:rPr>
        <w:t>Up to now, BMP Maintenance has received just a single bid</w:t>
      </w:r>
      <w:r w:rsidR="00651739" w:rsidRPr="00606B03">
        <w:rPr>
          <w:sz w:val="24"/>
          <w:szCs w:val="24"/>
        </w:rPr>
        <w:t xml:space="preserve"> from </w:t>
      </w:r>
      <w:r w:rsidR="00A913AE" w:rsidRPr="00606B03">
        <w:rPr>
          <w:sz w:val="24"/>
          <w:szCs w:val="24"/>
        </w:rPr>
        <w:t>BMP Maintenance for</w:t>
      </w:r>
      <w:r w:rsidR="00AD0536" w:rsidRPr="00606B03">
        <w:rPr>
          <w:sz w:val="24"/>
          <w:szCs w:val="24"/>
        </w:rPr>
        <w:t xml:space="preserve"> $8,594.00. The Board is still </w:t>
      </w:r>
      <w:r w:rsidR="00C02D8E" w:rsidRPr="00606B03">
        <w:rPr>
          <w:sz w:val="24"/>
          <w:szCs w:val="24"/>
        </w:rPr>
        <w:t xml:space="preserve">waiting </w:t>
      </w:r>
      <w:r w:rsidR="00122A6D" w:rsidRPr="00606B03">
        <w:rPr>
          <w:sz w:val="24"/>
          <w:szCs w:val="24"/>
        </w:rPr>
        <w:t>for</w:t>
      </w:r>
      <w:r w:rsidR="00000B5D" w:rsidRPr="00606B03">
        <w:rPr>
          <w:sz w:val="24"/>
          <w:szCs w:val="24"/>
        </w:rPr>
        <w:t xml:space="preserve"> a </w:t>
      </w:r>
      <w:r w:rsidR="00A913AE" w:rsidRPr="00606B03">
        <w:rPr>
          <w:sz w:val="24"/>
          <w:szCs w:val="24"/>
        </w:rPr>
        <w:t xml:space="preserve">second </w:t>
      </w:r>
      <w:r w:rsidR="00000B5D" w:rsidRPr="00606B03">
        <w:rPr>
          <w:sz w:val="24"/>
          <w:szCs w:val="24"/>
        </w:rPr>
        <w:t>bid from Prism Contractors</w:t>
      </w:r>
      <w:r w:rsidR="00F97392" w:rsidRPr="00606B03">
        <w:rPr>
          <w:sz w:val="24"/>
          <w:szCs w:val="24"/>
        </w:rPr>
        <w:t xml:space="preserve">. The President requested </w:t>
      </w:r>
      <w:r w:rsidR="00FE0889" w:rsidRPr="00606B03">
        <w:rPr>
          <w:sz w:val="24"/>
          <w:szCs w:val="24"/>
        </w:rPr>
        <w:t>Ms.</w:t>
      </w:r>
      <w:r w:rsidR="00F97392" w:rsidRPr="00606B03">
        <w:rPr>
          <w:sz w:val="24"/>
          <w:szCs w:val="24"/>
        </w:rPr>
        <w:t xml:space="preserve"> Cleveland (UPA) to follow up with </w:t>
      </w:r>
      <w:r w:rsidR="00FE0889" w:rsidRPr="00606B03">
        <w:rPr>
          <w:sz w:val="24"/>
          <w:szCs w:val="24"/>
        </w:rPr>
        <w:t>Prism</w:t>
      </w:r>
      <w:r w:rsidR="00F97392" w:rsidRPr="00606B03">
        <w:rPr>
          <w:sz w:val="24"/>
          <w:szCs w:val="24"/>
        </w:rPr>
        <w:t xml:space="preserve"> </w:t>
      </w:r>
      <w:r w:rsidR="00FE0889" w:rsidRPr="00606B03">
        <w:rPr>
          <w:sz w:val="24"/>
          <w:szCs w:val="24"/>
        </w:rPr>
        <w:t>Contractors.</w:t>
      </w:r>
    </w:p>
    <w:p w14:paraId="54245ADB" w14:textId="1F74ED3D" w:rsidR="00BE6397" w:rsidRDefault="008831DA" w:rsidP="000916B2">
      <w:pPr>
        <w:pStyle w:val="ListParagraph"/>
        <w:numPr>
          <w:ilvl w:val="0"/>
          <w:numId w:val="24"/>
        </w:numPr>
        <w:spacing w:after="120"/>
        <w:jc w:val="both"/>
        <w:rPr>
          <w:sz w:val="24"/>
          <w:szCs w:val="24"/>
        </w:rPr>
      </w:pPr>
      <w:r w:rsidRPr="00606B03">
        <w:rPr>
          <w:sz w:val="24"/>
          <w:szCs w:val="24"/>
        </w:rPr>
        <w:t>Front Entrance Refresh</w:t>
      </w:r>
      <w:r w:rsidR="00122A6D" w:rsidRPr="00606B03">
        <w:rPr>
          <w:sz w:val="24"/>
          <w:szCs w:val="24"/>
        </w:rPr>
        <w:t xml:space="preserve">. The </w:t>
      </w:r>
      <w:r w:rsidRPr="00606B03">
        <w:rPr>
          <w:sz w:val="24"/>
          <w:szCs w:val="24"/>
        </w:rPr>
        <w:t xml:space="preserve">Board </w:t>
      </w:r>
      <w:r w:rsidR="00122A6D" w:rsidRPr="00606B03">
        <w:rPr>
          <w:sz w:val="24"/>
          <w:szCs w:val="24"/>
        </w:rPr>
        <w:t xml:space="preserve">continues to look for </w:t>
      </w:r>
      <w:r w:rsidRPr="00606B03">
        <w:rPr>
          <w:sz w:val="24"/>
          <w:szCs w:val="24"/>
        </w:rPr>
        <w:t>suggestions</w:t>
      </w:r>
      <w:r w:rsidR="00122A6D" w:rsidRPr="00606B03">
        <w:rPr>
          <w:sz w:val="24"/>
          <w:szCs w:val="24"/>
        </w:rPr>
        <w:t xml:space="preserve"> and </w:t>
      </w:r>
      <w:r w:rsidRPr="00606B03">
        <w:rPr>
          <w:sz w:val="24"/>
          <w:szCs w:val="24"/>
        </w:rPr>
        <w:t>long-term solutions</w:t>
      </w:r>
      <w:r w:rsidR="00122A6D" w:rsidRPr="00606B03">
        <w:rPr>
          <w:sz w:val="24"/>
          <w:szCs w:val="24"/>
        </w:rPr>
        <w:t xml:space="preserve"> to address the lack of </w:t>
      </w:r>
      <w:r w:rsidRPr="00606B03">
        <w:rPr>
          <w:sz w:val="24"/>
          <w:szCs w:val="24"/>
        </w:rPr>
        <w:t xml:space="preserve">access </w:t>
      </w:r>
      <w:r w:rsidR="00FD21F0">
        <w:rPr>
          <w:sz w:val="24"/>
          <w:szCs w:val="24"/>
        </w:rPr>
        <w:t xml:space="preserve">and </w:t>
      </w:r>
      <w:r w:rsidR="0035698F">
        <w:rPr>
          <w:sz w:val="24"/>
          <w:szCs w:val="24"/>
        </w:rPr>
        <w:t xml:space="preserve">water and irrigation </w:t>
      </w:r>
      <w:r w:rsidR="00FD21F0">
        <w:rPr>
          <w:sz w:val="24"/>
          <w:szCs w:val="24"/>
        </w:rPr>
        <w:t xml:space="preserve">limitations </w:t>
      </w:r>
      <w:r w:rsidR="00122A6D" w:rsidRPr="00606B03">
        <w:rPr>
          <w:sz w:val="24"/>
          <w:szCs w:val="24"/>
        </w:rPr>
        <w:t>for the front entrance.</w:t>
      </w:r>
      <w:r w:rsidR="009D67A6" w:rsidRPr="00606B03">
        <w:rPr>
          <w:sz w:val="24"/>
          <w:szCs w:val="24"/>
        </w:rPr>
        <w:t xml:space="preserve"> </w:t>
      </w:r>
      <w:r w:rsidR="004119E9" w:rsidRPr="00606B03">
        <w:rPr>
          <w:sz w:val="24"/>
          <w:szCs w:val="24"/>
        </w:rPr>
        <w:t xml:space="preserve">Many ideas and approaches were discussed including </w:t>
      </w:r>
      <w:r w:rsidR="00E73663" w:rsidRPr="00606B03">
        <w:rPr>
          <w:sz w:val="24"/>
          <w:szCs w:val="24"/>
        </w:rPr>
        <w:t xml:space="preserve">hiring a landscaper with the ability to </w:t>
      </w:r>
      <w:r w:rsidR="008D45C9" w:rsidRPr="00606B03">
        <w:rPr>
          <w:sz w:val="24"/>
          <w:szCs w:val="24"/>
        </w:rPr>
        <w:t xml:space="preserve">regularly </w:t>
      </w:r>
      <w:r w:rsidR="00E73663" w:rsidRPr="00606B03">
        <w:rPr>
          <w:sz w:val="24"/>
          <w:szCs w:val="24"/>
        </w:rPr>
        <w:t>water the front plants</w:t>
      </w:r>
      <w:r w:rsidR="008D45C9" w:rsidRPr="00606B03">
        <w:rPr>
          <w:sz w:val="24"/>
          <w:szCs w:val="24"/>
        </w:rPr>
        <w:t>, to</w:t>
      </w:r>
      <w:r w:rsidR="00E73663" w:rsidRPr="00606B03">
        <w:rPr>
          <w:sz w:val="24"/>
          <w:szCs w:val="24"/>
        </w:rPr>
        <w:t xml:space="preserve"> </w:t>
      </w:r>
      <w:r w:rsidR="008D45C9" w:rsidRPr="00606B03">
        <w:rPr>
          <w:sz w:val="24"/>
          <w:szCs w:val="24"/>
        </w:rPr>
        <w:t>use nearby neighbors to manually water the front entrance. T</w:t>
      </w:r>
      <w:r w:rsidR="009D67A6" w:rsidRPr="00606B03">
        <w:rPr>
          <w:sz w:val="24"/>
          <w:szCs w:val="24"/>
        </w:rPr>
        <w:t xml:space="preserve">he Board will begin </w:t>
      </w:r>
      <w:r w:rsidRPr="00606B03">
        <w:rPr>
          <w:sz w:val="24"/>
          <w:szCs w:val="24"/>
        </w:rPr>
        <w:t xml:space="preserve">planning this effort </w:t>
      </w:r>
      <w:r w:rsidR="009D67A6" w:rsidRPr="00606B03">
        <w:rPr>
          <w:sz w:val="24"/>
          <w:szCs w:val="24"/>
        </w:rPr>
        <w:t>in</w:t>
      </w:r>
      <w:r w:rsidRPr="00606B03">
        <w:rPr>
          <w:sz w:val="24"/>
          <w:szCs w:val="24"/>
        </w:rPr>
        <w:t xml:space="preserve"> next </w:t>
      </w:r>
      <w:r w:rsidR="009D67A6" w:rsidRPr="00606B03">
        <w:rPr>
          <w:sz w:val="24"/>
          <w:szCs w:val="24"/>
        </w:rPr>
        <w:t>year’s</w:t>
      </w:r>
      <w:r w:rsidRPr="00606B03">
        <w:rPr>
          <w:sz w:val="24"/>
          <w:szCs w:val="24"/>
        </w:rPr>
        <w:t xml:space="preserve"> budget</w:t>
      </w:r>
      <w:r w:rsidR="00A215B8">
        <w:rPr>
          <w:sz w:val="24"/>
          <w:szCs w:val="24"/>
        </w:rPr>
        <w:t xml:space="preserve"> cycle</w:t>
      </w:r>
      <w:r w:rsidR="009D67A6" w:rsidRPr="00606B03">
        <w:rPr>
          <w:sz w:val="24"/>
          <w:szCs w:val="24"/>
        </w:rPr>
        <w:t>.</w:t>
      </w:r>
      <w:r w:rsidRPr="00606B03">
        <w:rPr>
          <w:sz w:val="24"/>
          <w:szCs w:val="24"/>
        </w:rPr>
        <w:t xml:space="preserve">  </w:t>
      </w:r>
    </w:p>
    <w:p w14:paraId="1B3CB8F7" w14:textId="0FE3EBB9" w:rsidR="00723C2A" w:rsidRDefault="00F57110" w:rsidP="000916B2">
      <w:pPr>
        <w:spacing w:after="120"/>
        <w:jc w:val="both"/>
        <w:rPr>
          <w:sz w:val="24"/>
          <w:szCs w:val="24"/>
        </w:rPr>
      </w:pPr>
      <w:r w:rsidRPr="00F57110">
        <w:rPr>
          <w:sz w:val="24"/>
          <w:szCs w:val="24"/>
        </w:rPr>
        <w:t xml:space="preserve">A Motion was made by </w:t>
      </w:r>
      <w:r>
        <w:rPr>
          <w:sz w:val="24"/>
          <w:szCs w:val="24"/>
        </w:rPr>
        <w:t>Shannon Foxx-Day</w:t>
      </w:r>
      <w:r w:rsidRPr="00F57110">
        <w:rPr>
          <w:sz w:val="24"/>
          <w:szCs w:val="24"/>
        </w:rPr>
        <w:t xml:space="preserve"> </w:t>
      </w:r>
      <w:r>
        <w:rPr>
          <w:sz w:val="24"/>
          <w:szCs w:val="24"/>
        </w:rPr>
        <w:t>a</w:t>
      </w:r>
      <w:r w:rsidRPr="00F57110">
        <w:rPr>
          <w:sz w:val="24"/>
          <w:szCs w:val="24"/>
        </w:rPr>
        <w:t xml:space="preserve">nd seconded by </w:t>
      </w:r>
      <w:r>
        <w:rPr>
          <w:sz w:val="24"/>
          <w:szCs w:val="24"/>
        </w:rPr>
        <w:t>Mike Starry</w:t>
      </w:r>
      <w:r w:rsidRPr="00F57110">
        <w:rPr>
          <w:sz w:val="24"/>
          <w:szCs w:val="24"/>
        </w:rPr>
        <w:t xml:space="preserve"> </w:t>
      </w:r>
      <w:r>
        <w:rPr>
          <w:sz w:val="24"/>
          <w:szCs w:val="24"/>
        </w:rPr>
        <w:t>t</w:t>
      </w:r>
      <w:r w:rsidRPr="00F57110">
        <w:rPr>
          <w:sz w:val="24"/>
          <w:szCs w:val="24"/>
        </w:rPr>
        <w:t>o Approve the Motion.</w:t>
      </w:r>
    </w:p>
    <w:p w14:paraId="61C410E3" w14:textId="368A8CE1" w:rsidR="007447F0" w:rsidRPr="003834F0" w:rsidRDefault="007447F0" w:rsidP="00810F6F">
      <w:pPr>
        <w:pStyle w:val="ListParagraph"/>
        <w:numPr>
          <w:ilvl w:val="0"/>
          <w:numId w:val="16"/>
        </w:numPr>
        <w:spacing w:before="120" w:after="120"/>
        <w:contextualSpacing w:val="0"/>
        <w:rPr>
          <w:b/>
          <w:sz w:val="28"/>
          <w:szCs w:val="28"/>
        </w:rPr>
      </w:pPr>
      <w:r w:rsidRPr="003834F0">
        <w:rPr>
          <w:b/>
          <w:sz w:val="28"/>
          <w:szCs w:val="28"/>
        </w:rPr>
        <w:t>New Business:</w:t>
      </w:r>
    </w:p>
    <w:p w14:paraId="29B48E3C" w14:textId="3373A873" w:rsidR="00E33DA3" w:rsidRPr="00606B03" w:rsidRDefault="00D621C3" w:rsidP="000916B2">
      <w:pPr>
        <w:pStyle w:val="ListParagraph"/>
        <w:numPr>
          <w:ilvl w:val="0"/>
          <w:numId w:val="25"/>
        </w:numPr>
        <w:spacing w:after="120"/>
        <w:jc w:val="both"/>
        <w:rPr>
          <w:sz w:val="24"/>
          <w:szCs w:val="24"/>
        </w:rPr>
      </w:pPr>
      <w:r w:rsidRPr="00606B03">
        <w:rPr>
          <w:sz w:val="24"/>
          <w:szCs w:val="24"/>
        </w:rPr>
        <w:t xml:space="preserve">Portable </w:t>
      </w:r>
      <w:r w:rsidR="00E33DA3" w:rsidRPr="00606B03">
        <w:rPr>
          <w:sz w:val="24"/>
          <w:szCs w:val="24"/>
        </w:rPr>
        <w:t xml:space="preserve">Bulletin Board Update. The Board </w:t>
      </w:r>
      <w:r w:rsidR="003966D5" w:rsidRPr="00606B03">
        <w:rPr>
          <w:sz w:val="24"/>
          <w:szCs w:val="24"/>
        </w:rPr>
        <w:t xml:space="preserve">discussed whether to continue to place the portable bulletin board up front announcing </w:t>
      </w:r>
      <w:r w:rsidR="00554F0D" w:rsidRPr="00606B03">
        <w:rPr>
          <w:sz w:val="24"/>
          <w:szCs w:val="24"/>
        </w:rPr>
        <w:t xml:space="preserve">the upcoming monthly Board meeting. The </w:t>
      </w:r>
      <w:r w:rsidR="00B37741" w:rsidRPr="00606B03">
        <w:rPr>
          <w:sz w:val="24"/>
          <w:szCs w:val="24"/>
        </w:rPr>
        <w:t>bulletin</w:t>
      </w:r>
      <w:r w:rsidR="00554F0D" w:rsidRPr="00606B03">
        <w:rPr>
          <w:sz w:val="24"/>
          <w:szCs w:val="24"/>
        </w:rPr>
        <w:t xml:space="preserve"> board </w:t>
      </w:r>
      <w:r w:rsidR="00B37741" w:rsidRPr="00606B03">
        <w:rPr>
          <w:sz w:val="24"/>
          <w:szCs w:val="24"/>
        </w:rPr>
        <w:t>shows several</w:t>
      </w:r>
      <w:r w:rsidR="00A72162" w:rsidRPr="00606B03">
        <w:rPr>
          <w:sz w:val="24"/>
          <w:szCs w:val="24"/>
        </w:rPr>
        <w:t xml:space="preserve"> signs of </w:t>
      </w:r>
      <w:r w:rsidR="00B37741">
        <w:rPr>
          <w:sz w:val="24"/>
          <w:szCs w:val="24"/>
        </w:rPr>
        <w:t xml:space="preserve">age and </w:t>
      </w:r>
      <w:r w:rsidR="00A72162" w:rsidRPr="00606B03">
        <w:rPr>
          <w:sz w:val="24"/>
          <w:szCs w:val="24"/>
        </w:rPr>
        <w:t xml:space="preserve">wear since it is over a decade old. </w:t>
      </w:r>
      <w:r w:rsidR="00EB005F">
        <w:rPr>
          <w:sz w:val="24"/>
          <w:szCs w:val="24"/>
        </w:rPr>
        <w:t xml:space="preserve">The Board </w:t>
      </w:r>
      <w:r w:rsidR="00DC3535">
        <w:rPr>
          <w:sz w:val="24"/>
          <w:szCs w:val="24"/>
        </w:rPr>
        <w:t>will</w:t>
      </w:r>
      <w:r w:rsidR="00EB005F">
        <w:rPr>
          <w:sz w:val="24"/>
          <w:szCs w:val="24"/>
        </w:rPr>
        <w:t xml:space="preserve"> </w:t>
      </w:r>
      <w:r w:rsidR="006E2629">
        <w:rPr>
          <w:sz w:val="24"/>
          <w:szCs w:val="24"/>
        </w:rPr>
        <w:t xml:space="preserve">decide what action to take. </w:t>
      </w:r>
      <w:r w:rsidR="00554F0D" w:rsidRPr="00606B03">
        <w:rPr>
          <w:sz w:val="24"/>
          <w:szCs w:val="24"/>
        </w:rPr>
        <w:t xml:space="preserve"> </w:t>
      </w:r>
    </w:p>
    <w:p w14:paraId="4793ADF7" w14:textId="5CBEF8A7" w:rsidR="001156F1" w:rsidRPr="00606B03" w:rsidRDefault="003834F0" w:rsidP="000916B2">
      <w:pPr>
        <w:pStyle w:val="ListParagraph"/>
        <w:numPr>
          <w:ilvl w:val="0"/>
          <w:numId w:val="25"/>
        </w:numPr>
        <w:spacing w:after="120"/>
        <w:jc w:val="both"/>
        <w:rPr>
          <w:sz w:val="24"/>
          <w:szCs w:val="24"/>
        </w:rPr>
      </w:pPr>
      <w:r w:rsidRPr="00606B03">
        <w:rPr>
          <w:sz w:val="24"/>
          <w:szCs w:val="24"/>
        </w:rPr>
        <w:t xml:space="preserve">Association </w:t>
      </w:r>
      <w:r w:rsidR="001156F1" w:rsidRPr="00606B03">
        <w:rPr>
          <w:sz w:val="24"/>
          <w:szCs w:val="24"/>
        </w:rPr>
        <w:t xml:space="preserve">Bulletin Board Supplies. Management ordered the supplies for the </w:t>
      </w:r>
      <w:r w:rsidR="001D1320" w:rsidRPr="00606B03">
        <w:rPr>
          <w:sz w:val="24"/>
          <w:szCs w:val="24"/>
        </w:rPr>
        <w:t xml:space="preserve">fixed </w:t>
      </w:r>
      <w:r w:rsidR="00D621C3" w:rsidRPr="00606B03">
        <w:rPr>
          <w:sz w:val="24"/>
          <w:szCs w:val="24"/>
        </w:rPr>
        <w:t>B</w:t>
      </w:r>
      <w:r w:rsidR="001156F1" w:rsidRPr="00606B03">
        <w:rPr>
          <w:sz w:val="24"/>
          <w:szCs w:val="24"/>
        </w:rPr>
        <w:t xml:space="preserve">ulletin </w:t>
      </w:r>
      <w:r w:rsidR="00D621C3" w:rsidRPr="00606B03">
        <w:rPr>
          <w:sz w:val="24"/>
          <w:szCs w:val="24"/>
        </w:rPr>
        <w:t>B</w:t>
      </w:r>
      <w:r w:rsidR="001156F1" w:rsidRPr="00606B03">
        <w:rPr>
          <w:sz w:val="24"/>
          <w:szCs w:val="24"/>
        </w:rPr>
        <w:t xml:space="preserve">oard on December 22, 2025. </w:t>
      </w:r>
      <w:r w:rsidR="00B37741">
        <w:rPr>
          <w:sz w:val="24"/>
          <w:szCs w:val="24"/>
        </w:rPr>
        <w:t>S</w:t>
      </w:r>
      <w:r w:rsidR="001156F1" w:rsidRPr="00606B03">
        <w:rPr>
          <w:sz w:val="24"/>
          <w:szCs w:val="24"/>
        </w:rPr>
        <w:t xml:space="preserve">upplies were received and </w:t>
      </w:r>
      <w:r w:rsidRPr="00606B03">
        <w:rPr>
          <w:sz w:val="24"/>
          <w:szCs w:val="24"/>
        </w:rPr>
        <w:t xml:space="preserve">will be installed as the weather improves. </w:t>
      </w:r>
    </w:p>
    <w:p w14:paraId="7DF209AC" w14:textId="65300611" w:rsidR="00395E46" w:rsidRPr="005F472D" w:rsidRDefault="007447F0" w:rsidP="000916B2">
      <w:pPr>
        <w:pStyle w:val="ListParagraph"/>
        <w:numPr>
          <w:ilvl w:val="0"/>
          <w:numId w:val="25"/>
        </w:numPr>
        <w:spacing w:after="120"/>
        <w:jc w:val="both"/>
        <w:rPr>
          <w:sz w:val="24"/>
          <w:szCs w:val="24"/>
        </w:rPr>
      </w:pPr>
      <w:r w:rsidRPr="005F472D">
        <w:rPr>
          <w:sz w:val="24"/>
          <w:szCs w:val="24"/>
        </w:rPr>
        <w:t>2026 Community/Family Events</w:t>
      </w:r>
      <w:r w:rsidR="00726BCD" w:rsidRPr="005F472D">
        <w:rPr>
          <w:sz w:val="24"/>
          <w:szCs w:val="24"/>
        </w:rPr>
        <w:t xml:space="preserve">. The </w:t>
      </w:r>
      <w:r w:rsidR="00755D53" w:rsidRPr="005F472D">
        <w:rPr>
          <w:sz w:val="24"/>
          <w:szCs w:val="24"/>
        </w:rPr>
        <w:t xml:space="preserve">Board discussed increasing community engagement through events. </w:t>
      </w:r>
      <w:r w:rsidR="00726BCD" w:rsidRPr="005F472D">
        <w:rPr>
          <w:sz w:val="24"/>
          <w:szCs w:val="24"/>
        </w:rPr>
        <w:t xml:space="preserve">President </w:t>
      </w:r>
      <w:r w:rsidR="005F472D" w:rsidRPr="005F472D">
        <w:rPr>
          <w:sz w:val="24"/>
          <w:szCs w:val="24"/>
        </w:rPr>
        <w:t xml:space="preserve">suggested actions to include </w:t>
      </w:r>
      <w:r w:rsidR="005F472D">
        <w:rPr>
          <w:sz w:val="24"/>
          <w:szCs w:val="24"/>
        </w:rPr>
        <w:t xml:space="preserve">conducting </w:t>
      </w:r>
      <w:r w:rsidR="00B42E9D">
        <w:rPr>
          <w:sz w:val="24"/>
          <w:szCs w:val="24"/>
        </w:rPr>
        <w:t xml:space="preserve">an </w:t>
      </w:r>
      <w:r w:rsidR="00B42E9D">
        <w:rPr>
          <w:sz w:val="24"/>
          <w:szCs w:val="24"/>
        </w:rPr>
        <w:lastRenderedPageBreak/>
        <w:t>interest survey through Facebook and the Association’s website to</w:t>
      </w:r>
      <w:r w:rsidR="009D1739">
        <w:rPr>
          <w:sz w:val="24"/>
          <w:szCs w:val="24"/>
        </w:rPr>
        <w:t xml:space="preserve"> gauge</w:t>
      </w:r>
      <w:r w:rsidR="00B42E9D">
        <w:rPr>
          <w:sz w:val="24"/>
          <w:szCs w:val="24"/>
        </w:rPr>
        <w:t xml:space="preserve"> </w:t>
      </w:r>
      <w:r w:rsidR="009D1739">
        <w:rPr>
          <w:sz w:val="24"/>
          <w:szCs w:val="24"/>
        </w:rPr>
        <w:t>community</w:t>
      </w:r>
      <w:r w:rsidR="00B42E9D">
        <w:rPr>
          <w:sz w:val="24"/>
          <w:szCs w:val="24"/>
        </w:rPr>
        <w:t xml:space="preserve"> interest. </w:t>
      </w:r>
      <w:r w:rsidR="00474C4E">
        <w:rPr>
          <w:sz w:val="24"/>
          <w:szCs w:val="24"/>
        </w:rPr>
        <w:t xml:space="preserve">The Board will explore </w:t>
      </w:r>
      <w:r w:rsidR="009F7C24">
        <w:rPr>
          <w:sz w:val="24"/>
          <w:szCs w:val="24"/>
        </w:rPr>
        <w:t>potential</w:t>
      </w:r>
      <w:r w:rsidR="00474C4E">
        <w:rPr>
          <w:sz w:val="24"/>
          <w:szCs w:val="24"/>
        </w:rPr>
        <w:t xml:space="preserve"> e</w:t>
      </w:r>
      <w:r w:rsidR="004C3CF7" w:rsidRPr="005F472D">
        <w:rPr>
          <w:sz w:val="24"/>
          <w:szCs w:val="24"/>
        </w:rPr>
        <w:t xml:space="preserve">vents such as easter egg </w:t>
      </w:r>
      <w:r w:rsidR="000C130E" w:rsidRPr="005F472D">
        <w:rPr>
          <w:sz w:val="24"/>
          <w:szCs w:val="24"/>
        </w:rPr>
        <w:t>hunt</w:t>
      </w:r>
      <w:r w:rsidR="00474C4E">
        <w:rPr>
          <w:sz w:val="24"/>
          <w:szCs w:val="24"/>
        </w:rPr>
        <w:t>s, having the local</w:t>
      </w:r>
      <w:r w:rsidR="000C130E" w:rsidRPr="005F472D">
        <w:rPr>
          <w:sz w:val="24"/>
          <w:szCs w:val="24"/>
        </w:rPr>
        <w:t xml:space="preserve"> library book mobile visit</w:t>
      </w:r>
      <w:r w:rsidR="00474C4E">
        <w:rPr>
          <w:sz w:val="24"/>
          <w:szCs w:val="24"/>
        </w:rPr>
        <w:t xml:space="preserve"> the </w:t>
      </w:r>
      <w:r w:rsidR="000C130E" w:rsidRPr="005F472D">
        <w:rPr>
          <w:sz w:val="24"/>
          <w:szCs w:val="24"/>
        </w:rPr>
        <w:t>neighborhood</w:t>
      </w:r>
      <w:r w:rsidR="00474C4E">
        <w:rPr>
          <w:sz w:val="24"/>
          <w:szCs w:val="24"/>
        </w:rPr>
        <w:t xml:space="preserve">, and </w:t>
      </w:r>
      <w:r w:rsidR="009F7C24">
        <w:rPr>
          <w:sz w:val="24"/>
          <w:szCs w:val="24"/>
        </w:rPr>
        <w:t>community wide picnics</w:t>
      </w:r>
      <w:r w:rsidR="000C130E" w:rsidRPr="005F472D">
        <w:rPr>
          <w:sz w:val="24"/>
          <w:szCs w:val="24"/>
        </w:rPr>
        <w:t>.</w:t>
      </w:r>
    </w:p>
    <w:p w14:paraId="41C020BA" w14:textId="25CE1D1C" w:rsidR="00062CF6" w:rsidRPr="005E6F96" w:rsidRDefault="005E6F96" w:rsidP="000916B2">
      <w:pPr>
        <w:jc w:val="both"/>
        <w:rPr>
          <w:bCs/>
          <w:sz w:val="24"/>
          <w:szCs w:val="24"/>
        </w:rPr>
      </w:pPr>
      <w:r w:rsidRPr="005E6F96">
        <w:rPr>
          <w:bCs/>
          <w:sz w:val="24"/>
          <w:szCs w:val="24"/>
        </w:rPr>
        <w:t xml:space="preserve">A Motion was made by </w:t>
      </w:r>
      <w:r>
        <w:rPr>
          <w:bCs/>
          <w:sz w:val="24"/>
          <w:szCs w:val="24"/>
        </w:rPr>
        <w:t>Shannon Foxx-Day a</w:t>
      </w:r>
      <w:r w:rsidRPr="005E6F96">
        <w:rPr>
          <w:bCs/>
          <w:sz w:val="24"/>
          <w:szCs w:val="24"/>
        </w:rPr>
        <w:t xml:space="preserve">nd seconded by </w:t>
      </w:r>
      <w:r>
        <w:rPr>
          <w:bCs/>
          <w:sz w:val="24"/>
          <w:szCs w:val="24"/>
        </w:rPr>
        <w:t>Kristen Guarino t</w:t>
      </w:r>
      <w:r w:rsidRPr="005E6F96">
        <w:rPr>
          <w:bCs/>
          <w:sz w:val="24"/>
          <w:szCs w:val="24"/>
        </w:rPr>
        <w:t>o Approve the Motion.</w:t>
      </w:r>
    </w:p>
    <w:p w14:paraId="5AFB05E1" w14:textId="7F91A5A4" w:rsidR="009E1E9D" w:rsidRPr="008146C5" w:rsidRDefault="009E1E9D" w:rsidP="00810F6F">
      <w:pPr>
        <w:pStyle w:val="ListParagraph"/>
        <w:numPr>
          <w:ilvl w:val="0"/>
          <w:numId w:val="16"/>
        </w:numPr>
        <w:spacing w:before="120" w:after="120"/>
        <w:contextualSpacing w:val="0"/>
        <w:rPr>
          <w:b/>
          <w:sz w:val="28"/>
          <w:szCs w:val="28"/>
        </w:rPr>
      </w:pPr>
      <w:r w:rsidRPr="008146C5">
        <w:rPr>
          <w:b/>
          <w:sz w:val="28"/>
          <w:szCs w:val="28"/>
        </w:rPr>
        <w:t xml:space="preserve">Next </w:t>
      </w:r>
      <w:r w:rsidR="00495735" w:rsidRPr="008146C5">
        <w:rPr>
          <w:b/>
          <w:sz w:val="28"/>
          <w:szCs w:val="28"/>
        </w:rPr>
        <w:t>Homeowners</w:t>
      </w:r>
      <w:r w:rsidRPr="008146C5">
        <w:rPr>
          <w:b/>
          <w:sz w:val="28"/>
          <w:szCs w:val="28"/>
        </w:rPr>
        <w:t xml:space="preserve"> Meeting </w:t>
      </w:r>
      <w:r w:rsidR="00495735" w:rsidRPr="008146C5">
        <w:rPr>
          <w:b/>
          <w:sz w:val="28"/>
          <w:szCs w:val="28"/>
        </w:rPr>
        <w:t xml:space="preserve">February 26, </w:t>
      </w:r>
      <w:proofErr w:type="gramStart"/>
      <w:r w:rsidR="009F7C24" w:rsidRPr="008146C5">
        <w:rPr>
          <w:b/>
          <w:sz w:val="28"/>
          <w:szCs w:val="28"/>
        </w:rPr>
        <w:t>2026</w:t>
      </w:r>
      <w:proofErr w:type="gramEnd"/>
      <w:r w:rsidR="00BE6315" w:rsidRPr="008146C5">
        <w:rPr>
          <w:b/>
          <w:sz w:val="28"/>
          <w:szCs w:val="28"/>
        </w:rPr>
        <w:t xml:space="preserve"> at 7:</w:t>
      </w:r>
      <w:r w:rsidR="00C25A59" w:rsidRPr="008146C5">
        <w:rPr>
          <w:b/>
          <w:sz w:val="28"/>
          <w:szCs w:val="28"/>
        </w:rPr>
        <w:t>00 pm</w:t>
      </w:r>
    </w:p>
    <w:p w14:paraId="333E84DF" w14:textId="431E79AD" w:rsidR="00B71EE7" w:rsidRPr="008146C5" w:rsidRDefault="00B71EE7" w:rsidP="008146C5">
      <w:pPr>
        <w:pStyle w:val="ListParagraph"/>
        <w:numPr>
          <w:ilvl w:val="0"/>
          <w:numId w:val="16"/>
        </w:numPr>
        <w:spacing w:before="120" w:after="120"/>
        <w:contextualSpacing w:val="0"/>
        <w:rPr>
          <w:b/>
          <w:sz w:val="28"/>
          <w:szCs w:val="28"/>
        </w:rPr>
      </w:pPr>
      <w:r w:rsidRPr="008146C5">
        <w:rPr>
          <w:b/>
          <w:sz w:val="28"/>
          <w:szCs w:val="28"/>
        </w:rPr>
        <w:t xml:space="preserve">Motion to move to Executive Session </w:t>
      </w:r>
    </w:p>
    <w:p w14:paraId="2A42EDB2" w14:textId="216E4571" w:rsidR="009E1E9D" w:rsidRPr="00957871" w:rsidRDefault="00B71EE7" w:rsidP="000916B2">
      <w:pPr>
        <w:jc w:val="both"/>
        <w:rPr>
          <w:bCs/>
          <w:sz w:val="24"/>
          <w:szCs w:val="24"/>
        </w:rPr>
      </w:pPr>
      <w:r w:rsidRPr="00957871">
        <w:rPr>
          <w:bCs/>
          <w:sz w:val="24"/>
          <w:szCs w:val="24"/>
        </w:rPr>
        <w:t xml:space="preserve">A Motion was made by </w:t>
      </w:r>
      <w:r w:rsidR="008146C5" w:rsidRPr="00957871">
        <w:rPr>
          <w:bCs/>
          <w:sz w:val="24"/>
          <w:szCs w:val="24"/>
        </w:rPr>
        <w:t>Shannon Foxx-Day a</w:t>
      </w:r>
      <w:r w:rsidRPr="00957871">
        <w:rPr>
          <w:bCs/>
          <w:sz w:val="24"/>
          <w:szCs w:val="24"/>
        </w:rPr>
        <w:t xml:space="preserve">nd seconded by </w:t>
      </w:r>
      <w:r w:rsidR="008146C5" w:rsidRPr="00957871">
        <w:rPr>
          <w:bCs/>
          <w:sz w:val="24"/>
          <w:szCs w:val="24"/>
        </w:rPr>
        <w:t>Mike Starry t</w:t>
      </w:r>
      <w:r w:rsidRPr="00957871">
        <w:rPr>
          <w:bCs/>
          <w:sz w:val="24"/>
          <w:szCs w:val="24"/>
        </w:rPr>
        <w:t>o Approve the Motion.</w:t>
      </w:r>
    </w:p>
    <w:p w14:paraId="6B1D681F" w14:textId="50B3C63D" w:rsidR="009E1E9D" w:rsidRPr="00957871" w:rsidRDefault="00263B10" w:rsidP="00810F6F">
      <w:pPr>
        <w:pStyle w:val="ListParagraph"/>
        <w:numPr>
          <w:ilvl w:val="0"/>
          <w:numId w:val="16"/>
        </w:numPr>
        <w:spacing w:before="120" w:after="120"/>
        <w:contextualSpacing w:val="0"/>
        <w:rPr>
          <w:b/>
          <w:sz w:val="28"/>
          <w:szCs w:val="28"/>
        </w:rPr>
      </w:pPr>
      <w:r w:rsidRPr="00957871">
        <w:rPr>
          <w:b/>
          <w:sz w:val="28"/>
          <w:szCs w:val="28"/>
        </w:rPr>
        <w:t xml:space="preserve">Move to </w:t>
      </w:r>
      <w:r w:rsidR="008D15E3" w:rsidRPr="00957871">
        <w:rPr>
          <w:b/>
          <w:sz w:val="28"/>
          <w:szCs w:val="28"/>
        </w:rPr>
        <w:t xml:space="preserve">Leave </w:t>
      </w:r>
      <w:r w:rsidR="009E1E9D" w:rsidRPr="00957871">
        <w:rPr>
          <w:b/>
          <w:sz w:val="28"/>
          <w:szCs w:val="28"/>
        </w:rPr>
        <w:t>Executive Session</w:t>
      </w:r>
    </w:p>
    <w:p w14:paraId="40666F3A" w14:textId="24B16989" w:rsidR="009E1E9D" w:rsidRDefault="00957871" w:rsidP="000916B2">
      <w:pPr>
        <w:jc w:val="both"/>
        <w:rPr>
          <w:bCs/>
          <w:sz w:val="24"/>
          <w:szCs w:val="24"/>
        </w:rPr>
      </w:pPr>
      <w:r w:rsidRPr="00957871">
        <w:rPr>
          <w:bCs/>
          <w:sz w:val="24"/>
          <w:szCs w:val="24"/>
        </w:rPr>
        <w:t>Motion was made by Shannon Foxx-Day and seconded by Andrew Guarino to Approve the Motion.</w:t>
      </w:r>
    </w:p>
    <w:p w14:paraId="14F5C449" w14:textId="37FD4AE9" w:rsidR="000A672A" w:rsidRPr="000A672A" w:rsidRDefault="000A672A" w:rsidP="000A672A">
      <w:pPr>
        <w:pStyle w:val="ListParagraph"/>
        <w:numPr>
          <w:ilvl w:val="0"/>
          <w:numId w:val="16"/>
        </w:numPr>
        <w:spacing w:before="120" w:after="120"/>
        <w:contextualSpacing w:val="0"/>
        <w:rPr>
          <w:b/>
          <w:sz w:val="28"/>
          <w:szCs w:val="28"/>
        </w:rPr>
      </w:pPr>
      <w:r w:rsidRPr="000A672A">
        <w:rPr>
          <w:b/>
          <w:sz w:val="28"/>
          <w:szCs w:val="28"/>
        </w:rPr>
        <w:t>Return to Open Board Meeting</w:t>
      </w:r>
    </w:p>
    <w:p w14:paraId="3377D2C0" w14:textId="31D1D042" w:rsidR="000A672A" w:rsidRPr="000A672A" w:rsidRDefault="000A672A" w:rsidP="000916B2">
      <w:pPr>
        <w:jc w:val="both"/>
        <w:rPr>
          <w:bCs/>
          <w:sz w:val="24"/>
          <w:szCs w:val="24"/>
        </w:rPr>
      </w:pPr>
      <w:r w:rsidRPr="000A672A">
        <w:rPr>
          <w:bCs/>
          <w:sz w:val="24"/>
          <w:szCs w:val="24"/>
        </w:rPr>
        <w:t xml:space="preserve">Motion was made by </w:t>
      </w:r>
      <w:r>
        <w:rPr>
          <w:bCs/>
          <w:sz w:val="24"/>
          <w:szCs w:val="24"/>
        </w:rPr>
        <w:t>Shannon Foxx-Day</w:t>
      </w:r>
      <w:r w:rsidRPr="000A672A">
        <w:rPr>
          <w:bCs/>
          <w:sz w:val="24"/>
          <w:szCs w:val="24"/>
        </w:rPr>
        <w:t xml:space="preserve"> And seconded by </w:t>
      </w:r>
      <w:r w:rsidR="00E76366">
        <w:rPr>
          <w:bCs/>
          <w:sz w:val="24"/>
          <w:szCs w:val="24"/>
        </w:rPr>
        <w:t>Kristen Guarino</w:t>
      </w:r>
      <w:r w:rsidRPr="000A672A">
        <w:rPr>
          <w:bCs/>
          <w:sz w:val="24"/>
          <w:szCs w:val="24"/>
        </w:rPr>
        <w:t xml:space="preserve"> </w:t>
      </w:r>
      <w:r w:rsidR="00E76366">
        <w:rPr>
          <w:bCs/>
          <w:sz w:val="24"/>
          <w:szCs w:val="24"/>
        </w:rPr>
        <w:t>t</w:t>
      </w:r>
      <w:r w:rsidRPr="000A672A">
        <w:rPr>
          <w:bCs/>
          <w:sz w:val="24"/>
          <w:szCs w:val="24"/>
        </w:rPr>
        <w:t xml:space="preserve">o Return </w:t>
      </w:r>
      <w:r w:rsidR="00E76366">
        <w:rPr>
          <w:bCs/>
          <w:sz w:val="24"/>
          <w:szCs w:val="24"/>
        </w:rPr>
        <w:t>t</w:t>
      </w:r>
      <w:r w:rsidRPr="000A672A">
        <w:rPr>
          <w:bCs/>
          <w:sz w:val="24"/>
          <w:szCs w:val="24"/>
        </w:rPr>
        <w:t xml:space="preserve">o Open Meeting </w:t>
      </w:r>
    </w:p>
    <w:p w14:paraId="07814E21" w14:textId="30F03D88" w:rsidR="00957871" w:rsidRPr="00E76366" w:rsidRDefault="000A672A" w:rsidP="00E76366">
      <w:pPr>
        <w:pStyle w:val="ListParagraph"/>
        <w:numPr>
          <w:ilvl w:val="0"/>
          <w:numId w:val="16"/>
        </w:numPr>
        <w:spacing w:before="120" w:after="120"/>
        <w:contextualSpacing w:val="0"/>
        <w:rPr>
          <w:b/>
          <w:sz w:val="28"/>
          <w:szCs w:val="28"/>
        </w:rPr>
      </w:pPr>
      <w:r w:rsidRPr="00E76366">
        <w:rPr>
          <w:b/>
          <w:sz w:val="28"/>
          <w:szCs w:val="28"/>
        </w:rPr>
        <w:t xml:space="preserve">Final business and </w:t>
      </w:r>
      <w:r w:rsidR="00120008">
        <w:rPr>
          <w:b/>
          <w:sz w:val="28"/>
          <w:szCs w:val="28"/>
        </w:rPr>
        <w:t>A</w:t>
      </w:r>
      <w:r w:rsidRPr="00E76366">
        <w:rPr>
          <w:b/>
          <w:sz w:val="28"/>
          <w:szCs w:val="28"/>
        </w:rPr>
        <w:t xml:space="preserve">ctions </w:t>
      </w:r>
      <w:proofErr w:type="gramStart"/>
      <w:r w:rsidR="00120008">
        <w:rPr>
          <w:b/>
          <w:sz w:val="28"/>
          <w:szCs w:val="28"/>
        </w:rPr>
        <w:t>F</w:t>
      </w:r>
      <w:r w:rsidRPr="00E76366">
        <w:rPr>
          <w:b/>
          <w:sz w:val="28"/>
          <w:szCs w:val="28"/>
        </w:rPr>
        <w:t>rom</w:t>
      </w:r>
      <w:proofErr w:type="gramEnd"/>
      <w:r w:rsidRPr="00E76366">
        <w:rPr>
          <w:b/>
          <w:sz w:val="28"/>
          <w:szCs w:val="28"/>
        </w:rPr>
        <w:t xml:space="preserve"> Executive Sessions</w:t>
      </w:r>
    </w:p>
    <w:p w14:paraId="1C38D4DF" w14:textId="2501F8FC" w:rsidR="00957871" w:rsidRPr="00957871" w:rsidRDefault="00751CCC" w:rsidP="000916B2">
      <w:pPr>
        <w:jc w:val="both"/>
        <w:rPr>
          <w:bCs/>
          <w:sz w:val="24"/>
          <w:szCs w:val="24"/>
        </w:rPr>
      </w:pPr>
      <w:r w:rsidRPr="00751CCC">
        <w:rPr>
          <w:bCs/>
          <w:sz w:val="24"/>
          <w:szCs w:val="24"/>
        </w:rPr>
        <w:t xml:space="preserve">The Board </w:t>
      </w:r>
      <w:r w:rsidR="003F08E8">
        <w:rPr>
          <w:bCs/>
          <w:sz w:val="24"/>
          <w:szCs w:val="24"/>
        </w:rPr>
        <w:t xml:space="preserve">approved the </w:t>
      </w:r>
      <w:r w:rsidRPr="00751CCC">
        <w:rPr>
          <w:bCs/>
          <w:sz w:val="24"/>
          <w:szCs w:val="24"/>
        </w:rPr>
        <w:t>following action</w:t>
      </w:r>
      <w:r w:rsidR="003F08E8">
        <w:rPr>
          <w:bCs/>
          <w:sz w:val="24"/>
          <w:szCs w:val="24"/>
        </w:rPr>
        <w:t>s</w:t>
      </w:r>
      <w:r w:rsidRPr="00751CCC">
        <w:rPr>
          <w:bCs/>
          <w:sz w:val="24"/>
          <w:szCs w:val="24"/>
        </w:rPr>
        <w:t xml:space="preserve"> during the Executive Session</w:t>
      </w:r>
      <w:r w:rsidR="00975FDF">
        <w:rPr>
          <w:bCs/>
          <w:sz w:val="24"/>
          <w:szCs w:val="24"/>
        </w:rPr>
        <w:t>:</w:t>
      </w:r>
    </w:p>
    <w:p w14:paraId="297D1A7A" w14:textId="568C40BC" w:rsidR="00975FDF" w:rsidRPr="00975FDF" w:rsidRDefault="008F6DCE" w:rsidP="000916B2">
      <w:pPr>
        <w:pStyle w:val="ListParagraph"/>
        <w:numPr>
          <w:ilvl w:val="0"/>
          <w:numId w:val="26"/>
        </w:numPr>
        <w:spacing w:after="120"/>
        <w:jc w:val="both"/>
        <w:rPr>
          <w:sz w:val="24"/>
          <w:szCs w:val="24"/>
        </w:rPr>
      </w:pPr>
      <w:r w:rsidRPr="00975FDF">
        <w:rPr>
          <w:sz w:val="24"/>
          <w:szCs w:val="24"/>
        </w:rPr>
        <w:t xml:space="preserve">Approved </w:t>
      </w:r>
      <w:r w:rsidR="00975FDF" w:rsidRPr="00975FDF">
        <w:rPr>
          <w:sz w:val="24"/>
          <w:szCs w:val="24"/>
        </w:rPr>
        <w:t xml:space="preserve">the </w:t>
      </w:r>
      <w:r w:rsidR="00086FB0">
        <w:rPr>
          <w:sz w:val="24"/>
          <w:szCs w:val="24"/>
        </w:rPr>
        <w:t xml:space="preserve">homeowners </w:t>
      </w:r>
      <w:r w:rsidRPr="00975FDF">
        <w:rPr>
          <w:sz w:val="24"/>
          <w:szCs w:val="24"/>
        </w:rPr>
        <w:t xml:space="preserve">ARC request </w:t>
      </w:r>
      <w:r w:rsidR="00975FDF" w:rsidRPr="00975FDF">
        <w:rPr>
          <w:sz w:val="24"/>
          <w:szCs w:val="24"/>
        </w:rPr>
        <w:t xml:space="preserve">for installation of </w:t>
      </w:r>
      <w:r w:rsidR="00086FB0" w:rsidRPr="00086FB0">
        <w:rPr>
          <w:sz w:val="24"/>
          <w:szCs w:val="24"/>
        </w:rPr>
        <w:t>a prefabricated shed in the back yard</w:t>
      </w:r>
      <w:r w:rsidR="00975FDF" w:rsidRPr="00975FDF">
        <w:rPr>
          <w:sz w:val="24"/>
          <w:szCs w:val="24"/>
        </w:rPr>
        <w:t>.</w:t>
      </w:r>
    </w:p>
    <w:p w14:paraId="7274D2FC" w14:textId="72EA5D87" w:rsidR="009E1E9D" w:rsidRDefault="00C25447" w:rsidP="000916B2">
      <w:pPr>
        <w:pStyle w:val="ListParagraph"/>
        <w:numPr>
          <w:ilvl w:val="0"/>
          <w:numId w:val="26"/>
        </w:numPr>
        <w:spacing w:after="120"/>
        <w:jc w:val="both"/>
        <w:rPr>
          <w:sz w:val="24"/>
          <w:szCs w:val="24"/>
        </w:rPr>
      </w:pPr>
      <w:r>
        <w:rPr>
          <w:sz w:val="24"/>
          <w:szCs w:val="24"/>
        </w:rPr>
        <w:t xml:space="preserve">Approved </w:t>
      </w:r>
      <w:r w:rsidR="00086FB0">
        <w:rPr>
          <w:sz w:val="24"/>
          <w:szCs w:val="24"/>
        </w:rPr>
        <w:t xml:space="preserve">the new </w:t>
      </w:r>
      <w:r w:rsidR="00975FDF">
        <w:rPr>
          <w:sz w:val="24"/>
          <w:szCs w:val="24"/>
        </w:rPr>
        <w:t>W</w:t>
      </w:r>
      <w:r w:rsidR="009E1E9D" w:rsidRPr="00975FDF">
        <w:rPr>
          <w:sz w:val="24"/>
          <w:szCs w:val="24"/>
        </w:rPr>
        <w:t xml:space="preserve">elcoming Committee </w:t>
      </w:r>
      <w:r w:rsidR="00086FB0">
        <w:rPr>
          <w:sz w:val="24"/>
          <w:szCs w:val="24"/>
        </w:rPr>
        <w:t>members.</w:t>
      </w:r>
    </w:p>
    <w:p w14:paraId="2FEE2563" w14:textId="458B063A" w:rsidR="00086FB0" w:rsidRDefault="00086FB0" w:rsidP="000916B2">
      <w:pPr>
        <w:pStyle w:val="ListParagraph"/>
        <w:numPr>
          <w:ilvl w:val="0"/>
          <w:numId w:val="26"/>
        </w:numPr>
        <w:spacing w:after="120"/>
        <w:contextualSpacing w:val="0"/>
        <w:jc w:val="both"/>
        <w:rPr>
          <w:sz w:val="24"/>
          <w:szCs w:val="24"/>
        </w:rPr>
      </w:pPr>
      <w:r>
        <w:rPr>
          <w:sz w:val="24"/>
          <w:szCs w:val="24"/>
        </w:rPr>
        <w:t xml:space="preserve">Approved the </w:t>
      </w:r>
      <w:r w:rsidRPr="00086FB0">
        <w:rPr>
          <w:sz w:val="24"/>
          <w:szCs w:val="24"/>
        </w:rPr>
        <w:t>2026 Board of Directors Meeting Calendar</w:t>
      </w:r>
      <w:r>
        <w:rPr>
          <w:sz w:val="24"/>
          <w:szCs w:val="24"/>
        </w:rPr>
        <w:t>.</w:t>
      </w:r>
    </w:p>
    <w:p w14:paraId="3F8FDE12" w14:textId="59D6CC8D" w:rsidR="007447F0" w:rsidRPr="00E72EA3" w:rsidRDefault="009E1E9D" w:rsidP="00E72EA3">
      <w:pPr>
        <w:pStyle w:val="ListParagraph"/>
        <w:numPr>
          <w:ilvl w:val="0"/>
          <w:numId w:val="16"/>
        </w:numPr>
        <w:spacing w:before="120" w:after="120"/>
        <w:contextualSpacing w:val="0"/>
        <w:rPr>
          <w:b/>
          <w:sz w:val="28"/>
          <w:szCs w:val="28"/>
        </w:rPr>
      </w:pPr>
      <w:r w:rsidRPr="00E72EA3">
        <w:rPr>
          <w:b/>
          <w:sz w:val="28"/>
          <w:szCs w:val="28"/>
        </w:rPr>
        <w:t>Closing Remarks and Adjournment</w:t>
      </w:r>
    </w:p>
    <w:p w14:paraId="78EC8D6A" w14:textId="6A7782C1" w:rsidR="00E7055F" w:rsidRDefault="00E7055F" w:rsidP="000916B2">
      <w:pPr>
        <w:jc w:val="both"/>
        <w:rPr>
          <w:bCs/>
          <w:sz w:val="24"/>
          <w:szCs w:val="24"/>
        </w:rPr>
      </w:pPr>
      <w:r w:rsidRPr="00E7055F">
        <w:rPr>
          <w:bCs/>
          <w:sz w:val="24"/>
          <w:szCs w:val="24"/>
        </w:rPr>
        <w:t xml:space="preserve">The Board </w:t>
      </w:r>
      <w:r w:rsidR="00332C80">
        <w:rPr>
          <w:bCs/>
          <w:sz w:val="24"/>
          <w:szCs w:val="24"/>
        </w:rPr>
        <w:t>had no closing remarks and adjourned the Board meeting.</w:t>
      </w:r>
    </w:p>
    <w:p w14:paraId="666F95CB" w14:textId="63A93A66" w:rsidR="004F60C1" w:rsidRPr="00E7055F" w:rsidRDefault="004F60C1" w:rsidP="000916B2">
      <w:pPr>
        <w:jc w:val="both"/>
        <w:rPr>
          <w:bCs/>
          <w:sz w:val="24"/>
          <w:szCs w:val="24"/>
        </w:rPr>
      </w:pPr>
      <w:r w:rsidRPr="00E7055F">
        <w:rPr>
          <w:bCs/>
          <w:sz w:val="24"/>
          <w:szCs w:val="24"/>
        </w:rPr>
        <w:t xml:space="preserve">Motion was made by </w:t>
      </w:r>
      <w:r w:rsidR="00E7055F">
        <w:rPr>
          <w:bCs/>
          <w:sz w:val="24"/>
          <w:szCs w:val="24"/>
        </w:rPr>
        <w:t>Shannon Foxx-Day and S</w:t>
      </w:r>
      <w:r w:rsidRPr="00E7055F">
        <w:rPr>
          <w:bCs/>
          <w:sz w:val="24"/>
          <w:szCs w:val="24"/>
        </w:rPr>
        <w:t xml:space="preserve">econded by </w:t>
      </w:r>
      <w:r w:rsidR="00E7055F">
        <w:rPr>
          <w:bCs/>
          <w:sz w:val="24"/>
          <w:szCs w:val="24"/>
        </w:rPr>
        <w:t xml:space="preserve">Mike Starry </w:t>
      </w:r>
      <w:r w:rsidR="00B8153B">
        <w:rPr>
          <w:bCs/>
          <w:sz w:val="24"/>
          <w:szCs w:val="24"/>
        </w:rPr>
        <w:t>to Adjourn Meeting</w:t>
      </w:r>
    </w:p>
    <w:p w14:paraId="5646126F" w14:textId="77777777" w:rsidR="006F373E" w:rsidRDefault="006F373E" w:rsidP="007B57D8">
      <w:pPr>
        <w:jc w:val="center"/>
        <w:rPr>
          <w:b/>
          <w:sz w:val="24"/>
          <w:szCs w:val="24"/>
        </w:rPr>
      </w:pPr>
    </w:p>
    <w:p w14:paraId="7200CE38" w14:textId="5052ECCB" w:rsidR="007B57D8" w:rsidRPr="000916B2" w:rsidRDefault="007B57D8" w:rsidP="007B57D8">
      <w:pPr>
        <w:jc w:val="center"/>
        <w:rPr>
          <w:b/>
          <w:sz w:val="24"/>
          <w:szCs w:val="24"/>
        </w:rPr>
      </w:pPr>
      <w:r w:rsidRPr="000916B2">
        <w:rPr>
          <w:b/>
          <w:sz w:val="24"/>
          <w:szCs w:val="24"/>
        </w:rPr>
        <w:t>Approved Board of Directors Meeting Minutes</w:t>
      </w:r>
    </w:p>
    <w:p w14:paraId="420BF0F0" w14:textId="77777777" w:rsidR="007B57D8" w:rsidRDefault="007B57D8" w:rsidP="007B57D8">
      <w:pPr>
        <w:jc w:val="center"/>
        <w:rPr>
          <w:bCs/>
          <w:sz w:val="24"/>
          <w:szCs w:val="24"/>
        </w:rPr>
      </w:pPr>
    </w:p>
    <w:p w14:paraId="5087B4CB" w14:textId="3581EE04" w:rsidR="00260885" w:rsidRPr="00B8153B" w:rsidRDefault="00260885" w:rsidP="00B8153B">
      <w:pPr>
        <w:rPr>
          <w:bCs/>
          <w:sz w:val="24"/>
          <w:szCs w:val="24"/>
        </w:rPr>
      </w:pPr>
      <w:r w:rsidRPr="00B8153B">
        <w:rPr>
          <w:bCs/>
          <w:sz w:val="24"/>
          <w:szCs w:val="24"/>
        </w:rPr>
        <w:t>Signature of Secretary: __________________</w:t>
      </w:r>
      <w:r w:rsidR="007B57D8">
        <w:rPr>
          <w:bCs/>
          <w:sz w:val="24"/>
          <w:szCs w:val="24"/>
        </w:rPr>
        <w:t>____</w:t>
      </w:r>
      <w:r w:rsidRPr="00B8153B">
        <w:rPr>
          <w:bCs/>
          <w:sz w:val="24"/>
          <w:szCs w:val="24"/>
        </w:rPr>
        <w:t>__ Date</w:t>
      </w:r>
      <w:r w:rsidR="00B8153B">
        <w:rPr>
          <w:bCs/>
          <w:sz w:val="24"/>
          <w:szCs w:val="24"/>
        </w:rPr>
        <w:t xml:space="preserve">: </w:t>
      </w:r>
      <w:r w:rsidR="007B57D8" w:rsidRPr="00B8153B">
        <w:rPr>
          <w:bCs/>
          <w:sz w:val="24"/>
          <w:szCs w:val="24"/>
        </w:rPr>
        <w:t>____________________</w:t>
      </w:r>
    </w:p>
    <w:p w14:paraId="012FA8EA" w14:textId="77777777" w:rsidR="00A74271" w:rsidRPr="00B8153B" w:rsidRDefault="00A74271" w:rsidP="00B8153B">
      <w:pPr>
        <w:rPr>
          <w:bCs/>
          <w:sz w:val="24"/>
          <w:szCs w:val="24"/>
        </w:rPr>
      </w:pPr>
    </w:p>
    <w:p w14:paraId="08E4B8A3" w14:textId="40FF5A6D" w:rsidR="008C733A" w:rsidRPr="00B8153B" w:rsidRDefault="007B57D8" w:rsidP="00B8153B">
      <w:pPr>
        <w:rPr>
          <w:sz w:val="28"/>
          <w:szCs w:val="28"/>
        </w:rPr>
      </w:pPr>
      <w:r>
        <w:rPr>
          <w:bCs/>
          <w:sz w:val="24"/>
          <w:szCs w:val="24"/>
        </w:rPr>
        <w:t xml:space="preserve">Signature of President: </w:t>
      </w:r>
      <w:r w:rsidR="008C733A" w:rsidRPr="00B8153B">
        <w:rPr>
          <w:bCs/>
          <w:sz w:val="24"/>
          <w:szCs w:val="24"/>
        </w:rPr>
        <w:t>_____________________</w:t>
      </w:r>
      <w:r>
        <w:rPr>
          <w:bCs/>
          <w:sz w:val="24"/>
          <w:szCs w:val="24"/>
        </w:rPr>
        <w:t>__</w:t>
      </w:r>
      <w:r w:rsidR="008C733A" w:rsidRPr="00B8153B">
        <w:rPr>
          <w:bCs/>
          <w:sz w:val="24"/>
          <w:szCs w:val="24"/>
        </w:rPr>
        <w:t>_</w:t>
      </w:r>
      <w:r>
        <w:rPr>
          <w:bCs/>
          <w:sz w:val="24"/>
          <w:szCs w:val="24"/>
        </w:rPr>
        <w:t xml:space="preserve"> </w:t>
      </w:r>
      <w:r w:rsidRPr="00B8153B">
        <w:rPr>
          <w:bCs/>
          <w:sz w:val="24"/>
          <w:szCs w:val="24"/>
        </w:rPr>
        <w:t>Date</w:t>
      </w:r>
      <w:r>
        <w:rPr>
          <w:bCs/>
          <w:sz w:val="24"/>
          <w:szCs w:val="24"/>
        </w:rPr>
        <w:t xml:space="preserve">: </w:t>
      </w:r>
      <w:r w:rsidRPr="00B8153B">
        <w:rPr>
          <w:bCs/>
          <w:sz w:val="24"/>
          <w:szCs w:val="24"/>
        </w:rPr>
        <w:t>____________________</w:t>
      </w:r>
      <w:r w:rsidR="00084D08" w:rsidRPr="00B8153B">
        <w:rPr>
          <w:bCs/>
          <w:sz w:val="24"/>
          <w:szCs w:val="24"/>
        </w:rPr>
        <w:t xml:space="preserve">      </w:t>
      </w:r>
      <w:r w:rsidR="00084D08" w:rsidRPr="00B8153B">
        <w:rPr>
          <w:bCs/>
          <w:sz w:val="24"/>
          <w:szCs w:val="24"/>
        </w:rPr>
        <w:tab/>
      </w:r>
    </w:p>
    <w:sectPr w:rsidR="008C733A" w:rsidRPr="00B815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CB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3D24DD4"/>
    <w:multiLevelType w:val="hybridMultilevel"/>
    <w:tmpl w:val="9CB2D134"/>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71E3C3A"/>
    <w:multiLevelType w:val="hybridMultilevel"/>
    <w:tmpl w:val="24B0EF44"/>
    <w:lvl w:ilvl="0" w:tplc="04090017">
      <w:start w:val="1"/>
      <w:numFmt w:val="lowerLetter"/>
      <w:lvlText w:val="%1)"/>
      <w:lvlJc w:val="left"/>
      <w:pPr>
        <w:ind w:left="1080" w:hanging="360"/>
      </w:pPr>
    </w:lvl>
    <w:lvl w:ilvl="1" w:tplc="B89CCC0A">
      <w:start w:val="1"/>
      <w:numFmt w:val="lowerRoman"/>
      <w:lvlText w:val="%2."/>
      <w:lvlJc w:val="left"/>
      <w:pPr>
        <w:ind w:left="1800" w:hanging="360"/>
      </w:pPr>
      <w:rPr>
        <w:rFonts w:asciiTheme="minorHAnsi" w:eastAsiaTheme="minorHAnsi" w:hAnsiTheme="minorHAnsi" w:cstheme="minorBidi" w:hint="default"/>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524D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0C73EF"/>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730943"/>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8F506F"/>
    <w:multiLevelType w:val="hybridMultilevel"/>
    <w:tmpl w:val="176E2AF2"/>
    <w:lvl w:ilvl="0" w:tplc="9C3E80A0">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start w:val="1"/>
      <w:numFmt w:val="lowerRoman"/>
      <w:lvlText w:val="%3."/>
      <w:lvlJc w:val="right"/>
      <w:pPr>
        <w:ind w:left="1800" w:hanging="180"/>
      </w:pPr>
    </w:lvl>
    <w:lvl w:ilvl="3" w:tplc="0409000F">
      <w:start w:val="1"/>
      <w:numFmt w:val="decimal"/>
      <w:lvlText w:val="%4."/>
      <w:lvlJc w:val="left"/>
      <w:pPr>
        <w:ind w:left="2592" w:hanging="360"/>
      </w:pPr>
    </w:lvl>
    <w:lvl w:ilvl="4" w:tplc="04090019">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28AB7298"/>
    <w:multiLevelType w:val="hybridMultilevel"/>
    <w:tmpl w:val="FF7AB816"/>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283487"/>
    <w:multiLevelType w:val="hybridMultilevel"/>
    <w:tmpl w:val="D54AF016"/>
    <w:lvl w:ilvl="0" w:tplc="FFFFFFFF">
      <w:start w:val="1"/>
      <w:numFmt w:val="lowerRoman"/>
      <w:lvlText w:val="%1."/>
      <w:lvlJc w:val="left"/>
      <w:pPr>
        <w:ind w:left="180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EA80CFD"/>
    <w:multiLevelType w:val="hybridMultilevel"/>
    <w:tmpl w:val="FC061446"/>
    <w:lvl w:ilvl="0" w:tplc="8B92F19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F119C5"/>
    <w:multiLevelType w:val="hybridMultilevel"/>
    <w:tmpl w:val="E182E9A8"/>
    <w:lvl w:ilvl="0" w:tplc="17100E9C">
      <w:start w:val="2"/>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3983241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E37152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432933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4FA6D32"/>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6404F39"/>
    <w:multiLevelType w:val="hybridMultilevel"/>
    <w:tmpl w:val="DBD4EBB4"/>
    <w:lvl w:ilvl="0" w:tplc="CE60E160">
      <w:start w:val="2"/>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485E0111"/>
    <w:multiLevelType w:val="hybridMultilevel"/>
    <w:tmpl w:val="14F2C464"/>
    <w:lvl w:ilvl="0" w:tplc="9BBAD0D4">
      <w:start w:val="9"/>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F469C7"/>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F6D34EF"/>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B057BD4"/>
    <w:multiLevelType w:val="hybridMultilevel"/>
    <w:tmpl w:val="9CB2D134"/>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C6F1E88"/>
    <w:multiLevelType w:val="hybridMultilevel"/>
    <w:tmpl w:val="0D7456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BD773E"/>
    <w:multiLevelType w:val="hybridMultilevel"/>
    <w:tmpl w:val="FE164E5C"/>
    <w:lvl w:ilvl="0" w:tplc="8B92F190">
      <w:start w:val="1"/>
      <w:numFmt w:val="decimal"/>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2F7864"/>
    <w:multiLevelType w:val="hybridMultilevel"/>
    <w:tmpl w:val="9CB2D13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A171B65"/>
    <w:multiLevelType w:val="hybridMultilevel"/>
    <w:tmpl w:val="52120E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1279A"/>
    <w:multiLevelType w:val="hybridMultilevel"/>
    <w:tmpl w:val="D54AF016"/>
    <w:lvl w:ilvl="0" w:tplc="C47A0FB4">
      <w:start w:val="1"/>
      <w:numFmt w:val="lowerRoman"/>
      <w:lvlText w:val="%1."/>
      <w:lvlJc w:val="left"/>
      <w:pPr>
        <w:ind w:left="180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4A2ACD"/>
    <w:multiLevelType w:val="hybridMultilevel"/>
    <w:tmpl w:val="7ECE1012"/>
    <w:lvl w:ilvl="0" w:tplc="C47A0FB4">
      <w:start w:val="1"/>
      <w:numFmt w:val="lowerRoman"/>
      <w:lvlText w:val="%1."/>
      <w:lvlJc w:val="left"/>
      <w:pPr>
        <w:ind w:left="1080" w:hanging="360"/>
      </w:pPr>
      <w:rPr>
        <w:rFonts w:asciiTheme="minorHAnsi" w:eastAsia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069306">
    <w:abstractNumId w:val="21"/>
  </w:num>
  <w:num w:numId="2" w16cid:durableId="360128287">
    <w:abstractNumId w:val="6"/>
  </w:num>
  <w:num w:numId="3" w16cid:durableId="909115777">
    <w:abstractNumId w:val="15"/>
  </w:num>
  <w:num w:numId="4" w16cid:durableId="617762894">
    <w:abstractNumId w:val="10"/>
  </w:num>
  <w:num w:numId="5" w16cid:durableId="145706327">
    <w:abstractNumId w:val="16"/>
  </w:num>
  <w:num w:numId="6" w16cid:durableId="458232395">
    <w:abstractNumId w:val="25"/>
  </w:num>
  <w:num w:numId="7" w16cid:durableId="1008486774">
    <w:abstractNumId w:val="20"/>
  </w:num>
  <w:num w:numId="8" w16cid:durableId="396437694">
    <w:abstractNumId w:val="9"/>
  </w:num>
  <w:num w:numId="9" w16cid:durableId="1082213671">
    <w:abstractNumId w:val="7"/>
  </w:num>
  <w:num w:numId="10" w16cid:durableId="52166882">
    <w:abstractNumId w:val="2"/>
  </w:num>
  <w:num w:numId="11" w16cid:durableId="957876235">
    <w:abstractNumId w:val="19"/>
  </w:num>
  <w:num w:numId="12" w16cid:durableId="222182579">
    <w:abstractNumId w:val="1"/>
  </w:num>
  <w:num w:numId="13" w16cid:durableId="1539587814">
    <w:abstractNumId w:val="14"/>
  </w:num>
  <w:num w:numId="14" w16cid:durableId="1317955708">
    <w:abstractNumId w:val="13"/>
  </w:num>
  <w:num w:numId="15" w16cid:durableId="656081348">
    <w:abstractNumId w:val="23"/>
  </w:num>
  <w:num w:numId="16" w16cid:durableId="2079395157">
    <w:abstractNumId w:val="9"/>
    <w:lvlOverride w:ilvl="0">
      <w:lvl w:ilvl="0" w:tplc="8B92F190">
        <w:start w:val="1"/>
        <w:numFmt w:val="decimal"/>
        <w:lvlText w:val="%1."/>
        <w:lvlJc w:val="left"/>
        <w:pPr>
          <w:ind w:left="720" w:hanging="72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16cid:durableId="163782967">
    <w:abstractNumId w:val="24"/>
  </w:num>
  <w:num w:numId="18" w16cid:durableId="1921980646">
    <w:abstractNumId w:val="5"/>
  </w:num>
  <w:num w:numId="19" w16cid:durableId="1445348647">
    <w:abstractNumId w:val="22"/>
  </w:num>
  <w:num w:numId="20" w16cid:durableId="1879127929">
    <w:abstractNumId w:val="4"/>
  </w:num>
  <w:num w:numId="21" w16cid:durableId="1477182344">
    <w:abstractNumId w:val="17"/>
  </w:num>
  <w:num w:numId="22" w16cid:durableId="1659655077">
    <w:abstractNumId w:val="8"/>
  </w:num>
  <w:num w:numId="23" w16cid:durableId="1242718420">
    <w:abstractNumId w:val="12"/>
  </w:num>
  <w:num w:numId="24" w16cid:durableId="1121144190">
    <w:abstractNumId w:val="0"/>
  </w:num>
  <w:num w:numId="25" w16cid:durableId="1885018109">
    <w:abstractNumId w:val="18"/>
  </w:num>
  <w:num w:numId="26" w16cid:durableId="1449158508">
    <w:abstractNumId w:val="11"/>
  </w:num>
  <w:num w:numId="27" w16cid:durableId="983237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NzewMDGxMLYwMzBX0lEKTi0uzszPAykwNKoFAMMP03wtAAAA"/>
  </w:docVars>
  <w:rsids>
    <w:rsidRoot w:val="009D3F79"/>
    <w:rsid w:val="00000B5D"/>
    <w:rsid w:val="00003386"/>
    <w:rsid w:val="00003FF6"/>
    <w:rsid w:val="00004BD7"/>
    <w:rsid w:val="0000762F"/>
    <w:rsid w:val="00011D59"/>
    <w:rsid w:val="00013968"/>
    <w:rsid w:val="00015D24"/>
    <w:rsid w:val="00017BEE"/>
    <w:rsid w:val="00017CA4"/>
    <w:rsid w:val="000205B8"/>
    <w:rsid w:val="00020980"/>
    <w:rsid w:val="00020CE0"/>
    <w:rsid w:val="00020D00"/>
    <w:rsid w:val="00021780"/>
    <w:rsid w:val="00023444"/>
    <w:rsid w:val="0002593F"/>
    <w:rsid w:val="00025D3C"/>
    <w:rsid w:val="0003034D"/>
    <w:rsid w:val="00030E83"/>
    <w:rsid w:val="000311AC"/>
    <w:rsid w:val="00032492"/>
    <w:rsid w:val="0003731C"/>
    <w:rsid w:val="00037BA9"/>
    <w:rsid w:val="00043B51"/>
    <w:rsid w:val="00046746"/>
    <w:rsid w:val="000474E4"/>
    <w:rsid w:val="000539A9"/>
    <w:rsid w:val="000543E1"/>
    <w:rsid w:val="0005619E"/>
    <w:rsid w:val="00062CF6"/>
    <w:rsid w:val="000636E0"/>
    <w:rsid w:val="0006671B"/>
    <w:rsid w:val="0007027D"/>
    <w:rsid w:val="0007048E"/>
    <w:rsid w:val="00070A3D"/>
    <w:rsid w:val="00072812"/>
    <w:rsid w:val="00074EDD"/>
    <w:rsid w:val="00076D91"/>
    <w:rsid w:val="00080D69"/>
    <w:rsid w:val="000817C1"/>
    <w:rsid w:val="000842DE"/>
    <w:rsid w:val="00084D08"/>
    <w:rsid w:val="00085660"/>
    <w:rsid w:val="00086D32"/>
    <w:rsid w:val="00086FB0"/>
    <w:rsid w:val="00091332"/>
    <w:rsid w:val="000916B2"/>
    <w:rsid w:val="0009192A"/>
    <w:rsid w:val="00092545"/>
    <w:rsid w:val="00094819"/>
    <w:rsid w:val="000957E5"/>
    <w:rsid w:val="00096050"/>
    <w:rsid w:val="000A09A1"/>
    <w:rsid w:val="000A0A29"/>
    <w:rsid w:val="000A109B"/>
    <w:rsid w:val="000A672A"/>
    <w:rsid w:val="000A7532"/>
    <w:rsid w:val="000B06B3"/>
    <w:rsid w:val="000B1627"/>
    <w:rsid w:val="000B258C"/>
    <w:rsid w:val="000B4634"/>
    <w:rsid w:val="000B480B"/>
    <w:rsid w:val="000C130E"/>
    <w:rsid w:val="000C252B"/>
    <w:rsid w:val="000C36CA"/>
    <w:rsid w:val="000C40BA"/>
    <w:rsid w:val="000C468C"/>
    <w:rsid w:val="000C63F4"/>
    <w:rsid w:val="000C77F5"/>
    <w:rsid w:val="000C7AC4"/>
    <w:rsid w:val="000D0C9E"/>
    <w:rsid w:val="000D2173"/>
    <w:rsid w:val="000D4E86"/>
    <w:rsid w:val="000D6BFE"/>
    <w:rsid w:val="000D7595"/>
    <w:rsid w:val="000E14C9"/>
    <w:rsid w:val="000E2A9C"/>
    <w:rsid w:val="000E36B9"/>
    <w:rsid w:val="000E612A"/>
    <w:rsid w:val="000F345C"/>
    <w:rsid w:val="000F53D4"/>
    <w:rsid w:val="000F6A20"/>
    <w:rsid w:val="001005AE"/>
    <w:rsid w:val="00101A00"/>
    <w:rsid w:val="00103449"/>
    <w:rsid w:val="00106140"/>
    <w:rsid w:val="00107ABB"/>
    <w:rsid w:val="00107ACD"/>
    <w:rsid w:val="00111D96"/>
    <w:rsid w:val="001123F9"/>
    <w:rsid w:val="00114154"/>
    <w:rsid w:val="00114F55"/>
    <w:rsid w:val="001156F1"/>
    <w:rsid w:val="00115920"/>
    <w:rsid w:val="0011606A"/>
    <w:rsid w:val="00117AE5"/>
    <w:rsid w:val="00120008"/>
    <w:rsid w:val="00121110"/>
    <w:rsid w:val="0012196A"/>
    <w:rsid w:val="00122A6D"/>
    <w:rsid w:val="001248A1"/>
    <w:rsid w:val="001269BE"/>
    <w:rsid w:val="00126A69"/>
    <w:rsid w:val="0012790E"/>
    <w:rsid w:val="00135C53"/>
    <w:rsid w:val="001362D3"/>
    <w:rsid w:val="001412DD"/>
    <w:rsid w:val="0014169E"/>
    <w:rsid w:val="00141AED"/>
    <w:rsid w:val="00141D96"/>
    <w:rsid w:val="00142F86"/>
    <w:rsid w:val="00143141"/>
    <w:rsid w:val="001443BA"/>
    <w:rsid w:val="00147AE7"/>
    <w:rsid w:val="00151341"/>
    <w:rsid w:val="00155692"/>
    <w:rsid w:val="00155B58"/>
    <w:rsid w:val="00161553"/>
    <w:rsid w:val="00164194"/>
    <w:rsid w:val="0016514D"/>
    <w:rsid w:val="00165747"/>
    <w:rsid w:val="00167145"/>
    <w:rsid w:val="001702AD"/>
    <w:rsid w:val="00172ADD"/>
    <w:rsid w:val="001732E3"/>
    <w:rsid w:val="001760E8"/>
    <w:rsid w:val="001765EF"/>
    <w:rsid w:val="001800DC"/>
    <w:rsid w:val="00182F95"/>
    <w:rsid w:val="00191104"/>
    <w:rsid w:val="001920C9"/>
    <w:rsid w:val="00194B4D"/>
    <w:rsid w:val="00197456"/>
    <w:rsid w:val="001A12F2"/>
    <w:rsid w:val="001A2046"/>
    <w:rsid w:val="001A4185"/>
    <w:rsid w:val="001A760E"/>
    <w:rsid w:val="001B09AC"/>
    <w:rsid w:val="001B3A72"/>
    <w:rsid w:val="001B4A56"/>
    <w:rsid w:val="001B6A0F"/>
    <w:rsid w:val="001B78B0"/>
    <w:rsid w:val="001C0081"/>
    <w:rsid w:val="001C012A"/>
    <w:rsid w:val="001C1AA8"/>
    <w:rsid w:val="001C291C"/>
    <w:rsid w:val="001C52B3"/>
    <w:rsid w:val="001D1320"/>
    <w:rsid w:val="001D3707"/>
    <w:rsid w:val="001D5727"/>
    <w:rsid w:val="001D68E5"/>
    <w:rsid w:val="001D76C0"/>
    <w:rsid w:val="001E07BC"/>
    <w:rsid w:val="001E21F3"/>
    <w:rsid w:val="001E22D7"/>
    <w:rsid w:val="001E2AD4"/>
    <w:rsid w:val="001E4CBD"/>
    <w:rsid w:val="001E5196"/>
    <w:rsid w:val="001E6F76"/>
    <w:rsid w:val="001F026D"/>
    <w:rsid w:val="001F0EF1"/>
    <w:rsid w:val="001F1516"/>
    <w:rsid w:val="001F1BC2"/>
    <w:rsid w:val="001F3B68"/>
    <w:rsid w:val="001F45F7"/>
    <w:rsid w:val="001F5839"/>
    <w:rsid w:val="001F726F"/>
    <w:rsid w:val="001F7D00"/>
    <w:rsid w:val="001F7EF0"/>
    <w:rsid w:val="00200D6C"/>
    <w:rsid w:val="0020147E"/>
    <w:rsid w:val="00201DD0"/>
    <w:rsid w:val="00204FD9"/>
    <w:rsid w:val="002054F1"/>
    <w:rsid w:val="002072EB"/>
    <w:rsid w:val="00210892"/>
    <w:rsid w:val="002108F6"/>
    <w:rsid w:val="002122AE"/>
    <w:rsid w:val="00215113"/>
    <w:rsid w:val="00215E00"/>
    <w:rsid w:val="00215F7D"/>
    <w:rsid w:val="00216BB2"/>
    <w:rsid w:val="00220483"/>
    <w:rsid w:val="0022198D"/>
    <w:rsid w:val="00222DF9"/>
    <w:rsid w:val="00223353"/>
    <w:rsid w:val="00231552"/>
    <w:rsid w:val="00233AA8"/>
    <w:rsid w:val="00234160"/>
    <w:rsid w:val="0023664C"/>
    <w:rsid w:val="00240910"/>
    <w:rsid w:val="002433CC"/>
    <w:rsid w:val="0024661A"/>
    <w:rsid w:val="00246E9A"/>
    <w:rsid w:val="00251959"/>
    <w:rsid w:val="002544FE"/>
    <w:rsid w:val="00260885"/>
    <w:rsid w:val="00263B10"/>
    <w:rsid w:val="00272CD9"/>
    <w:rsid w:val="00274F37"/>
    <w:rsid w:val="002776BA"/>
    <w:rsid w:val="002776CC"/>
    <w:rsid w:val="002802A7"/>
    <w:rsid w:val="00283CA6"/>
    <w:rsid w:val="0028449A"/>
    <w:rsid w:val="002867E1"/>
    <w:rsid w:val="00286F8F"/>
    <w:rsid w:val="00294806"/>
    <w:rsid w:val="00294B0C"/>
    <w:rsid w:val="00295356"/>
    <w:rsid w:val="00295DC3"/>
    <w:rsid w:val="002A15E9"/>
    <w:rsid w:val="002A4D9D"/>
    <w:rsid w:val="002A5641"/>
    <w:rsid w:val="002B3DAF"/>
    <w:rsid w:val="002B6DE4"/>
    <w:rsid w:val="002C09F0"/>
    <w:rsid w:val="002C1960"/>
    <w:rsid w:val="002C4181"/>
    <w:rsid w:val="002C6AF5"/>
    <w:rsid w:val="002C7E80"/>
    <w:rsid w:val="002D1550"/>
    <w:rsid w:val="002D4FF9"/>
    <w:rsid w:val="002D5238"/>
    <w:rsid w:val="002E0BC1"/>
    <w:rsid w:val="002E49E1"/>
    <w:rsid w:val="002F32F3"/>
    <w:rsid w:val="002F3F19"/>
    <w:rsid w:val="002F6D0F"/>
    <w:rsid w:val="002F7B91"/>
    <w:rsid w:val="003036CF"/>
    <w:rsid w:val="00303D7F"/>
    <w:rsid w:val="00303F61"/>
    <w:rsid w:val="00305AF5"/>
    <w:rsid w:val="00305D51"/>
    <w:rsid w:val="00310254"/>
    <w:rsid w:val="003151AC"/>
    <w:rsid w:val="00317925"/>
    <w:rsid w:val="00317961"/>
    <w:rsid w:val="00322953"/>
    <w:rsid w:val="00324BF6"/>
    <w:rsid w:val="003255CB"/>
    <w:rsid w:val="00325E21"/>
    <w:rsid w:val="0033001D"/>
    <w:rsid w:val="00330234"/>
    <w:rsid w:val="0033046B"/>
    <w:rsid w:val="00332C1F"/>
    <w:rsid w:val="00332C80"/>
    <w:rsid w:val="0034027B"/>
    <w:rsid w:val="00342652"/>
    <w:rsid w:val="003433D7"/>
    <w:rsid w:val="00344265"/>
    <w:rsid w:val="003455CE"/>
    <w:rsid w:val="00346C6E"/>
    <w:rsid w:val="00352249"/>
    <w:rsid w:val="0035498B"/>
    <w:rsid w:val="00356646"/>
    <w:rsid w:val="0035698F"/>
    <w:rsid w:val="003610E8"/>
    <w:rsid w:val="00364960"/>
    <w:rsid w:val="00370957"/>
    <w:rsid w:val="003753A5"/>
    <w:rsid w:val="0037575D"/>
    <w:rsid w:val="00375C45"/>
    <w:rsid w:val="00376985"/>
    <w:rsid w:val="00380F0E"/>
    <w:rsid w:val="00381178"/>
    <w:rsid w:val="003834F0"/>
    <w:rsid w:val="003844CA"/>
    <w:rsid w:val="00385A84"/>
    <w:rsid w:val="00386EDE"/>
    <w:rsid w:val="00392600"/>
    <w:rsid w:val="00393CF3"/>
    <w:rsid w:val="00394774"/>
    <w:rsid w:val="00394F30"/>
    <w:rsid w:val="003950B6"/>
    <w:rsid w:val="0039550E"/>
    <w:rsid w:val="00395E46"/>
    <w:rsid w:val="003966D5"/>
    <w:rsid w:val="003A0216"/>
    <w:rsid w:val="003A6934"/>
    <w:rsid w:val="003C3232"/>
    <w:rsid w:val="003C5E37"/>
    <w:rsid w:val="003D26B4"/>
    <w:rsid w:val="003D359A"/>
    <w:rsid w:val="003D3FFF"/>
    <w:rsid w:val="003D665C"/>
    <w:rsid w:val="003E0152"/>
    <w:rsid w:val="003E2AAA"/>
    <w:rsid w:val="003E5DCA"/>
    <w:rsid w:val="003E6B1B"/>
    <w:rsid w:val="003E769F"/>
    <w:rsid w:val="003F02CF"/>
    <w:rsid w:val="003F08E8"/>
    <w:rsid w:val="003F1782"/>
    <w:rsid w:val="003F22B1"/>
    <w:rsid w:val="003F4F4E"/>
    <w:rsid w:val="003F6DD5"/>
    <w:rsid w:val="004119E9"/>
    <w:rsid w:val="00423AF7"/>
    <w:rsid w:val="00425659"/>
    <w:rsid w:val="00425A14"/>
    <w:rsid w:val="00427CF1"/>
    <w:rsid w:val="00430429"/>
    <w:rsid w:val="00431DEA"/>
    <w:rsid w:val="0043487A"/>
    <w:rsid w:val="00442597"/>
    <w:rsid w:val="00443BFB"/>
    <w:rsid w:val="0045087D"/>
    <w:rsid w:val="00456C7A"/>
    <w:rsid w:val="00460863"/>
    <w:rsid w:val="004616D9"/>
    <w:rsid w:val="00464B89"/>
    <w:rsid w:val="00464F48"/>
    <w:rsid w:val="00467BDA"/>
    <w:rsid w:val="00470100"/>
    <w:rsid w:val="004730CE"/>
    <w:rsid w:val="004732B9"/>
    <w:rsid w:val="00474C4E"/>
    <w:rsid w:val="0047712E"/>
    <w:rsid w:val="0047742C"/>
    <w:rsid w:val="00477DA0"/>
    <w:rsid w:val="00480239"/>
    <w:rsid w:val="00480349"/>
    <w:rsid w:val="004828B4"/>
    <w:rsid w:val="0048545A"/>
    <w:rsid w:val="00485995"/>
    <w:rsid w:val="00487833"/>
    <w:rsid w:val="004905FF"/>
    <w:rsid w:val="0049080E"/>
    <w:rsid w:val="00490E6D"/>
    <w:rsid w:val="00495735"/>
    <w:rsid w:val="004A6B4C"/>
    <w:rsid w:val="004B5C83"/>
    <w:rsid w:val="004B6465"/>
    <w:rsid w:val="004B6E1A"/>
    <w:rsid w:val="004B7681"/>
    <w:rsid w:val="004B7752"/>
    <w:rsid w:val="004C3C6F"/>
    <w:rsid w:val="004C3CF7"/>
    <w:rsid w:val="004C4A51"/>
    <w:rsid w:val="004C57DA"/>
    <w:rsid w:val="004C6BA4"/>
    <w:rsid w:val="004C6CD9"/>
    <w:rsid w:val="004D0239"/>
    <w:rsid w:val="004D276A"/>
    <w:rsid w:val="004D393E"/>
    <w:rsid w:val="004D5562"/>
    <w:rsid w:val="004D758F"/>
    <w:rsid w:val="004D7C50"/>
    <w:rsid w:val="004E1FC2"/>
    <w:rsid w:val="004F0ED4"/>
    <w:rsid w:val="004F126D"/>
    <w:rsid w:val="004F209B"/>
    <w:rsid w:val="004F5E89"/>
    <w:rsid w:val="004F5ECA"/>
    <w:rsid w:val="004F60C1"/>
    <w:rsid w:val="00500413"/>
    <w:rsid w:val="00501400"/>
    <w:rsid w:val="0050176E"/>
    <w:rsid w:val="00502DFC"/>
    <w:rsid w:val="00505882"/>
    <w:rsid w:val="0050650C"/>
    <w:rsid w:val="00506F26"/>
    <w:rsid w:val="005105CF"/>
    <w:rsid w:val="00510FA3"/>
    <w:rsid w:val="00513B6E"/>
    <w:rsid w:val="005145D6"/>
    <w:rsid w:val="00514A7A"/>
    <w:rsid w:val="0051697F"/>
    <w:rsid w:val="00517B15"/>
    <w:rsid w:val="00517FEC"/>
    <w:rsid w:val="00520639"/>
    <w:rsid w:val="00520FA0"/>
    <w:rsid w:val="00521A99"/>
    <w:rsid w:val="0052295F"/>
    <w:rsid w:val="005313D6"/>
    <w:rsid w:val="005321F0"/>
    <w:rsid w:val="00541089"/>
    <w:rsid w:val="005430CA"/>
    <w:rsid w:val="00543469"/>
    <w:rsid w:val="00546D5F"/>
    <w:rsid w:val="00547DFC"/>
    <w:rsid w:val="00547F87"/>
    <w:rsid w:val="005521F7"/>
    <w:rsid w:val="00553E32"/>
    <w:rsid w:val="00554F0D"/>
    <w:rsid w:val="005615A2"/>
    <w:rsid w:val="00561852"/>
    <w:rsid w:val="00562041"/>
    <w:rsid w:val="00562577"/>
    <w:rsid w:val="00562DA6"/>
    <w:rsid w:val="00566082"/>
    <w:rsid w:val="00570693"/>
    <w:rsid w:val="00570AD3"/>
    <w:rsid w:val="005723C2"/>
    <w:rsid w:val="00577D6D"/>
    <w:rsid w:val="0058142E"/>
    <w:rsid w:val="00583688"/>
    <w:rsid w:val="0059207A"/>
    <w:rsid w:val="005927C5"/>
    <w:rsid w:val="00594E89"/>
    <w:rsid w:val="005954DD"/>
    <w:rsid w:val="0059555B"/>
    <w:rsid w:val="00595B51"/>
    <w:rsid w:val="00597F71"/>
    <w:rsid w:val="005A0B0E"/>
    <w:rsid w:val="005A1619"/>
    <w:rsid w:val="005A3161"/>
    <w:rsid w:val="005A7CF1"/>
    <w:rsid w:val="005A7EF5"/>
    <w:rsid w:val="005B29AC"/>
    <w:rsid w:val="005C0D04"/>
    <w:rsid w:val="005C1CB4"/>
    <w:rsid w:val="005C3554"/>
    <w:rsid w:val="005C3AD6"/>
    <w:rsid w:val="005C4E75"/>
    <w:rsid w:val="005C68B1"/>
    <w:rsid w:val="005C71B6"/>
    <w:rsid w:val="005D04D6"/>
    <w:rsid w:val="005D35DB"/>
    <w:rsid w:val="005D3BBC"/>
    <w:rsid w:val="005D4570"/>
    <w:rsid w:val="005D6A0F"/>
    <w:rsid w:val="005D6C7D"/>
    <w:rsid w:val="005E346D"/>
    <w:rsid w:val="005E3F43"/>
    <w:rsid w:val="005E40F3"/>
    <w:rsid w:val="005E4835"/>
    <w:rsid w:val="005E59E9"/>
    <w:rsid w:val="005E62EE"/>
    <w:rsid w:val="005E657E"/>
    <w:rsid w:val="005E6F96"/>
    <w:rsid w:val="005F0DCB"/>
    <w:rsid w:val="005F138E"/>
    <w:rsid w:val="005F3C88"/>
    <w:rsid w:val="005F472D"/>
    <w:rsid w:val="005F4ACB"/>
    <w:rsid w:val="005F78D3"/>
    <w:rsid w:val="006063D3"/>
    <w:rsid w:val="00606472"/>
    <w:rsid w:val="00606B03"/>
    <w:rsid w:val="00632274"/>
    <w:rsid w:val="00632756"/>
    <w:rsid w:val="006330ED"/>
    <w:rsid w:val="006346F9"/>
    <w:rsid w:val="00635FE7"/>
    <w:rsid w:val="00640371"/>
    <w:rsid w:val="0064069E"/>
    <w:rsid w:val="00644B89"/>
    <w:rsid w:val="0064787E"/>
    <w:rsid w:val="00650187"/>
    <w:rsid w:val="00651739"/>
    <w:rsid w:val="00654120"/>
    <w:rsid w:val="00655CC7"/>
    <w:rsid w:val="006648A4"/>
    <w:rsid w:val="006656EA"/>
    <w:rsid w:val="00671AE5"/>
    <w:rsid w:val="0067594B"/>
    <w:rsid w:val="00680743"/>
    <w:rsid w:val="00680747"/>
    <w:rsid w:val="006823CA"/>
    <w:rsid w:val="0068343C"/>
    <w:rsid w:val="00683E84"/>
    <w:rsid w:val="00686B37"/>
    <w:rsid w:val="00687D3C"/>
    <w:rsid w:val="00690809"/>
    <w:rsid w:val="00690FDF"/>
    <w:rsid w:val="00691B99"/>
    <w:rsid w:val="00692BC9"/>
    <w:rsid w:val="00692FE1"/>
    <w:rsid w:val="00695566"/>
    <w:rsid w:val="00696129"/>
    <w:rsid w:val="00696803"/>
    <w:rsid w:val="006A05F5"/>
    <w:rsid w:val="006A2ACE"/>
    <w:rsid w:val="006A2CE4"/>
    <w:rsid w:val="006A7188"/>
    <w:rsid w:val="006A7291"/>
    <w:rsid w:val="006A7576"/>
    <w:rsid w:val="006A7FF7"/>
    <w:rsid w:val="006B1FD8"/>
    <w:rsid w:val="006B28D2"/>
    <w:rsid w:val="006B3D7C"/>
    <w:rsid w:val="006B6CDE"/>
    <w:rsid w:val="006B7E42"/>
    <w:rsid w:val="006C2C39"/>
    <w:rsid w:val="006C36F3"/>
    <w:rsid w:val="006C4276"/>
    <w:rsid w:val="006C543F"/>
    <w:rsid w:val="006C7C08"/>
    <w:rsid w:val="006C7F57"/>
    <w:rsid w:val="006D0C04"/>
    <w:rsid w:val="006D0FED"/>
    <w:rsid w:val="006D394E"/>
    <w:rsid w:val="006D3F28"/>
    <w:rsid w:val="006D3F7B"/>
    <w:rsid w:val="006E08AC"/>
    <w:rsid w:val="006E2629"/>
    <w:rsid w:val="006E3C4A"/>
    <w:rsid w:val="006E60C2"/>
    <w:rsid w:val="006E723D"/>
    <w:rsid w:val="006F34F4"/>
    <w:rsid w:val="006F373E"/>
    <w:rsid w:val="006F38FD"/>
    <w:rsid w:val="006F61CD"/>
    <w:rsid w:val="006F6E49"/>
    <w:rsid w:val="00700902"/>
    <w:rsid w:val="00707964"/>
    <w:rsid w:val="00707AC2"/>
    <w:rsid w:val="007100E7"/>
    <w:rsid w:val="0071194F"/>
    <w:rsid w:val="00712B54"/>
    <w:rsid w:val="00715113"/>
    <w:rsid w:val="00715408"/>
    <w:rsid w:val="007176D3"/>
    <w:rsid w:val="00721CEA"/>
    <w:rsid w:val="00723C2A"/>
    <w:rsid w:val="00726BCD"/>
    <w:rsid w:val="00727CA8"/>
    <w:rsid w:val="007302AE"/>
    <w:rsid w:val="0073432C"/>
    <w:rsid w:val="007351C6"/>
    <w:rsid w:val="00737269"/>
    <w:rsid w:val="007424A5"/>
    <w:rsid w:val="007447F0"/>
    <w:rsid w:val="00744D29"/>
    <w:rsid w:val="00745E7D"/>
    <w:rsid w:val="00750429"/>
    <w:rsid w:val="00751CCC"/>
    <w:rsid w:val="00753582"/>
    <w:rsid w:val="00755D2A"/>
    <w:rsid w:val="00755D53"/>
    <w:rsid w:val="00760A77"/>
    <w:rsid w:val="00764C58"/>
    <w:rsid w:val="00773D99"/>
    <w:rsid w:val="00775196"/>
    <w:rsid w:val="00777187"/>
    <w:rsid w:val="00777FDD"/>
    <w:rsid w:val="007805D3"/>
    <w:rsid w:val="007807E0"/>
    <w:rsid w:val="00782C5E"/>
    <w:rsid w:val="007912C8"/>
    <w:rsid w:val="00791DFB"/>
    <w:rsid w:val="00795133"/>
    <w:rsid w:val="00796514"/>
    <w:rsid w:val="007A1489"/>
    <w:rsid w:val="007A46EB"/>
    <w:rsid w:val="007B06BB"/>
    <w:rsid w:val="007B08C0"/>
    <w:rsid w:val="007B57D8"/>
    <w:rsid w:val="007B6A44"/>
    <w:rsid w:val="007B7667"/>
    <w:rsid w:val="007C0965"/>
    <w:rsid w:val="007C203C"/>
    <w:rsid w:val="007C20E3"/>
    <w:rsid w:val="007C7555"/>
    <w:rsid w:val="007C7A5D"/>
    <w:rsid w:val="007D25BC"/>
    <w:rsid w:val="007D39BE"/>
    <w:rsid w:val="007E173C"/>
    <w:rsid w:val="007F31B8"/>
    <w:rsid w:val="007F7D3B"/>
    <w:rsid w:val="00801B74"/>
    <w:rsid w:val="00803F77"/>
    <w:rsid w:val="00810A02"/>
    <w:rsid w:val="00810F6F"/>
    <w:rsid w:val="0081386E"/>
    <w:rsid w:val="008146C5"/>
    <w:rsid w:val="0081608B"/>
    <w:rsid w:val="00816BD7"/>
    <w:rsid w:val="00817A4C"/>
    <w:rsid w:val="00824087"/>
    <w:rsid w:val="00825DB6"/>
    <w:rsid w:val="008264C1"/>
    <w:rsid w:val="008307DA"/>
    <w:rsid w:val="00833EEC"/>
    <w:rsid w:val="00843262"/>
    <w:rsid w:val="0084471E"/>
    <w:rsid w:val="00845EA3"/>
    <w:rsid w:val="00846C58"/>
    <w:rsid w:val="00846DB8"/>
    <w:rsid w:val="00853354"/>
    <w:rsid w:val="00853697"/>
    <w:rsid w:val="008605D5"/>
    <w:rsid w:val="00864A55"/>
    <w:rsid w:val="00865166"/>
    <w:rsid w:val="00865382"/>
    <w:rsid w:val="008677AF"/>
    <w:rsid w:val="008721FB"/>
    <w:rsid w:val="0087295F"/>
    <w:rsid w:val="00873BD8"/>
    <w:rsid w:val="008763F7"/>
    <w:rsid w:val="00876470"/>
    <w:rsid w:val="00876CA6"/>
    <w:rsid w:val="008831DA"/>
    <w:rsid w:val="0088672B"/>
    <w:rsid w:val="008924B4"/>
    <w:rsid w:val="00892BEE"/>
    <w:rsid w:val="008974E5"/>
    <w:rsid w:val="008978C4"/>
    <w:rsid w:val="008A0767"/>
    <w:rsid w:val="008A1B17"/>
    <w:rsid w:val="008A1EB3"/>
    <w:rsid w:val="008B1365"/>
    <w:rsid w:val="008B2D1B"/>
    <w:rsid w:val="008B453B"/>
    <w:rsid w:val="008B5EA4"/>
    <w:rsid w:val="008B6CC9"/>
    <w:rsid w:val="008B6F2C"/>
    <w:rsid w:val="008C0A1C"/>
    <w:rsid w:val="008C1AED"/>
    <w:rsid w:val="008C1FBC"/>
    <w:rsid w:val="008C3E7A"/>
    <w:rsid w:val="008C4F4F"/>
    <w:rsid w:val="008C6051"/>
    <w:rsid w:val="008C733A"/>
    <w:rsid w:val="008D0B6B"/>
    <w:rsid w:val="008D15E3"/>
    <w:rsid w:val="008D34EE"/>
    <w:rsid w:val="008D45C9"/>
    <w:rsid w:val="008D4FEB"/>
    <w:rsid w:val="008D6A3C"/>
    <w:rsid w:val="008D74AF"/>
    <w:rsid w:val="008E20AE"/>
    <w:rsid w:val="008E2BA1"/>
    <w:rsid w:val="008E4910"/>
    <w:rsid w:val="008F4588"/>
    <w:rsid w:val="008F52FA"/>
    <w:rsid w:val="008F5564"/>
    <w:rsid w:val="008F6DCE"/>
    <w:rsid w:val="008F72A3"/>
    <w:rsid w:val="00900396"/>
    <w:rsid w:val="00901998"/>
    <w:rsid w:val="009062EE"/>
    <w:rsid w:val="00906BC0"/>
    <w:rsid w:val="00907048"/>
    <w:rsid w:val="00907056"/>
    <w:rsid w:val="00916D8D"/>
    <w:rsid w:val="00921E17"/>
    <w:rsid w:val="00922D07"/>
    <w:rsid w:val="00933783"/>
    <w:rsid w:val="00942BE8"/>
    <w:rsid w:val="00943518"/>
    <w:rsid w:val="009457D7"/>
    <w:rsid w:val="00945EDD"/>
    <w:rsid w:val="0094604B"/>
    <w:rsid w:val="00946D15"/>
    <w:rsid w:val="009523FA"/>
    <w:rsid w:val="009542C5"/>
    <w:rsid w:val="00955A2D"/>
    <w:rsid w:val="0095625F"/>
    <w:rsid w:val="00956570"/>
    <w:rsid w:val="00956AAF"/>
    <w:rsid w:val="009571A1"/>
    <w:rsid w:val="00957871"/>
    <w:rsid w:val="00961135"/>
    <w:rsid w:val="0096126B"/>
    <w:rsid w:val="00964221"/>
    <w:rsid w:val="00964504"/>
    <w:rsid w:val="009654D0"/>
    <w:rsid w:val="00971010"/>
    <w:rsid w:val="00973E37"/>
    <w:rsid w:val="00973EB5"/>
    <w:rsid w:val="00974561"/>
    <w:rsid w:val="00975FDF"/>
    <w:rsid w:val="00976689"/>
    <w:rsid w:val="00976708"/>
    <w:rsid w:val="00977044"/>
    <w:rsid w:val="009779EF"/>
    <w:rsid w:val="009839DB"/>
    <w:rsid w:val="009842E2"/>
    <w:rsid w:val="009862AF"/>
    <w:rsid w:val="00986A1E"/>
    <w:rsid w:val="009870AD"/>
    <w:rsid w:val="0099540A"/>
    <w:rsid w:val="0099629D"/>
    <w:rsid w:val="00996A06"/>
    <w:rsid w:val="009A021A"/>
    <w:rsid w:val="009A232F"/>
    <w:rsid w:val="009A2518"/>
    <w:rsid w:val="009A3E35"/>
    <w:rsid w:val="009A41C1"/>
    <w:rsid w:val="009A753F"/>
    <w:rsid w:val="009B01A6"/>
    <w:rsid w:val="009B068E"/>
    <w:rsid w:val="009B1239"/>
    <w:rsid w:val="009B2E81"/>
    <w:rsid w:val="009B3427"/>
    <w:rsid w:val="009B75E0"/>
    <w:rsid w:val="009B7C6B"/>
    <w:rsid w:val="009C06DF"/>
    <w:rsid w:val="009C2946"/>
    <w:rsid w:val="009C3EC8"/>
    <w:rsid w:val="009C452D"/>
    <w:rsid w:val="009C4DCA"/>
    <w:rsid w:val="009D1739"/>
    <w:rsid w:val="009D1F51"/>
    <w:rsid w:val="009D27EA"/>
    <w:rsid w:val="009D3146"/>
    <w:rsid w:val="009D3F79"/>
    <w:rsid w:val="009D67A6"/>
    <w:rsid w:val="009D72D7"/>
    <w:rsid w:val="009D77E0"/>
    <w:rsid w:val="009D7A56"/>
    <w:rsid w:val="009E0FE8"/>
    <w:rsid w:val="009E1E9D"/>
    <w:rsid w:val="009E31AD"/>
    <w:rsid w:val="009E34E5"/>
    <w:rsid w:val="009E3D27"/>
    <w:rsid w:val="009F0D42"/>
    <w:rsid w:val="009F12C5"/>
    <w:rsid w:val="009F3E96"/>
    <w:rsid w:val="009F4127"/>
    <w:rsid w:val="009F61B0"/>
    <w:rsid w:val="009F7C24"/>
    <w:rsid w:val="00A02BD3"/>
    <w:rsid w:val="00A03C5C"/>
    <w:rsid w:val="00A05E9F"/>
    <w:rsid w:val="00A13B2A"/>
    <w:rsid w:val="00A13FA8"/>
    <w:rsid w:val="00A1697A"/>
    <w:rsid w:val="00A1731E"/>
    <w:rsid w:val="00A215B8"/>
    <w:rsid w:val="00A23DB1"/>
    <w:rsid w:val="00A24DA4"/>
    <w:rsid w:val="00A33CA1"/>
    <w:rsid w:val="00A36B55"/>
    <w:rsid w:val="00A36E7D"/>
    <w:rsid w:val="00A37AA0"/>
    <w:rsid w:val="00A410A9"/>
    <w:rsid w:val="00A46E23"/>
    <w:rsid w:val="00A47259"/>
    <w:rsid w:val="00A4736B"/>
    <w:rsid w:val="00A47A9D"/>
    <w:rsid w:val="00A52433"/>
    <w:rsid w:val="00A5352D"/>
    <w:rsid w:val="00A56115"/>
    <w:rsid w:val="00A6171D"/>
    <w:rsid w:val="00A65A49"/>
    <w:rsid w:val="00A72162"/>
    <w:rsid w:val="00A7298E"/>
    <w:rsid w:val="00A74271"/>
    <w:rsid w:val="00A8198B"/>
    <w:rsid w:val="00A81B9B"/>
    <w:rsid w:val="00A84433"/>
    <w:rsid w:val="00A84AB8"/>
    <w:rsid w:val="00A90509"/>
    <w:rsid w:val="00A913AE"/>
    <w:rsid w:val="00A93148"/>
    <w:rsid w:val="00A943B7"/>
    <w:rsid w:val="00A96AEC"/>
    <w:rsid w:val="00AA02BD"/>
    <w:rsid w:val="00AA0626"/>
    <w:rsid w:val="00AA57B8"/>
    <w:rsid w:val="00AA5988"/>
    <w:rsid w:val="00AA6898"/>
    <w:rsid w:val="00AA7755"/>
    <w:rsid w:val="00AA7DB8"/>
    <w:rsid w:val="00AB334A"/>
    <w:rsid w:val="00AB40F3"/>
    <w:rsid w:val="00AB44E2"/>
    <w:rsid w:val="00AB4F67"/>
    <w:rsid w:val="00AB6A46"/>
    <w:rsid w:val="00AB6B6E"/>
    <w:rsid w:val="00AC4BC1"/>
    <w:rsid w:val="00AC4D0D"/>
    <w:rsid w:val="00AC4DA3"/>
    <w:rsid w:val="00AC4F64"/>
    <w:rsid w:val="00AD0536"/>
    <w:rsid w:val="00AD3489"/>
    <w:rsid w:val="00AF5EFA"/>
    <w:rsid w:val="00B007E1"/>
    <w:rsid w:val="00B01D3F"/>
    <w:rsid w:val="00B05906"/>
    <w:rsid w:val="00B05DD6"/>
    <w:rsid w:val="00B071DF"/>
    <w:rsid w:val="00B118D1"/>
    <w:rsid w:val="00B1287C"/>
    <w:rsid w:val="00B13A9D"/>
    <w:rsid w:val="00B1769E"/>
    <w:rsid w:val="00B2321B"/>
    <w:rsid w:val="00B23790"/>
    <w:rsid w:val="00B24A8D"/>
    <w:rsid w:val="00B276C5"/>
    <w:rsid w:val="00B304E9"/>
    <w:rsid w:val="00B3279D"/>
    <w:rsid w:val="00B357C2"/>
    <w:rsid w:val="00B37092"/>
    <w:rsid w:val="00B370C4"/>
    <w:rsid w:val="00B37741"/>
    <w:rsid w:val="00B408C8"/>
    <w:rsid w:val="00B411BC"/>
    <w:rsid w:val="00B42E9D"/>
    <w:rsid w:val="00B45998"/>
    <w:rsid w:val="00B460E4"/>
    <w:rsid w:val="00B46974"/>
    <w:rsid w:val="00B46C38"/>
    <w:rsid w:val="00B51600"/>
    <w:rsid w:val="00B51CD9"/>
    <w:rsid w:val="00B54283"/>
    <w:rsid w:val="00B56714"/>
    <w:rsid w:val="00B56D89"/>
    <w:rsid w:val="00B576E0"/>
    <w:rsid w:val="00B57E4B"/>
    <w:rsid w:val="00B57E84"/>
    <w:rsid w:val="00B60128"/>
    <w:rsid w:val="00B60DB1"/>
    <w:rsid w:val="00B60FB6"/>
    <w:rsid w:val="00B64AA9"/>
    <w:rsid w:val="00B64D79"/>
    <w:rsid w:val="00B67B38"/>
    <w:rsid w:val="00B70D46"/>
    <w:rsid w:val="00B71EE7"/>
    <w:rsid w:val="00B76753"/>
    <w:rsid w:val="00B76AB7"/>
    <w:rsid w:val="00B813F0"/>
    <w:rsid w:val="00B8153B"/>
    <w:rsid w:val="00B8160C"/>
    <w:rsid w:val="00B81E65"/>
    <w:rsid w:val="00B825C5"/>
    <w:rsid w:val="00B82EC8"/>
    <w:rsid w:val="00B833EB"/>
    <w:rsid w:val="00B839F1"/>
    <w:rsid w:val="00B913F9"/>
    <w:rsid w:val="00B928D1"/>
    <w:rsid w:val="00B93368"/>
    <w:rsid w:val="00B95D55"/>
    <w:rsid w:val="00BA1224"/>
    <w:rsid w:val="00BA4579"/>
    <w:rsid w:val="00BA62E5"/>
    <w:rsid w:val="00BB053B"/>
    <w:rsid w:val="00BB4EAF"/>
    <w:rsid w:val="00BB578F"/>
    <w:rsid w:val="00BB6FB9"/>
    <w:rsid w:val="00BC2C43"/>
    <w:rsid w:val="00BC3624"/>
    <w:rsid w:val="00BC72AF"/>
    <w:rsid w:val="00BD2134"/>
    <w:rsid w:val="00BD4058"/>
    <w:rsid w:val="00BD6788"/>
    <w:rsid w:val="00BD7134"/>
    <w:rsid w:val="00BD7156"/>
    <w:rsid w:val="00BE17A6"/>
    <w:rsid w:val="00BE181E"/>
    <w:rsid w:val="00BE204F"/>
    <w:rsid w:val="00BE35F1"/>
    <w:rsid w:val="00BE44BD"/>
    <w:rsid w:val="00BE6315"/>
    <w:rsid w:val="00BE6397"/>
    <w:rsid w:val="00BE7015"/>
    <w:rsid w:val="00BF1389"/>
    <w:rsid w:val="00BF18F7"/>
    <w:rsid w:val="00BF254E"/>
    <w:rsid w:val="00BF395D"/>
    <w:rsid w:val="00BF3BED"/>
    <w:rsid w:val="00BF3CF9"/>
    <w:rsid w:val="00BF658B"/>
    <w:rsid w:val="00BF6F00"/>
    <w:rsid w:val="00C02D8E"/>
    <w:rsid w:val="00C04856"/>
    <w:rsid w:val="00C0499F"/>
    <w:rsid w:val="00C0641F"/>
    <w:rsid w:val="00C11B20"/>
    <w:rsid w:val="00C12019"/>
    <w:rsid w:val="00C14F37"/>
    <w:rsid w:val="00C179D0"/>
    <w:rsid w:val="00C239FA"/>
    <w:rsid w:val="00C25447"/>
    <w:rsid w:val="00C25573"/>
    <w:rsid w:val="00C25A59"/>
    <w:rsid w:val="00C26A50"/>
    <w:rsid w:val="00C27F48"/>
    <w:rsid w:val="00C370D5"/>
    <w:rsid w:val="00C373C5"/>
    <w:rsid w:val="00C40553"/>
    <w:rsid w:val="00C40ED8"/>
    <w:rsid w:val="00C41F6E"/>
    <w:rsid w:val="00C44AAC"/>
    <w:rsid w:val="00C47DF2"/>
    <w:rsid w:val="00C50481"/>
    <w:rsid w:val="00C5144A"/>
    <w:rsid w:val="00C51ECB"/>
    <w:rsid w:val="00C56DE5"/>
    <w:rsid w:val="00C56F3E"/>
    <w:rsid w:val="00C57CE5"/>
    <w:rsid w:val="00C57D00"/>
    <w:rsid w:val="00C60BDA"/>
    <w:rsid w:val="00C60F97"/>
    <w:rsid w:val="00C640C3"/>
    <w:rsid w:val="00C66B69"/>
    <w:rsid w:val="00C67E8A"/>
    <w:rsid w:val="00C70F94"/>
    <w:rsid w:val="00C7171C"/>
    <w:rsid w:val="00C717ED"/>
    <w:rsid w:val="00C72A41"/>
    <w:rsid w:val="00C7319F"/>
    <w:rsid w:val="00C73681"/>
    <w:rsid w:val="00C73F70"/>
    <w:rsid w:val="00C8125A"/>
    <w:rsid w:val="00C834E0"/>
    <w:rsid w:val="00C85B47"/>
    <w:rsid w:val="00C86733"/>
    <w:rsid w:val="00C90B36"/>
    <w:rsid w:val="00C925F8"/>
    <w:rsid w:val="00C95116"/>
    <w:rsid w:val="00C95547"/>
    <w:rsid w:val="00CA5888"/>
    <w:rsid w:val="00CA5C0F"/>
    <w:rsid w:val="00CB0E56"/>
    <w:rsid w:val="00CB120E"/>
    <w:rsid w:val="00CB2858"/>
    <w:rsid w:val="00CB4341"/>
    <w:rsid w:val="00CB454F"/>
    <w:rsid w:val="00CB6489"/>
    <w:rsid w:val="00CB70DE"/>
    <w:rsid w:val="00CB7E0E"/>
    <w:rsid w:val="00CC0311"/>
    <w:rsid w:val="00CC210E"/>
    <w:rsid w:val="00CC2DCA"/>
    <w:rsid w:val="00CD23DA"/>
    <w:rsid w:val="00CD338E"/>
    <w:rsid w:val="00CD3C9A"/>
    <w:rsid w:val="00CE46B9"/>
    <w:rsid w:val="00CE62C5"/>
    <w:rsid w:val="00CF760E"/>
    <w:rsid w:val="00D02A7B"/>
    <w:rsid w:val="00D032BD"/>
    <w:rsid w:val="00D032E4"/>
    <w:rsid w:val="00D03CB1"/>
    <w:rsid w:val="00D110DC"/>
    <w:rsid w:val="00D11567"/>
    <w:rsid w:val="00D14112"/>
    <w:rsid w:val="00D14123"/>
    <w:rsid w:val="00D14E20"/>
    <w:rsid w:val="00D15BA1"/>
    <w:rsid w:val="00D22B31"/>
    <w:rsid w:val="00D253D7"/>
    <w:rsid w:val="00D25C5F"/>
    <w:rsid w:val="00D2692F"/>
    <w:rsid w:val="00D30051"/>
    <w:rsid w:val="00D312EC"/>
    <w:rsid w:val="00D31865"/>
    <w:rsid w:val="00D325E7"/>
    <w:rsid w:val="00D336AC"/>
    <w:rsid w:val="00D34887"/>
    <w:rsid w:val="00D351BB"/>
    <w:rsid w:val="00D36543"/>
    <w:rsid w:val="00D373CA"/>
    <w:rsid w:val="00D3777E"/>
    <w:rsid w:val="00D37F85"/>
    <w:rsid w:val="00D4198C"/>
    <w:rsid w:val="00D4278E"/>
    <w:rsid w:val="00D44076"/>
    <w:rsid w:val="00D451F0"/>
    <w:rsid w:val="00D455AE"/>
    <w:rsid w:val="00D46097"/>
    <w:rsid w:val="00D46C1A"/>
    <w:rsid w:val="00D47B82"/>
    <w:rsid w:val="00D47D91"/>
    <w:rsid w:val="00D51EAA"/>
    <w:rsid w:val="00D523A0"/>
    <w:rsid w:val="00D5265C"/>
    <w:rsid w:val="00D5512C"/>
    <w:rsid w:val="00D60F76"/>
    <w:rsid w:val="00D614EF"/>
    <w:rsid w:val="00D621C3"/>
    <w:rsid w:val="00D64078"/>
    <w:rsid w:val="00D667E4"/>
    <w:rsid w:val="00D73893"/>
    <w:rsid w:val="00D7416A"/>
    <w:rsid w:val="00D7458C"/>
    <w:rsid w:val="00D772E9"/>
    <w:rsid w:val="00D84D2D"/>
    <w:rsid w:val="00D8507D"/>
    <w:rsid w:val="00D8764C"/>
    <w:rsid w:val="00D879B9"/>
    <w:rsid w:val="00D90118"/>
    <w:rsid w:val="00D951A3"/>
    <w:rsid w:val="00D95A96"/>
    <w:rsid w:val="00DA3A78"/>
    <w:rsid w:val="00DA5FE0"/>
    <w:rsid w:val="00DA6570"/>
    <w:rsid w:val="00DB1E14"/>
    <w:rsid w:val="00DB2441"/>
    <w:rsid w:val="00DB3977"/>
    <w:rsid w:val="00DB3BC3"/>
    <w:rsid w:val="00DB4D70"/>
    <w:rsid w:val="00DC19C7"/>
    <w:rsid w:val="00DC3535"/>
    <w:rsid w:val="00DC35A9"/>
    <w:rsid w:val="00DC6821"/>
    <w:rsid w:val="00DC6F22"/>
    <w:rsid w:val="00DC766E"/>
    <w:rsid w:val="00DC769B"/>
    <w:rsid w:val="00DD2506"/>
    <w:rsid w:val="00DD42E4"/>
    <w:rsid w:val="00DD4F5F"/>
    <w:rsid w:val="00DE0351"/>
    <w:rsid w:val="00DE0ED6"/>
    <w:rsid w:val="00DE43D2"/>
    <w:rsid w:val="00DE4DE4"/>
    <w:rsid w:val="00DF1E15"/>
    <w:rsid w:val="00DF4E1E"/>
    <w:rsid w:val="00DF5373"/>
    <w:rsid w:val="00DF6660"/>
    <w:rsid w:val="00DF68CC"/>
    <w:rsid w:val="00E0047F"/>
    <w:rsid w:val="00E00E8C"/>
    <w:rsid w:val="00E0609B"/>
    <w:rsid w:val="00E065B4"/>
    <w:rsid w:val="00E119D6"/>
    <w:rsid w:val="00E1618D"/>
    <w:rsid w:val="00E23206"/>
    <w:rsid w:val="00E23DCC"/>
    <w:rsid w:val="00E2571A"/>
    <w:rsid w:val="00E26137"/>
    <w:rsid w:val="00E273D7"/>
    <w:rsid w:val="00E27B0B"/>
    <w:rsid w:val="00E304EB"/>
    <w:rsid w:val="00E33DA3"/>
    <w:rsid w:val="00E35043"/>
    <w:rsid w:val="00E3556B"/>
    <w:rsid w:val="00E37CA4"/>
    <w:rsid w:val="00E44C31"/>
    <w:rsid w:val="00E45927"/>
    <w:rsid w:val="00E47529"/>
    <w:rsid w:val="00E476EA"/>
    <w:rsid w:val="00E504E1"/>
    <w:rsid w:val="00E516FD"/>
    <w:rsid w:val="00E51CEC"/>
    <w:rsid w:val="00E52925"/>
    <w:rsid w:val="00E52ACE"/>
    <w:rsid w:val="00E53A56"/>
    <w:rsid w:val="00E53CAD"/>
    <w:rsid w:val="00E5489A"/>
    <w:rsid w:val="00E556D1"/>
    <w:rsid w:val="00E5787F"/>
    <w:rsid w:val="00E61812"/>
    <w:rsid w:val="00E62CEC"/>
    <w:rsid w:val="00E62FD0"/>
    <w:rsid w:val="00E63B42"/>
    <w:rsid w:val="00E7055F"/>
    <w:rsid w:val="00E70B8C"/>
    <w:rsid w:val="00E71442"/>
    <w:rsid w:val="00E723A0"/>
    <w:rsid w:val="00E72EA3"/>
    <w:rsid w:val="00E73663"/>
    <w:rsid w:val="00E73EF9"/>
    <w:rsid w:val="00E76366"/>
    <w:rsid w:val="00E773F7"/>
    <w:rsid w:val="00E81CCF"/>
    <w:rsid w:val="00E83FEA"/>
    <w:rsid w:val="00E84162"/>
    <w:rsid w:val="00E84725"/>
    <w:rsid w:val="00E84DF5"/>
    <w:rsid w:val="00E858BB"/>
    <w:rsid w:val="00E876FC"/>
    <w:rsid w:val="00E905D9"/>
    <w:rsid w:val="00E90BAC"/>
    <w:rsid w:val="00E94022"/>
    <w:rsid w:val="00EA066B"/>
    <w:rsid w:val="00EA3D5F"/>
    <w:rsid w:val="00EA669F"/>
    <w:rsid w:val="00EB005F"/>
    <w:rsid w:val="00EB4954"/>
    <w:rsid w:val="00EB4EC4"/>
    <w:rsid w:val="00EB5320"/>
    <w:rsid w:val="00EB7DBD"/>
    <w:rsid w:val="00EC141E"/>
    <w:rsid w:val="00EC272B"/>
    <w:rsid w:val="00EC275C"/>
    <w:rsid w:val="00ED11A4"/>
    <w:rsid w:val="00ED3720"/>
    <w:rsid w:val="00ED3DD6"/>
    <w:rsid w:val="00ED43C8"/>
    <w:rsid w:val="00ED674C"/>
    <w:rsid w:val="00EE09E9"/>
    <w:rsid w:val="00EE1D0D"/>
    <w:rsid w:val="00EE23D6"/>
    <w:rsid w:val="00EE2A5F"/>
    <w:rsid w:val="00EE392C"/>
    <w:rsid w:val="00EE4A49"/>
    <w:rsid w:val="00EF020F"/>
    <w:rsid w:val="00EF3184"/>
    <w:rsid w:val="00EF7AF2"/>
    <w:rsid w:val="00F00D5C"/>
    <w:rsid w:val="00F057B2"/>
    <w:rsid w:val="00F0624F"/>
    <w:rsid w:val="00F10C74"/>
    <w:rsid w:val="00F15E0A"/>
    <w:rsid w:val="00F21E6D"/>
    <w:rsid w:val="00F2290F"/>
    <w:rsid w:val="00F25806"/>
    <w:rsid w:val="00F25F86"/>
    <w:rsid w:val="00F2659E"/>
    <w:rsid w:val="00F30A28"/>
    <w:rsid w:val="00F3545D"/>
    <w:rsid w:val="00F401F6"/>
    <w:rsid w:val="00F4320F"/>
    <w:rsid w:val="00F461DE"/>
    <w:rsid w:val="00F462F6"/>
    <w:rsid w:val="00F51B02"/>
    <w:rsid w:val="00F52B4B"/>
    <w:rsid w:val="00F53B72"/>
    <w:rsid w:val="00F54C7F"/>
    <w:rsid w:val="00F55E8B"/>
    <w:rsid w:val="00F57110"/>
    <w:rsid w:val="00F6001C"/>
    <w:rsid w:val="00F63AE3"/>
    <w:rsid w:val="00F64DB6"/>
    <w:rsid w:val="00F64FE6"/>
    <w:rsid w:val="00F6665A"/>
    <w:rsid w:val="00F66EF7"/>
    <w:rsid w:val="00F74918"/>
    <w:rsid w:val="00F76D41"/>
    <w:rsid w:val="00F8090D"/>
    <w:rsid w:val="00F80F2A"/>
    <w:rsid w:val="00F81420"/>
    <w:rsid w:val="00F82F96"/>
    <w:rsid w:val="00F87B1C"/>
    <w:rsid w:val="00F906C4"/>
    <w:rsid w:val="00F91017"/>
    <w:rsid w:val="00F915F8"/>
    <w:rsid w:val="00F91A01"/>
    <w:rsid w:val="00F943A8"/>
    <w:rsid w:val="00F96F81"/>
    <w:rsid w:val="00F97392"/>
    <w:rsid w:val="00FA3AB7"/>
    <w:rsid w:val="00FA4C87"/>
    <w:rsid w:val="00FA57E3"/>
    <w:rsid w:val="00FA5E1F"/>
    <w:rsid w:val="00FA719F"/>
    <w:rsid w:val="00FB103E"/>
    <w:rsid w:val="00FB5975"/>
    <w:rsid w:val="00FC0687"/>
    <w:rsid w:val="00FC7516"/>
    <w:rsid w:val="00FD21F0"/>
    <w:rsid w:val="00FD2C35"/>
    <w:rsid w:val="00FD3D9A"/>
    <w:rsid w:val="00FD3DBF"/>
    <w:rsid w:val="00FD5954"/>
    <w:rsid w:val="00FD7374"/>
    <w:rsid w:val="00FE0889"/>
    <w:rsid w:val="00FE2EB1"/>
    <w:rsid w:val="00FE3165"/>
    <w:rsid w:val="00FE34AD"/>
    <w:rsid w:val="00FE3B17"/>
    <w:rsid w:val="00FE5FAC"/>
    <w:rsid w:val="00FE7664"/>
    <w:rsid w:val="00FF0CA1"/>
    <w:rsid w:val="00FF113B"/>
    <w:rsid w:val="00FF43A2"/>
    <w:rsid w:val="00FF5C67"/>
    <w:rsid w:val="00FF7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A40E4"/>
  <w15:docId w15:val="{0C1E5A82-CF69-45D4-8D96-93E67EEB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3F79"/>
    <w:rPr>
      <w:color w:val="808080"/>
    </w:rPr>
  </w:style>
  <w:style w:type="paragraph" w:styleId="BalloonText">
    <w:name w:val="Balloon Text"/>
    <w:basedOn w:val="Normal"/>
    <w:link w:val="BalloonTextChar"/>
    <w:uiPriority w:val="99"/>
    <w:semiHidden/>
    <w:unhideWhenUsed/>
    <w:rsid w:val="009D3F7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F79"/>
    <w:rPr>
      <w:rFonts w:ascii="Tahoma" w:hAnsi="Tahoma" w:cs="Tahoma"/>
      <w:sz w:val="16"/>
      <w:szCs w:val="16"/>
    </w:rPr>
  </w:style>
  <w:style w:type="paragraph" w:styleId="ListParagraph">
    <w:name w:val="List Paragraph"/>
    <w:basedOn w:val="Normal"/>
    <w:uiPriority w:val="34"/>
    <w:qFormat/>
    <w:rsid w:val="009D3F79"/>
    <w:pPr>
      <w:ind w:left="720"/>
      <w:contextualSpacing/>
    </w:pPr>
  </w:style>
  <w:style w:type="character" w:customStyle="1" w:styleId="Style1">
    <w:name w:val="Style1"/>
    <w:basedOn w:val="DefaultParagraphFont"/>
    <w:uiPriority w:val="1"/>
    <w:rsid w:val="005105CF"/>
    <w:rPr>
      <w:rFonts w:asciiTheme="minorHAnsi" w:hAnsiTheme="minorHAnsi"/>
      <w:sz w:val="24"/>
    </w:rPr>
  </w:style>
  <w:style w:type="character" w:customStyle="1" w:styleId="Style2">
    <w:name w:val="Style2"/>
    <w:basedOn w:val="DefaultParagraphFont"/>
    <w:uiPriority w:val="1"/>
    <w:rsid w:val="007807E0"/>
    <w:rPr>
      <w:rFonts w:asciiTheme="minorHAnsi" w:hAnsiTheme="minorHAnsi"/>
      <w:sz w:val="28"/>
    </w:rPr>
  </w:style>
  <w:style w:type="character" w:customStyle="1" w:styleId="Style3">
    <w:name w:val="Style3"/>
    <w:basedOn w:val="DefaultParagraphFont"/>
    <w:uiPriority w:val="1"/>
    <w:rsid w:val="00020980"/>
    <w:rPr>
      <w:rFonts w:asciiTheme="minorHAnsi" w:hAnsiTheme="minorHAnsi"/>
      <w:sz w:val="28"/>
    </w:rPr>
  </w:style>
  <w:style w:type="character" w:customStyle="1" w:styleId="Style4">
    <w:name w:val="Style4"/>
    <w:basedOn w:val="DefaultParagraphFont"/>
    <w:uiPriority w:val="1"/>
    <w:rsid w:val="00020980"/>
    <w:rPr>
      <w:rFonts w:asciiTheme="minorHAnsi" w:hAnsiTheme="minorHAnsi"/>
      <w:sz w:val="28"/>
    </w:rPr>
  </w:style>
  <w:style w:type="character" w:customStyle="1" w:styleId="Style5">
    <w:name w:val="Style5"/>
    <w:basedOn w:val="DefaultParagraphFont"/>
    <w:uiPriority w:val="1"/>
    <w:rsid w:val="00020980"/>
    <w:rPr>
      <w:rFonts w:asciiTheme="minorHAnsi" w:hAnsiTheme="minorHAnsi"/>
      <w:sz w:val="28"/>
    </w:rPr>
  </w:style>
  <w:style w:type="character" w:customStyle="1" w:styleId="Style6">
    <w:name w:val="Style6"/>
    <w:basedOn w:val="DefaultParagraphFont"/>
    <w:uiPriority w:val="1"/>
    <w:rsid w:val="00020980"/>
    <w:rPr>
      <w:rFonts w:asciiTheme="minorHAnsi" w:hAnsiTheme="minorHAnsi"/>
      <w:sz w:val="28"/>
    </w:rPr>
  </w:style>
  <w:style w:type="character" w:customStyle="1" w:styleId="Style7">
    <w:name w:val="Style7"/>
    <w:basedOn w:val="DefaultParagraphFont"/>
    <w:uiPriority w:val="1"/>
    <w:rsid w:val="00020980"/>
    <w:rPr>
      <w:rFonts w:asciiTheme="minorHAnsi" w:hAnsiTheme="minorHAnsi"/>
      <w:sz w:val="28"/>
    </w:rPr>
  </w:style>
  <w:style w:type="character" w:customStyle="1" w:styleId="Style8">
    <w:name w:val="Style8"/>
    <w:basedOn w:val="DefaultParagraphFont"/>
    <w:uiPriority w:val="1"/>
    <w:rsid w:val="00020980"/>
    <w:rPr>
      <w:rFonts w:asciiTheme="minorHAnsi" w:hAnsiTheme="minorHAnsi"/>
      <w:sz w:val="28"/>
    </w:rPr>
  </w:style>
  <w:style w:type="character" w:customStyle="1" w:styleId="Style9">
    <w:name w:val="Style9"/>
    <w:basedOn w:val="DefaultParagraphFont"/>
    <w:uiPriority w:val="1"/>
    <w:rsid w:val="00020980"/>
    <w:rPr>
      <w:rFonts w:asciiTheme="minorHAnsi" w:hAnsiTheme="minorHAnsi"/>
      <w:sz w:val="28"/>
    </w:rPr>
  </w:style>
  <w:style w:type="character" w:customStyle="1" w:styleId="Style10">
    <w:name w:val="Style10"/>
    <w:basedOn w:val="DefaultParagraphFont"/>
    <w:uiPriority w:val="1"/>
    <w:rsid w:val="00020980"/>
    <w:rPr>
      <w:rFonts w:asciiTheme="minorHAnsi" w:hAnsiTheme="minorHAnsi"/>
      <w:sz w:val="28"/>
    </w:rPr>
  </w:style>
  <w:style w:type="character" w:customStyle="1" w:styleId="Style11">
    <w:name w:val="Style11"/>
    <w:basedOn w:val="DefaultParagraphFont"/>
    <w:uiPriority w:val="1"/>
    <w:rsid w:val="00020980"/>
    <w:rPr>
      <w:rFonts w:asciiTheme="minorHAnsi" w:hAnsiTheme="minorHAnsi"/>
      <w:sz w:val="28"/>
    </w:rPr>
  </w:style>
  <w:style w:type="character" w:customStyle="1" w:styleId="Style12">
    <w:name w:val="Style12"/>
    <w:basedOn w:val="DefaultParagraphFont"/>
    <w:uiPriority w:val="1"/>
    <w:rsid w:val="00020980"/>
    <w:rPr>
      <w:rFonts w:asciiTheme="minorHAnsi" w:hAnsiTheme="minorHAnsi"/>
      <w:sz w:val="28"/>
    </w:rPr>
  </w:style>
  <w:style w:type="character" w:customStyle="1" w:styleId="Style13">
    <w:name w:val="Style13"/>
    <w:basedOn w:val="DefaultParagraphFont"/>
    <w:uiPriority w:val="1"/>
    <w:rsid w:val="00020980"/>
    <w:rPr>
      <w:rFonts w:asciiTheme="minorHAnsi" w:hAnsiTheme="minorHAnsi"/>
      <w:sz w:val="28"/>
    </w:rPr>
  </w:style>
  <w:style w:type="character" w:customStyle="1" w:styleId="Style14">
    <w:name w:val="Style14"/>
    <w:basedOn w:val="DefaultParagraphFont"/>
    <w:uiPriority w:val="1"/>
    <w:rsid w:val="00020980"/>
    <w:rPr>
      <w:rFonts w:asciiTheme="minorHAnsi" w:hAnsiTheme="minorHAnsi"/>
      <w:sz w:val="28"/>
    </w:rPr>
  </w:style>
  <w:style w:type="character" w:customStyle="1" w:styleId="Style15">
    <w:name w:val="Style15"/>
    <w:basedOn w:val="DefaultParagraphFont"/>
    <w:uiPriority w:val="1"/>
    <w:rsid w:val="00020980"/>
    <w:rPr>
      <w:rFonts w:asciiTheme="minorHAnsi" w:hAnsiTheme="minorHAnsi"/>
      <w:sz w:val="28"/>
    </w:rPr>
  </w:style>
  <w:style w:type="character" w:customStyle="1" w:styleId="Style16">
    <w:name w:val="Style16"/>
    <w:basedOn w:val="DefaultParagraphFont"/>
    <w:uiPriority w:val="1"/>
    <w:rsid w:val="00020980"/>
    <w:rPr>
      <w:rFonts w:asciiTheme="minorHAnsi" w:hAnsiTheme="minorHAnsi"/>
      <w:sz w:val="28"/>
    </w:rPr>
  </w:style>
  <w:style w:type="character" w:customStyle="1" w:styleId="Style17">
    <w:name w:val="Style17"/>
    <w:basedOn w:val="DefaultParagraphFont"/>
    <w:uiPriority w:val="1"/>
    <w:rsid w:val="00020980"/>
    <w:rPr>
      <w:rFonts w:asciiTheme="minorHAnsi" w:hAnsiTheme="minorHAnsi"/>
      <w:sz w:val="28"/>
    </w:rPr>
  </w:style>
  <w:style w:type="character" w:customStyle="1" w:styleId="Style18">
    <w:name w:val="Style18"/>
    <w:basedOn w:val="DefaultParagraphFont"/>
    <w:uiPriority w:val="1"/>
    <w:rsid w:val="00020980"/>
    <w:rPr>
      <w:rFonts w:asciiTheme="minorHAnsi" w:hAnsiTheme="minorHAnsi"/>
      <w:sz w:val="28"/>
    </w:rPr>
  </w:style>
  <w:style w:type="character" w:customStyle="1" w:styleId="Style19">
    <w:name w:val="Style19"/>
    <w:basedOn w:val="DefaultParagraphFont"/>
    <w:uiPriority w:val="1"/>
    <w:rsid w:val="005D4570"/>
    <w:rPr>
      <w:rFonts w:asciiTheme="minorHAnsi" w:hAnsiTheme="minorHAnsi"/>
      <w:sz w:val="28"/>
    </w:rPr>
  </w:style>
  <w:style w:type="character" w:customStyle="1" w:styleId="Style20">
    <w:name w:val="Style20"/>
    <w:basedOn w:val="DefaultParagraphFont"/>
    <w:uiPriority w:val="1"/>
    <w:rsid w:val="005D4570"/>
    <w:rPr>
      <w:rFonts w:asciiTheme="minorHAnsi" w:hAnsiTheme="minorHAnsi"/>
      <w:sz w:val="28"/>
    </w:rPr>
  </w:style>
  <w:style w:type="character" w:customStyle="1" w:styleId="Style21">
    <w:name w:val="Style21"/>
    <w:basedOn w:val="DefaultParagraphFont"/>
    <w:uiPriority w:val="1"/>
    <w:rsid w:val="005D4570"/>
    <w:rPr>
      <w:rFonts w:asciiTheme="minorHAnsi" w:hAnsiTheme="minorHAnsi"/>
      <w:sz w:val="28"/>
    </w:rPr>
  </w:style>
  <w:style w:type="character" w:customStyle="1" w:styleId="Style22">
    <w:name w:val="Style22"/>
    <w:basedOn w:val="DefaultParagraphFont"/>
    <w:uiPriority w:val="1"/>
    <w:rsid w:val="005D4570"/>
    <w:rPr>
      <w:rFonts w:asciiTheme="minorHAnsi" w:hAnsiTheme="minorHAnsi"/>
      <w:sz w:val="28"/>
    </w:rPr>
  </w:style>
  <w:style w:type="character" w:customStyle="1" w:styleId="Style23">
    <w:name w:val="Style23"/>
    <w:basedOn w:val="DefaultParagraphFont"/>
    <w:uiPriority w:val="1"/>
    <w:rsid w:val="005D4570"/>
    <w:rPr>
      <w:rFonts w:asciiTheme="minorHAnsi" w:hAnsiTheme="minorHAnsi"/>
      <w:sz w:val="28"/>
    </w:rPr>
  </w:style>
  <w:style w:type="character" w:customStyle="1" w:styleId="Style24">
    <w:name w:val="Style24"/>
    <w:basedOn w:val="DefaultParagraphFont"/>
    <w:uiPriority w:val="1"/>
    <w:rsid w:val="005D4570"/>
    <w:rPr>
      <w:rFonts w:asciiTheme="minorHAnsi" w:hAnsiTheme="minorHAnsi"/>
      <w:sz w:val="28"/>
    </w:rPr>
  </w:style>
  <w:style w:type="character" w:customStyle="1" w:styleId="Style25">
    <w:name w:val="Style25"/>
    <w:basedOn w:val="DefaultParagraphFont"/>
    <w:uiPriority w:val="1"/>
    <w:rsid w:val="005D4570"/>
    <w:rPr>
      <w:rFonts w:asciiTheme="minorHAnsi" w:hAnsiTheme="minorHAnsi"/>
      <w:sz w:val="28"/>
    </w:rPr>
  </w:style>
  <w:style w:type="character" w:customStyle="1" w:styleId="Style26">
    <w:name w:val="Style26"/>
    <w:basedOn w:val="DefaultParagraphFont"/>
    <w:uiPriority w:val="1"/>
    <w:rsid w:val="005D4570"/>
    <w:rPr>
      <w:rFonts w:asciiTheme="minorHAnsi" w:hAnsiTheme="minorHAnsi"/>
      <w:sz w:val="28"/>
    </w:rPr>
  </w:style>
  <w:style w:type="character" w:customStyle="1" w:styleId="Style27">
    <w:name w:val="Style27"/>
    <w:basedOn w:val="DefaultParagraphFont"/>
    <w:uiPriority w:val="1"/>
    <w:rsid w:val="005D4570"/>
    <w:rPr>
      <w:rFonts w:asciiTheme="minorHAnsi" w:hAnsiTheme="minorHAnsi"/>
      <w:sz w:val="28"/>
    </w:rPr>
  </w:style>
  <w:style w:type="character" w:customStyle="1" w:styleId="Style28">
    <w:name w:val="Style28"/>
    <w:basedOn w:val="DefaultParagraphFont"/>
    <w:uiPriority w:val="1"/>
    <w:rsid w:val="005D4570"/>
    <w:rPr>
      <w:rFonts w:asciiTheme="minorHAnsi" w:hAnsiTheme="minorHAnsi"/>
      <w:sz w:val="28"/>
    </w:rPr>
  </w:style>
  <w:style w:type="character" w:customStyle="1" w:styleId="Style29">
    <w:name w:val="Style29"/>
    <w:basedOn w:val="DefaultParagraphFont"/>
    <w:uiPriority w:val="1"/>
    <w:rsid w:val="005D4570"/>
    <w:rPr>
      <w:rFonts w:asciiTheme="minorHAnsi" w:hAnsiTheme="minorHAnsi"/>
      <w:sz w:val="28"/>
    </w:rPr>
  </w:style>
  <w:style w:type="character" w:customStyle="1" w:styleId="Style30">
    <w:name w:val="Style30"/>
    <w:basedOn w:val="DefaultParagraphFont"/>
    <w:uiPriority w:val="1"/>
    <w:rsid w:val="005D4570"/>
    <w:rPr>
      <w:rFonts w:asciiTheme="minorHAnsi" w:hAnsiTheme="minorHAnsi"/>
      <w:sz w:val="28"/>
    </w:rPr>
  </w:style>
  <w:style w:type="character" w:customStyle="1" w:styleId="Style31">
    <w:name w:val="Style31"/>
    <w:basedOn w:val="DefaultParagraphFont"/>
    <w:uiPriority w:val="1"/>
    <w:rsid w:val="005D4570"/>
    <w:rPr>
      <w:rFonts w:asciiTheme="minorHAnsi" w:hAnsiTheme="minorHAnsi"/>
      <w:sz w:val="28"/>
    </w:rPr>
  </w:style>
  <w:style w:type="character" w:customStyle="1" w:styleId="Style32">
    <w:name w:val="Style32"/>
    <w:basedOn w:val="DefaultParagraphFont"/>
    <w:uiPriority w:val="1"/>
    <w:rsid w:val="005D4570"/>
    <w:rPr>
      <w:rFonts w:asciiTheme="minorHAnsi" w:hAnsiTheme="minorHAnsi"/>
      <w:sz w:val="28"/>
    </w:rPr>
  </w:style>
  <w:style w:type="character" w:customStyle="1" w:styleId="Style33">
    <w:name w:val="Style33"/>
    <w:basedOn w:val="DefaultParagraphFont"/>
    <w:uiPriority w:val="1"/>
    <w:rsid w:val="005D4570"/>
    <w:rPr>
      <w:rFonts w:asciiTheme="minorHAnsi" w:hAnsiTheme="minorHAnsi"/>
      <w:sz w:val="28"/>
    </w:rPr>
  </w:style>
  <w:style w:type="character" w:customStyle="1" w:styleId="Style34">
    <w:name w:val="Style34"/>
    <w:basedOn w:val="DefaultParagraphFont"/>
    <w:uiPriority w:val="1"/>
    <w:rsid w:val="005D4570"/>
    <w:rPr>
      <w:rFonts w:asciiTheme="minorHAnsi" w:hAnsiTheme="minorHAnsi"/>
      <w:sz w:val="28"/>
    </w:rPr>
  </w:style>
  <w:style w:type="character" w:customStyle="1" w:styleId="Style35">
    <w:name w:val="Style35"/>
    <w:basedOn w:val="DefaultParagraphFont"/>
    <w:uiPriority w:val="1"/>
    <w:rsid w:val="005D4570"/>
    <w:rPr>
      <w:rFonts w:asciiTheme="minorHAnsi" w:hAnsiTheme="minorHAnsi"/>
      <w:sz w:val="28"/>
    </w:rPr>
  </w:style>
  <w:style w:type="character" w:customStyle="1" w:styleId="Style36">
    <w:name w:val="Style36"/>
    <w:basedOn w:val="DefaultParagraphFont"/>
    <w:uiPriority w:val="1"/>
    <w:rsid w:val="00541089"/>
    <w:rPr>
      <w:rFonts w:asciiTheme="minorHAnsi" w:hAnsiTheme="minorHAnsi"/>
      <w:sz w:val="28"/>
    </w:rPr>
  </w:style>
  <w:style w:type="character" w:customStyle="1" w:styleId="Style37">
    <w:name w:val="Style37"/>
    <w:basedOn w:val="DefaultParagraphFont"/>
    <w:uiPriority w:val="1"/>
    <w:rsid w:val="00541089"/>
    <w:rPr>
      <w:rFonts w:asciiTheme="minorHAnsi" w:hAnsiTheme="minorHAnsi"/>
      <w:sz w:val="28"/>
    </w:rPr>
  </w:style>
  <w:style w:type="character" w:customStyle="1" w:styleId="Style38">
    <w:name w:val="Style38"/>
    <w:basedOn w:val="DefaultParagraphFont"/>
    <w:uiPriority w:val="1"/>
    <w:rsid w:val="00541089"/>
    <w:rPr>
      <w:rFonts w:asciiTheme="minorHAnsi" w:hAnsiTheme="minorHAnsi"/>
    </w:rPr>
  </w:style>
  <w:style w:type="character" w:customStyle="1" w:styleId="Style39">
    <w:name w:val="Style39"/>
    <w:basedOn w:val="DefaultParagraphFont"/>
    <w:uiPriority w:val="1"/>
    <w:rsid w:val="00541089"/>
    <w:rPr>
      <w:rFonts w:asciiTheme="minorHAnsi" w:hAnsiTheme="minorHAnsi"/>
      <w:sz w:val="28"/>
    </w:rPr>
  </w:style>
  <w:style w:type="character" w:customStyle="1" w:styleId="Style40">
    <w:name w:val="Style40"/>
    <w:basedOn w:val="DefaultParagraphFont"/>
    <w:uiPriority w:val="1"/>
    <w:rsid w:val="00541089"/>
    <w:rPr>
      <w:rFonts w:asciiTheme="minorHAnsi" w:hAnsiTheme="minorHAnsi"/>
      <w:sz w:val="28"/>
    </w:rPr>
  </w:style>
  <w:style w:type="character" w:customStyle="1" w:styleId="Style41">
    <w:name w:val="Style41"/>
    <w:basedOn w:val="DefaultParagraphFont"/>
    <w:uiPriority w:val="1"/>
    <w:rsid w:val="00541089"/>
    <w:rPr>
      <w:rFonts w:asciiTheme="minorHAnsi" w:hAnsiTheme="minorHAnsi"/>
      <w:sz w:val="28"/>
    </w:rPr>
  </w:style>
  <w:style w:type="character" w:customStyle="1" w:styleId="Style42">
    <w:name w:val="Style42"/>
    <w:basedOn w:val="DefaultParagraphFont"/>
    <w:uiPriority w:val="1"/>
    <w:rsid w:val="00541089"/>
    <w:rPr>
      <w:rFonts w:asciiTheme="minorHAnsi" w:hAnsiTheme="minorHAnsi"/>
      <w:sz w:val="28"/>
    </w:rPr>
  </w:style>
  <w:style w:type="character" w:customStyle="1" w:styleId="Style43">
    <w:name w:val="Style43"/>
    <w:basedOn w:val="DefaultParagraphFont"/>
    <w:uiPriority w:val="1"/>
    <w:rsid w:val="00541089"/>
    <w:rPr>
      <w:rFonts w:asciiTheme="minorHAnsi" w:hAnsiTheme="minorHAnsi"/>
      <w:sz w:val="28"/>
    </w:rPr>
  </w:style>
  <w:style w:type="character" w:customStyle="1" w:styleId="Style44">
    <w:name w:val="Style44"/>
    <w:basedOn w:val="DefaultParagraphFont"/>
    <w:uiPriority w:val="1"/>
    <w:rsid w:val="00541089"/>
    <w:rPr>
      <w:rFonts w:asciiTheme="minorHAnsi" w:hAnsiTheme="minorHAnsi"/>
      <w:sz w:val="28"/>
    </w:rPr>
  </w:style>
  <w:style w:type="character" w:customStyle="1" w:styleId="Style45">
    <w:name w:val="Style45"/>
    <w:basedOn w:val="DefaultParagraphFont"/>
    <w:uiPriority w:val="1"/>
    <w:rsid w:val="00541089"/>
    <w:rPr>
      <w:rFonts w:asciiTheme="minorHAnsi" w:hAnsiTheme="min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22</Words>
  <Characters>8760</Characters>
  <Application>Microsoft Office Word</Application>
  <DocSecurity>0</DocSecurity>
  <Lines>17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7575938707</dc:creator>
  <cp:lastModifiedBy>Andrew Guarino</cp:lastModifiedBy>
  <cp:revision>8</cp:revision>
  <dcterms:created xsi:type="dcterms:W3CDTF">2026-01-26T17:30:00Z</dcterms:created>
  <dcterms:modified xsi:type="dcterms:W3CDTF">2026-01-2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51bceaa0c34981bb8863d36ff66fb1342ea56b3ede5c038bbbcf23635f3bb</vt:lpwstr>
  </property>
</Properties>
</file>